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12081F" w14:textId="77777777"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>Performance Measure of disks</w:t>
      </w:r>
    </w:p>
    <w:p w14:paraId="79CE58B6" w14:textId="77777777" w:rsidR="00415E28" w:rsidRPr="00415E28" w:rsidRDefault="00415E28" w:rsidP="00415E28">
      <w:pPr>
        <w:spacing w:after="0" w:line="240" w:lineRule="auto"/>
        <w:ind w:left="540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>Access time</w:t>
      </w:r>
    </w:p>
    <w:p w14:paraId="7C2E3AF2" w14:textId="77777777" w:rsidR="00415E28" w:rsidRPr="00415E28" w:rsidRDefault="00415E28" w:rsidP="00415E28">
      <w:pPr>
        <w:numPr>
          <w:ilvl w:val="0"/>
          <w:numId w:val="2"/>
        </w:numPr>
        <w:spacing w:after="0" w:line="240" w:lineRule="auto"/>
        <w:ind w:left="1080"/>
        <w:textAlignment w:val="center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>Seek time: time to reposition the arm to the correct track</w:t>
      </w:r>
    </w:p>
    <w:p w14:paraId="1498476F" w14:textId="77777777" w:rsidR="00415E28" w:rsidRPr="00415E28" w:rsidRDefault="00415E28" w:rsidP="00415E28">
      <w:pPr>
        <w:numPr>
          <w:ilvl w:val="0"/>
          <w:numId w:val="2"/>
        </w:numPr>
        <w:spacing w:after="0" w:line="240" w:lineRule="auto"/>
        <w:ind w:left="1080"/>
        <w:textAlignment w:val="center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>Rotational latency: time it takes for the sector to be accessed under the head</w:t>
      </w:r>
    </w:p>
    <w:p w14:paraId="30F927FF" w14:textId="77777777" w:rsidR="00415E28" w:rsidRPr="00415E28" w:rsidRDefault="00415E28" w:rsidP="00415E28">
      <w:pPr>
        <w:spacing w:after="0" w:line="240" w:lineRule="auto"/>
        <w:ind w:left="540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>Data-transfer rate</w:t>
      </w:r>
    </w:p>
    <w:p w14:paraId="61801DBA" w14:textId="77777777" w:rsidR="00415E28" w:rsidRPr="00415E28" w:rsidRDefault="00415E28" w:rsidP="00415E28">
      <w:pPr>
        <w:spacing w:after="0" w:line="240" w:lineRule="auto"/>
        <w:ind w:left="540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>Mean time to failure</w:t>
      </w:r>
    </w:p>
    <w:p w14:paraId="0B015C57" w14:textId="77777777" w:rsidR="00415E28" w:rsidRPr="00415E28" w:rsidRDefault="002237CC" w:rsidP="00415E28">
      <w:pPr>
        <w:spacing w:after="0" w:line="240" w:lineRule="auto"/>
        <w:rPr>
          <w:rFonts w:ascii="Cambria Math" w:eastAsia="Times New Roman" w:hAnsi="Cambria Math"/>
          <w:sz w:val="14"/>
        </w:rPr>
      </w:pPr>
      <w:r>
        <w:rPr>
          <w:rFonts w:ascii="Cambria Math" w:eastAsia="Times New Roman" w:hAnsi="Cambria Math"/>
          <w:sz w:val="14"/>
        </w:rPr>
        <w:t> </w:t>
      </w:r>
    </w:p>
    <w:p w14:paraId="4E401B12" w14:textId="77777777" w:rsidR="00415E28" w:rsidRPr="00F61A76" w:rsidRDefault="00415E28" w:rsidP="00415E28">
      <w:pPr>
        <w:spacing w:after="0" w:line="240" w:lineRule="auto"/>
        <w:rPr>
          <w:rFonts w:ascii="Cambria Math" w:eastAsia="Times New Roman" w:hAnsi="Cambria Math"/>
          <w:b/>
          <w:sz w:val="14"/>
        </w:rPr>
      </w:pPr>
      <w:r w:rsidRPr="00F61A76">
        <w:rPr>
          <w:rFonts w:ascii="Cambria Math" w:eastAsia="Times New Roman" w:hAnsi="Cambria Math"/>
          <w:b/>
          <w:sz w:val="14"/>
        </w:rPr>
        <w:t>Optimization of Disk-block access</w:t>
      </w:r>
    </w:p>
    <w:p w14:paraId="0C5B547D" w14:textId="77777777" w:rsidR="00415E28" w:rsidRPr="00415E28" w:rsidRDefault="00415E28" w:rsidP="00415E28">
      <w:pPr>
        <w:spacing w:after="0" w:line="240" w:lineRule="auto"/>
        <w:ind w:left="540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>Read/Write by block</w:t>
      </w:r>
    </w:p>
    <w:p w14:paraId="26C4F5CF" w14:textId="77777777" w:rsidR="00415E28" w:rsidRPr="00415E28" w:rsidRDefault="00415E28" w:rsidP="00415E28">
      <w:pPr>
        <w:spacing w:after="0" w:line="240" w:lineRule="auto"/>
        <w:ind w:left="1080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 xml:space="preserve">sizes range from a sector to hundreds of </w:t>
      </w:r>
      <w:proofErr w:type="gramStart"/>
      <w:r w:rsidRPr="00415E28">
        <w:rPr>
          <w:rFonts w:ascii="Cambria Math" w:eastAsia="Times New Roman" w:hAnsi="Cambria Math"/>
          <w:sz w:val="14"/>
        </w:rPr>
        <w:t>sector</w:t>
      </w:r>
      <w:proofErr w:type="gramEnd"/>
    </w:p>
    <w:p w14:paraId="6D16DB17" w14:textId="77777777" w:rsidR="00415E28" w:rsidRPr="00415E28" w:rsidRDefault="00415E28" w:rsidP="00415E28">
      <w:pPr>
        <w:spacing w:after="0" w:line="240" w:lineRule="auto"/>
        <w:ind w:left="1080"/>
        <w:rPr>
          <w:rFonts w:ascii="Cambria Math" w:eastAsia="Times New Roman" w:hAnsi="Cambria Math"/>
          <w:sz w:val="14"/>
        </w:rPr>
      </w:pPr>
      <w:proofErr w:type="gramStart"/>
      <w:r w:rsidRPr="00415E28">
        <w:rPr>
          <w:rFonts w:ascii="Cambria Math" w:eastAsia="Times New Roman" w:hAnsi="Cambria Math"/>
          <w:sz w:val="14"/>
        </w:rPr>
        <w:t>typically</w:t>
      </w:r>
      <w:proofErr w:type="gramEnd"/>
      <w:r w:rsidRPr="00415E28">
        <w:rPr>
          <w:rFonts w:ascii="Cambria Math" w:eastAsia="Times New Roman" w:hAnsi="Cambria Math"/>
          <w:sz w:val="14"/>
        </w:rPr>
        <w:t xml:space="preserve"> 4kb to 16kb</w:t>
      </w:r>
    </w:p>
    <w:p w14:paraId="20DFF9D8" w14:textId="77777777" w:rsidR="00415E28" w:rsidRPr="00415E28" w:rsidRDefault="00415E28" w:rsidP="00415E28">
      <w:pPr>
        <w:spacing w:after="0" w:line="240" w:lineRule="auto"/>
        <w:ind w:left="540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>Disk-arm scheduling</w:t>
      </w:r>
    </w:p>
    <w:p w14:paraId="4B8089F1" w14:textId="77777777" w:rsidR="00415E28" w:rsidRPr="00415E28" w:rsidRDefault="00415E28" w:rsidP="00415E28">
      <w:pPr>
        <w:spacing w:after="0" w:line="240" w:lineRule="auto"/>
        <w:ind w:left="1080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>elevator algorithm</w:t>
      </w:r>
    </w:p>
    <w:p w14:paraId="1D38BE6A" w14:textId="77777777" w:rsidR="00415E28" w:rsidRPr="00415E28" w:rsidRDefault="00415E28" w:rsidP="00415E28">
      <w:pPr>
        <w:spacing w:after="0" w:line="240" w:lineRule="auto"/>
        <w:ind w:left="540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>File organization</w:t>
      </w:r>
    </w:p>
    <w:p w14:paraId="24EDB683" w14:textId="77777777" w:rsidR="00415E28" w:rsidRPr="00415E28" w:rsidRDefault="00415E28" w:rsidP="00415E28">
      <w:pPr>
        <w:spacing w:after="0" w:line="240" w:lineRule="auto"/>
        <w:ind w:left="1080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 xml:space="preserve">group the related information </w:t>
      </w:r>
    </w:p>
    <w:p w14:paraId="4E7F7670" w14:textId="77777777" w:rsidR="00415E28" w:rsidRPr="00415E28" w:rsidRDefault="00415E28" w:rsidP="00415E28">
      <w:pPr>
        <w:spacing w:after="0" w:line="240" w:lineRule="auto"/>
        <w:ind w:left="1080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>defragment</w:t>
      </w:r>
    </w:p>
    <w:p w14:paraId="0AEF7F08" w14:textId="77777777" w:rsidR="00415E28" w:rsidRPr="00415E28" w:rsidRDefault="00415E28" w:rsidP="00415E28">
      <w:pPr>
        <w:spacing w:after="0" w:line="240" w:lineRule="auto"/>
        <w:ind w:left="540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>Nonvolatile write buffers</w:t>
      </w:r>
    </w:p>
    <w:p w14:paraId="20E90F4E" w14:textId="77777777" w:rsidR="00415E28" w:rsidRPr="00415E28" w:rsidRDefault="00415E28" w:rsidP="00415E28">
      <w:pPr>
        <w:spacing w:after="0" w:line="240" w:lineRule="auto"/>
        <w:ind w:left="540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>log disk</w:t>
      </w:r>
    </w:p>
    <w:p w14:paraId="27FCDC0F" w14:textId="77777777" w:rsidR="00415E28" w:rsidRPr="00F61A76" w:rsidRDefault="00415E28" w:rsidP="00415E28">
      <w:pPr>
        <w:spacing w:after="0" w:line="240" w:lineRule="auto"/>
        <w:rPr>
          <w:rFonts w:ascii="Cambria Math" w:eastAsia="Times New Roman" w:hAnsi="Cambria Math"/>
          <w:b/>
          <w:sz w:val="14"/>
        </w:rPr>
      </w:pPr>
      <w:r w:rsidRPr="00F61A76">
        <w:rPr>
          <w:rFonts w:ascii="Cambria Math" w:eastAsia="Times New Roman" w:hAnsi="Cambria Math"/>
          <w:b/>
          <w:sz w:val="14"/>
        </w:rPr>
        <w:t>RAID</w:t>
      </w:r>
    </w:p>
    <w:p w14:paraId="2A92F22F" w14:textId="77777777" w:rsidR="00415E28" w:rsidRPr="00415E28" w:rsidRDefault="00415E28" w:rsidP="00415E28">
      <w:pPr>
        <w:spacing w:after="0" w:line="240" w:lineRule="auto"/>
        <w:ind w:left="540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>high capacity and high speed</w:t>
      </w:r>
    </w:p>
    <w:p w14:paraId="6261BA88" w14:textId="77777777" w:rsidR="00415E28" w:rsidRPr="00415E28" w:rsidRDefault="00415E28" w:rsidP="00415E28">
      <w:pPr>
        <w:spacing w:after="0" w:line="240" w:lineRule="auto"/>
        <w:ind w:left="540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>high reliability</w:t>
      </w:r>
    </w:p>
    <w:p w14:paraId="5A3DDBDB" w14:textId="77777777" w:rsidR="00415E28" w:rsidRPr="00415E28" w:rsidRDefault="00415E28" w:rsidP="00415E28">
      <w:pPr>
        <w:spacing w:after="0" w:line="240" w:lineRule="auto"/>
        <w:ind w:left="540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> </w:t>
      </w:r>
    </w:p>
    <w:p w14:paraId="12284258" w14:textId="77777777" w:rsidR="00415E28" w:rsidRPr="00415E28" w:rsidRDefault="00415E28" w:rsidP="00415E28">
      <w:pPr>
        <w:spacing w:after="0" w:line="240" w:lineRule="auto"/>
        <w:ind w:left="540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>RAID-0</w:t>
      </w:r>
    </w:p>
    <w:p w14:paraId="2D85DF05" w14:textId="77777777" w:rsidR="00415E28" w:rsidRPr="00415E28" w:rsidRDefault="00415E28" w:rsidP="00415E28">
      <w:pPr>
        <w:spacing w:after="0" w:line="240" w:lineRule="auto"/>
        <w:ind w:left="1080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>non-redundant, most performance, potentially data loss</w:t>
      </w:r>
    </w:p>
    <w:p w14:paraId="03C98D60" w14:textId="77777777" w:rsidR="00415E28" w:rsidRPr="00415E28" w:rsidRDefault="00415E28" w:rsidP="00415E28">
      <w:pPr>
        <w:spacing w:after="0" w:line="240" w:lineRule="auto"/>
        <w:ind w:left="540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>RAID-1</w:t>
      </w:r>
    </w:p>
    <w:p w14:paraId="66414515" w14:textId="77777777" w:rsidR="00415E28" w:rsidRPr="00415E28" w:rsidRDefault="00415E28" w:rsidP="00415E28">
      <w:pPr>
        <w:spacing w:after="0" w:line="240" w:lineRule="auto"/>
        <w:ind w:left="1080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>mirroring, most writing performance, higher cost</w:t>
      </w:r>
    </w:p>
    <w:p w14:paraId="71043315" w14:textId="77777777" w:rsidR="00415E28" w:rsidRPr="00415E28" w:rsidRDefault="00415E28" w:rsidP="00415E28">
      <w:pPr>
        <w:spacing w:after="0" w:line="240" w:lineRule="auto"/>
        <w:ind w:left="540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>RAID-5</w:t>
      </w:r>
    </w:p>
    <w:p w14:paraId="4928A184" w14:textId="77777777" w:rsidR="00415E28" w:rsidRPr="00415E28" w:rsidRDefault="00415E28" w:rsidP="00415E28">
      <w:pPr>
        <w:spacing w:after="0" w:line="240" w:lineRule="auto"/>
        <w:ind w:left="1080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>partitions data and parity among all N+1 disks</w:t>
      </w:r>
    </w:p>
    <w:p w14:paraId="36C92C94" w14:textId="77777777" w:rsidR="00415E28" w:rsidRPr="00415E28" w:rsidRDefault="00415E28" w:rsidP="00415E28">
      <w:pPr>
        <w:spacing w:after="0" w:line="240" w:lineRule="auto"/>
        <w:ind w:left="1080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>preferred with low update rate</w:t>
      </w:r>
    </w:p>
    <w:p w14:paraId="5EC00B9F" w14:textId="77777777"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>Record</w:t>
      </w:r>
    </w:p>
    <w:p w14:paraId="088AB525" w14:textId="77777777"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</w:p>
    <w:p w14:paraId="4C5412E0" w14:textId="77777777" w:rsidR="00415E28" w:rsidRPr="00F61A76" w:rsidRDefault="00415E28" w:rsidP="00415E28">
      <w:pPr>
        <w:spacing w:after="0" w:line="240" w:lineRule="auto"/>
        <w:rPr>
          <w:rFonts w:ascii="Cambria Math" w:eastAsia="Times New Roman" w:hAnsi="Cambria Math"/>
          <w:b/>
          <w:sz w:val="14"/>
        </w:rPr>
      </w:pPr>
      <w:r w:rsidRPr="00F61A76">
        <w:rPr>
          <w:rFonts w:ascii="Cambria Math" w:eastAsia="Times New Roman" w:hAnsi="Cambria Math"/>
          <w:b/>
          <w:sz w:val="14"/>
        </w:rPr>
        <w:t>Fix-length Records</w:t>
      </w:r>
    </w:p>
    <w:p w14:paraId="5064EB53" w14:textId="77777777"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ab/>
        <w:t>each record has the same length</w:t>
      </w:r>
    </w:p>
    <w:p w14:paraId="4AA4A1B9" w14:textId="77777777"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ab/>
        <w:t>insert</w:t>
      </w:r>
    </w:p>
    <w:p w14:paraId="28DD167E" w14:textId="77777777"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ab/>
      </w:r>
      <w:r w:rsidRPr="00415E28">
        <w:rPr>
          <w:rFonts w:ascii="Cambria Math" w:eastAsia="Times New Roman" w:hAnsi="Cambria Math"/>
          <w:sz w:val="14"/>
        </w:rPr>
        <w:tab/>
        <w:t>do not allow cross block record</w:t>
      </w:r>
    </w:p>
    <w:p w14:paraId="44B4A2E9" w14:textId="77777777"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ab/>
        <w:t xml:space="preserve">delete </w:t>
      </w:r>
    </w:p>
    <w:p w14:paraId="60DA94E4" w14:textId="77777777"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ab/>
      </w:r>
      <w:r w:rsidRPr="00415E28">
        <w:rPr>
          <w:rFonts w:ascii="Cambria Math" w:eastAsia="Times New Roman" w:hAnsi="Cambria Math"/>
          <w:sz w:val="14"/>
        </w:rPr>
        <w:tab/>
        <w:t>use a linked list to link all free slots</w:t>
      </w:r>
    </w:p>
    <w:p w14:paraId="3C8EDD46" w14:textId="77777777"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</w:p>
    <w:p w14:paraId="4FCB963A" w14:textId="77777777" w:rsidR="00415E28" w:rsidRPr="00F61A76" w:rsidRDefault="00F61A76" w:rsidP="00415E28">
      <w:pPr>
        <w:spacing w:after="0" w:line="240" w:lineRule="auto"/>
        <w:rPr>
          <w:rFonts w:ascii="Cambria Math" w:eastAsia="Times New Roman" w:hAnsi="Cambria Math"/>
          <w:b/>
          <w:sz w:val="14"/>
        </w:rPr>
      </w:pPr>
      <w:r>
        <w:rPr>
          <w:rFonts w:ascii="Cambria Math" w:eastAsia="Times New Roman" w:hAnsi="Cambria Math"/>
          <w:b/>
          <w:sz w:val="14"/>
        </w:rPr>
        <w:t>Variable-length Records</w:t>
      </w:r>
    </w:p>
    <w:p w14:paraId="504F1A11" w14:textId="77777777"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ab/>
        <w:t>Slotted page header</w:t>
      </w:r>
    </w:p>
    <w:p w14:paraId="05A7E6B4" w14:textId="77777777"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ab/>
      </w:r>
      <w:r w:rsidRPr="00415E28">
        <w:rPr>
          <w:rFonts w:ascii="Cambria Math" w:eastAsia="Times New Roman" w:hAnsi="Cambria Math"/>
          <w:sz w:val="14"/>
        </w:rPr>
        <w:tab/>
        <w:t>each record has a pointer in the header</w:t>
      </w:r>
    </w:p>
    <w:p w14:paraId="154A49C8" w14:textId="77777777"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ab/>
      </w:r>
      <w:r w:rsidRPr="00415E28">
        <w:rPr>
          <w:rFonts w:ascii="Cambria Math" w:eastAsia="Times New Roman" w:hAnsi="Cambria Math"/>
          <w:sz w:val="14"/>
        </w:rPr>
        <w:tab/>
        <w:t>has free space between header and records</w:t>
      </w:r>
    </w:p>
    <w:p w14:paraId="5DFD2E95" w14:textId="77777777"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</w:p>
    <w:p w14:paraId="54F0FB6B" w14:textId="77777777"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ab/>
      </w:r>
    </w:p>
    <w:p w14:paraId="3BEA2A4A" w14:textId="77777777"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ab/>
        <w:t>Sequential File Organization</w:t>
      </w:r>
    </w:p>
    <w:p w14:paraId="21651A5F" w14:textId="77777777"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ab/>
      </w:r>
      <w:r w:rsidRPr="00415E28">
        <w:rPr>
          <w:rFonts w:ascii="Cambria Math" w:eastAsia="Times New Roman" w:hAnsi="Cambria Math"/>
          <w:sz w:val="14"/>
        </w:rPr>
        <w:tab/>
        <w:t>Delete - use pointer chains</w:t>
      </w:r>
    </w:p>
    <w:p w14:paraId="3EB17EE9" w14:textId="77777777"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ab/>
      </w:r>
      <w:r w:rsidRPr="00415E28">
        <w:rPr>
          <w:rFonts w:ascii="Cambria Math" w:eastAsia="Times New Roman" w:hAnsi="Cambria Math"/>
          <w:sz w:val="14"/>
        </w:rPr>
        <w:tab/>
        <w:t xml:space="preserve">Insert - locate, insert in free </w:t>
      </w:r>
      <w:proofErr w:type="gramStart"/>
      <w:r w:rsidRPr="00415E28">
        <w:rPr>
          <w:rFonts w:ascii="Cambria Math" w:eastAsia="Times New Roman" w:hAnsi="Cambria Math"/>
          <w:sz w:val="14"/>
        </w:rPr>
        <w:t>space :</w:t>
      </w:r>
      <w:proofErr w:type="gramEnd"/>
      <w:r w:rsidRPr="00415E28">
        <w:rPr>
          <w:rFonts w:ascii="Cambria Math" w:eastAsia="Times New Roman" w:hAnsi="Cambria Math"/>
          <w:sz w:val="14"/>
        </w:rPr>
        <w:t xml:space="preserve"> insert overflow space</w:t>
      </w:r>
    </w:p>
    <w:p w14:paraId="3A5E86AA" w14:textId="77777777"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ab/>
      </w:r>
      <w:r w:rsidRPr="00415E28">
        <w:rPr>
          <w:rFonts w:ascii="Cambria Math" w:eastAsia="Times New Roman" w:hAnsi="Cambria Math"/>
          <w:sz w:val="14"/>
        </w:rPr>
        <w:tab/>
      </w:r>
      <w:r w:rsidRPr="00415E28">
        <w:rPr>
          <w:rFonts w:ascii="Cambria Math" w:eastAsia="Times New Roman" w:hAnsi="Cambria Math"/>
          <w:sz w:val="14"/>
        </w:rPr>
        <w:tab/>
        <w:t>need to reorganize the file from time to time to restore the sequence</w:t>
      </w:r>
    </w:p>
    <w:p w14:paraId="5760EF50" w14:textId="77777777"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</w:p>
    <w:p w14:paraId="3CC9BBCF" w14:textId="77777777"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>Multi-table clustering file organization</w:t>
      </w:r>
    </w:p>
    <w:p w14:paraId="2236D5AF" w14:textId="77777777"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ab/>
        <w:t>good for queries involving department * instructor</w:t>
      </w:r>
    </w:p>
    <w:p w14:paraId="2CB05A1D" w14:textId="77777777"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</w:p>
    <w:p w14:paraId="047DE594" w14:textId="77777777"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>Buffer Manager…</w:t>
      </w:r>
    </w:p>
    <w:p w14:paraId="6CDD067A" w14:textId="77777777"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</w:p>
    <w:p w14:paraId="764E5A7F" w14:textId="77777777"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</w:p>
    <w:p w14:paraId="36F2B4CC" w14:textId="77777777"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>Dense Index File</w:t>
      </w:r>
    </w:p>
    <w:p w14:paraId="180EB6ED" w14:textId="77777777"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>index every thing</w:t>
      </w:r>
    </w:p>
    <w:p w14:paraId="078C5A26" w14:textId="77777777"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>generally faster</w:t>
      </w:r>
    </w:p>
    <w:p w14:paraId="2E6B1230" w14:textId="77777777"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>but larger and hard to maintain</w:t>
      </w:r>
    </w:p>
    <w:p w14:paraId="5CA57F9F" w14:textId="77777777"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> </w:t>
      </w:r>
    </w:p>
    <w:p w14:paraId="541DDBD7" w14:textId="77777777"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>Sparse Index File</w:t>
      </w:r>
    </w:p>
    <w:p w14:paraId="1887A239" w14:textId="77777777"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>index some key-value</w:t>
      </w:r>
    </w:p>
    <w:p w14:paraId="26671364" w14:textId="77777777"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proofErr w:type="gramStart"/>
      <w:r w:rsidRPr="00A46A24">
        <w:rPr>
          <w:rFonts w:ascii="Cambria Math" w:eastAsia="Times New Roman" w:hAnsi="Cambria Math"/>
          <w:sz w:val="14"/>
        </w:rPr>
        <w:t>actually</w:t>
      </w:r>
      <w:proofErr w:type="gramEnd"/>
      <w:r w:rsidRPr="00A46A24">
        <w:rPr>
          <w:rFonts w:ascii="Cambria Math" w:eastAsia="Times New Roman" w:hAnsi="Cambria Math"/>
          <w:sz w:val="14"/>
        </w:rPr>
        <w:t xml:space="preserve"> index block</w:t>
      </w:r>
    </w:p>
    <w:p w14:paraId="5B5F9D06" w14:textId="77777777"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>easy to maintain, slower</w:t>
      </w:r>
    </w:p>
    <w:p w14:paraId="7E17C3C5" w14:textId="77777777"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>a good tradeoff</w:t>
      </w:r>
    </w:p>
    <w:p w14:paraId="70BE5F8A" w14:textId="77777777"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> </w:t>
      </w:r>
    </w:p>
    <w:p w14:paraId="52641E74" w14:textId="77777777"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>Secondary indices</w:t>
      </w:r>
    </w:p>
    <w:p w14:paraId="65F12294" w14:textId="77777777"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>we want to find all records in a certain filed</w:t>
      </w:r>
    </w:p>
    <w:p w14:paraId="6EC86AD1" w14:textId="77777777"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>have to be dense</w:t>
      </w:r>
    </w:p>
    <w:p w14:paraId="19B6D913" w14:textId="77777777"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>when file is modified each index on the file must be updated</w:t>
      </w:r>
    </w:p>
    <w:p w14:paraId="16B27F34" w14:textId="77777777"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> </w:t>
      </w:r>
    </w:p>
    <w:p w14:paraId="58C6A470" w14:textId="77777777"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> </w:t>
      </w:r>
    </w:p>
    <w:p w14:paraId="579F3F84" w14:textId="77777777" w:rsidR="00A46A24" w:rsidRPr="00F61A76" w:rsidRDefault="00A46A24" w:rsidP="00A46A24">
      <w:pPr>
        <w:spacing w:after="0" w:line="240" w:lineRule="auto"/>
        <w:rPr>
          <w:rFonts w:ascii="Cambria Math" w:eastAsia="Times New Roman" w:hAnsi="Cambria Math"/>
          <w:b/>
          <w:sz w:val="14"/>
        </w:rPr>
      </w:pPr>
      <w:r w:rsidRPr="00F61A76">
        <w:rPr>
          <w:rFonts w:ascii="Cambria Math" w:eastAsia="Times New Roman" w:hAnsi="Cambria Math"/>
          <w:b/>
          <w:sz w:val="14"/>
        </w:rPr>
        <w:t>B/B+ tree</w:t>
      </w:r>
    </w:p>
    <w:p w14:paraId="13549B33" w14:textId="77777777"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 xml:space="preserve">Leaf node: </w:t>
      </w:r>
      <m:oMath>
        <m:d>
          <m:dPr>
            <m:begChr m:val="["/>
            <m:endChr m:val="]"/>
            <m:ctrlPr>
              <w:rPr>
                <w:rFonts w:ascii="Cambria Math" w:eastAsia="Times New Roman" w:hAnsi="Cambria Math"/>
                <w:sz w:val="14"/>
              </w:rPr>
            </m:ctrlPr>
          </m:dPr>
          <m:e>
            <m:d>
              <m:dPr>
                <m:begChr m:val="⌈"/>
                <m:endChr m:val="⌉"/>
                <m:ctrlPr>
                  <w:rPr>
                    <w:rFonts w:ascii="Cambria Math" w:eastAsia="Times New Roman" w:hAnsi="Cambria Math"/>
                    <w:sz w:val="14"/>
                  </w:rPr>
                </m:ctrlPr>
              </m:dPr>
              <m:e>
                <m:f>
                  <m:fPr>
                    <m:ctrlPr>
                      <w:rPr>
                        <w:rFonts w:ascii="Cambria Math" w:eastAsia="Times New Roman" w:hAnsi="Cambria Math"/>
                        <w:sz w:val="14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="Times New Roman" w:hAnsi="Cambria Math"/>
                        <w:sz w:val="14"/>
                      </w:rPr>
                      <m:t>n-1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eastAsia="Times New Roman" w:hAnsi="Cambria Math"/>
                        <w:sz w:val="14"/>
                      </w:rPr>
                      <m:t>2</m:t>
                    </m:r>
                  </m:den>
                </m:f>
              </m:e>
            </m:d>
            <m:r>
              <m:rPr>
                <m:sty m:val="p"/>
              </m:rPr>
              <w:rPr>
                <w:rFonts w:ascii="Cambria Math" w:eastAsia="Times New Roman" w:hAnsi="Cambria Math"/>
                <w:sz w:val="14"/>
              </w:rPr>
              <m:t>,n-1</m:t>
            </m:r>
          </m:e>
        </m:d>
      </m:oMath>
      <w:r w:rsidRPr="00A46A24">
        <w:rPr>
          <w:rFonts w:ascii="Cambria Math" w:eastAsia="Times New Roman" w:hAnsi="Cambria Math"/>
          <w:sz w:val="14"/>
          <w:lang w:val=""/>
        </w:rPr>
        <w:t xml:space="preserve"> values</w:t>
      </w:r>
    </w:p>
    <w:p w14:paraId="2FD2AAC0" w14:textId="77777777"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 xml:space="preserve">Non-leaf node: </w:t>
      </w:r>
      <m:oMath>
        <m:d>
          <m:dPr>
            <m:begChr m:val="["/>
            <m:endChr m:val="]"/>
            <m:ctrlPr>
              <w:rPr>
                <w:rFonts w:ascii="Cambria Math" w:eastAsia="Times New Roman" w:hAnsi="Cambria Math"/>
                <w:sz w:val="14"/>
              </w:rPr>
            </m:ctrlPr>
          </m:dPr>
          <m:e>
            <m:d>
              <m:dPr>
                <m:begChr m:val="⌈"/>
                <m:endChr m:val="⌉"/>
                <m:ctrlPr>
                  <w:rPr>
                    <w:rFonts w:ascii="Cambria Math" w:eastAsia="Times New Roman" w:hAnsi="Cambria Math"/>
                    <w:sz w:val="14"/>
                  </w:rPr>
                </m:ctrlPr>
              </m:dPr>
              <m:e>
                <m:f>
                  <m:fPr>
                    <m:ctrlPr>
                      <w:rPr>
                        <w:rFonts w:ascii="Cambria Math" w:eastAsia="Times New Roman" w:hAnsi="Cambria Math"/>
                        <w:sz w:val="14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="Times New Roman" w:hAnsi="Cambria Math"/>
                        <w:sz w:val="14"/>
                      </w:rPr>
                      <m:t>n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eastAsia="Times New Roman" w:hAnsi="Cambria Math"/>
                        <w:sz w:val="14"/>
                      </w:rPr>
                      <m:t>2</m:t>
                    </m:r>
                  </m:den>
                </m:f>
              </m:e>
            </m:d>
            <m:r>
              <m:rPr>
                <m:sty m:val="p"/>
              </m:rPr>
              <w:rPr>
                <w:rFonts w:ascii="Cambria Math" w:eastAsia="Times New Roman" w:hAnsi="Cambria Math"/>
                <w:sz w:val="14"/>
              </w:rPr>
              <m:t>,n</m:t>
            </m:r>
          </m:e>
        </m:d>
      </m:oMath>
      <w:r w:rsidRPr="00A46A24">
        <w:rPr>
          <w:rFonts w:ascii="Cambria Math" w:eastAsia="Times New Roman" w:hAnsi="Cambria Math"/>
          <w:sz w:val="14"/>
          <w:lang w:val=""/>
        </w:rPr>
        <w:t xml:space="preserve"> children</w:t>
      </w:r>
    </w:p>
    <w:p w14:paraId="3FED5C92" w14:textId="77777777"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>root: at least two children</w:t>
      </w:r>
    </w:p>
    <w:p w14:paraId="10051832" w14:textId="77777777"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> </w:t>
      </w:r>
    </w:p>
    <w:p w14:paraId="2E7DF0C2" w14:textId="77777777"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> </w:t>
      </w:r>
    </w:p>
    <w:p w14:paraId="308A1DF7" w14:textId="77777777" w:rsidR="00A46A24" w:rsidRPr="00F61A76" w:rsidRDefault="00A46A24" w:rsidP="00A46A24">
      <w:pPr>
        <w:spacing w:after="0" w:line="240" w:lineRule="auto"/>
        <w:rPr>
          <w:rFonts w:ascii="Cambria Math" w:eastAsia="Times New Roman" w:hAnsi="Cambria Math"/>
          <w:b/>
          <w:sz w:val="14"/>
        </w:rPr>
      </w:pPr>
      <w:r w:rsidRPr="00F61A76">
        <w:rPr>
          <w:rFonts w:ascii="Cambria Math" w:eastAsia="Times New Roman" w:hAnsi="Cambria Math"/>
          <w:b/>
          <w:sz w:val="14"/>
        </w:rPr>
        <w:t>Static Hashing</w:t>
      </w:r>
    </w:p>
    <w:p w14:paraId="3DAC5E41" w14:textId="77777777"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>obtain the bucket of a record directly</w:t>
      </w:r>
    </w:p>
    <w:p w14:paraId="18A8AF12" w14:textId="77777777"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  <w:lang w:val=""/>
        </w:rPr>
      </w:pPr>
      <m:oMathPara>
        <m:oMath>
          <m:r>
            <m:rPr>
              <m:sty m:val="p"/>
            </m:rPr>
            <w:rPr>
              <w:rFonts w:ascii="Cambria Math" w:eastAsia="Times New Roman" w:hAnsi="Cambria Math"/>
              <w:sz w:val="14"/>
              <w:lang w:val=""/>
            </w:rPr>
            <m:t>address B=h</m:t>
          </m:r>
          <m:d>
            <m:dPr>
              <m:ctrlPr>
                <w:rPr>
                  <w:rFonts w:ascii="Cambria Math" w:eastAsia="Times New Roman" w:hAnsi="Cambria Math"/>
                  <w:sz w:val="14"/>
                  <w:lang w:val="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="Times New Roman" w:hAnsi="Cambria Math"/>
                  <w:sz w:val="14"/>
                  <w:lang w:val=""/>
                </w:rPr>
                <m:t>searchkey</m:t>
              </m:r>
            </m:e>
          </m:d>
        </m:oMath>
      </m:oMathPara>
    </w:p>
    <w:p w14:paraId="1A50F5A5" w14:textId="77777777"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>random or uniform</w:t>
      </w:r>
    </w:p>
    <w:p w14:paraId="2EEC85F2" w14:textId="77777777"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>Deficiencies</w:t>
      </w:r>
    </w:p>
    <w:p w14:paraId="42DB67EF" w14:textId="77777777"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>the number of buckets, if large then probably wastes</w:t>
      </w:r>
    </w:p>
    <w:p w14:paraId="762F1F8D" w14:textId="77777777"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>if small then probably not enough, and performance degrade due to too much overflows</w:t>
      </w:r>
    </w:p>
    <w:p w14:paraId="08DA5B5D" w14:textId="77777777"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> </w:t>
      </w:r>
    </w:p>
    <w:p w14:paraId="3BEFAB11" w14:textId="77777777" w:rsidR="00A46A24" w:rsidRPr="00F61A76" w:rsidRDefault="00A46A24" w:rsidP="00A46A24">
      <w:pPr>
        <w:spacing w:after="0" w:line="240" w:lineRule="auto"/>
        <w:rPr>
          <w:rFonts w:ascii="Cambria Math" w:eastAsia="Times New Roman" w:hAnsi="Cambria Math"/>
          <w:b/>
          <w:sz w:val="14"/>
        </w:rPr>
      </w:pPr>
      <w:r w:rsidRPr="00F61A76">
        <w:rPr>
          <w:rFonts w:ascii="Cambria Math" w:eastAsia="Times New Roman" w:hAnsi="Cambria Math"/>
          <w:b/>
          <w:sz w:val="14"/>
        </w:rPr>
        <w:t>Dynamic Hashing</w:t>
      </w:r>
    </w:p>
    <w:p w14:paraId="7482926D" w14:textId="77777777"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 xml:space="preserve">use prefix </w:t>
      </w:r>
      <w:proofErr w:type="spellStart"/>
      <w:r w:rsidRPr="00A46A24">
        <w:rPr>
          <w:rFonts w:ascii="Cambria Math" w:eastAsia="Times New Roman" w:hAnsi="Cambria Math"/>
          <w:sz w:val="14"/>
        </w:rPr>
        <w:t>i</w:t>
      </w:r>
      <w:proofErr w:type="spellEnd"/>
      <w:r w:rsidRPr="00A46A24">
        <w:rPr>
          <w:rFonts w:ascii="Cambria Math" w:eastAsia="Times New Roman" w:hAnsi="Cambria Math"/>
          <w:sz w:val="14"/>
        </w:rPr>
        <w:t xml:space="preserve"> to map to </w:t>
      </w:r>
      <m:oMath>
        <m:sSup>
          <m:sSupPr>
            <m:ctrlPr>
              <w:rPr>
                <w:rFonts w:ascii="Cambria Math" w:eastAsia="Times New Roman" w:hAnsi="Cambria Math"/>
                <w:sz w:val="14"/>
              </w:rPr>
            </m:ctrlPr>
          </m:sSupPr>
          <m:e>
            <m:r>
              <m:rPr>
                <m:sty m:val="p"/>
              </m:rPr>
              <w:rPr>
                <w:rFonts w:ascii="Cambria Math" w:eastAsia="Times New Roman" w:hAnsi="Cambria Math"/>
                <w:sz w:val="14"/>
              </w:rPr>
              <m:t>2</m:t>
            </m:r>
          </m:e>
          <m:sup>
            <m:r>
              <m:rPr>
                <m:sty m:val="p"/>
              </m:rPr>
              <w:rPr>
                <w:rFonts w:ascii="Cambria Math" w:eastAsia="Times New Roman" w:hAnsi="Cambria Math"/>
                <w:sz w:val="14"/>
              </w:rPr>
              <m:t>i</m:t>
            </m:r>
          </m:sup>
        </m:sSup>
      </m:oMath>
      <w:r w:rsidRPr="00A46A24">
        <w:rPr>
          <w:rFonts w:ascii="Cambria Math" w:eastAsia="Times New Roman" w:hAnsi="Cambria Math"/>
          <w:sz w:val="14"/>
        </w:rPr>
        <w:t xml:space="preserve"> buckets</w:t>
      </w:r>
    </w:p>
    <w:p w14:paraId="503844FA" w14:textId="77777777"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>database shrinks and extends dynamically</w:t>
      </w:r>
    </w:p>
    <w:p w14:paraId="19BAFB85" w14:textId="77777777"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>Benefits</w:t>
      </w:r>
    </w:p>
    <w:p w14:paraId="354FE8D8" w14:textId="77777777"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>Performance doesn't degrade with growth of file</w:t>
      </w:r>
    </w:p>
    <w:p w14:paraId="55A483E7" w14:textId="77777777"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>Minimal space overhead</w:t>
      </w:r>
    </w:p>
    <w:p w14:paraId="2365222A" w14:textId="77777777"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>Disadvantage</w:t>
      </w:r>
    </w:p>
    <w:p w14:paraId="79DC78A6" w14:textId="77777777"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>Extra level of indirection to find desired record</w:t>
      </w:r>
    </w:p>
    <w:p w14:paraId="1A0D7EE1" w14:textId="77777777"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 xml:space="preserve">Address table maybe very </w:t>
      </w:r>
      <w:proofErr w:type="gramStart"/>
      <w:r w:rsidRPr="00A46A24">
        <w:rPr>
          <w:rFonts w:ascii="Cambria Math" w:eastAsia="Times New Roman" w:hAnsi="Cambria Math"/>
          <w:sz w:val="14"/>
        </w:rPr>
        <w:t>big(</w:t>
      </w:r>
      <w:proofErr w:type="gramEnd"/>
      <w:r w:rsidRPr="00A46A24">
        <w:rPr>
          <w:rFonts w:ascii="Cambria Math" w:eastAsia="Times New Roman" w:hAnsi="Cambria Math"/>
          <w:sz w:val="14"/>
        </w:rPr>
        <w:t>large than memory)</w:t>
      </w:r>
    </w:p>
    <w:p w14:paraId="12C939E9" w14:textId="77777777"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> </w:t>
      </w:r>
    </w:p>
    <w:p w14:paraId="4CBF4DA6" w14:textId="77777777"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> </w:t>
      </w:r>
    </w:p>
    <w:p w14:paraId="6212C75F" w14:textId="77777777"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> </w:t>
      </w:r>
    </w:p>
    <w:p w14:paraId="05778133" w14:textId="77777777"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>Basic steps in query processing</w:t>
      </w:r>
    </w:p>
    <w:p w14:paraId="54A43467" w14:textId="77777777"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>Parsing and translation</w:t>
      </w:r>
    </w:p>
    <w:p w14:paraId="3A7B3A12" w14:textId="77777777"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>Optimization</w:t>
      </w:r>
    </w:p>
    <w:p w14:paraId="246F9889" w14:textId="77777777"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>Evaluation</w:t>
      </w:r>
    </w:p>
    <w:p w14:paraId="683B8AFF" w14:textId="77777777"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> </w:t>
      </w:r>
    </w:p>
    <w:p w14:paraId="4F504090" w14:textId="77777777"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>How to measure costs</w:t>
      </w:r>
    </w:p>
    <w:p w14:paraId="54C9ABAE" w14:textId="77777777"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>Generally measured as total elapsed time</w:t>
      </w:r>
    </w:p>
    <w:p w14:paraId="57CC041B" w14:textId="77777777"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>disk access, CPU, network communication</w:t>
      </w:r>
    </w:p>
    <w:p w14:paraId="48C66E1A" w14:textId="77777777"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>Disk access</w:t>
      </w:r>
    </w:p>
    <w:p w14:paraId="7F7AC3AB" w14:textId="77777777"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>number of seeks</w:t>
      </w:r>
    </w:p>
    <w:p w14:paraId="23B16A5D" w14:textId="77777777"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>number of blocks read</w:t>
      </w:r>
    </w:p>
    <w:p w14:paraId="684A3358" w14:textId="77777777"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>number of blocks written</w:t>
      </w:r>
    </w:p>
    <w:p w14:paraId="01A0B4B4" w14:textId="77777777"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>For simplicity</w:t>
      </w:r>
    </w:p>
    <w:p w14:paraId="0D4108ED" w14:textId="77777777"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 xml:space="preserve">number of block transfers </w:t>
      </w:r>
      <m:oMath>
        <m:sSub>
          <m:sSubPr>
            <m:ctrlPr>
              <w:rPr>
                <w:rFonts w:ascii="Cambria Math" w:eastAsia="Times New Roman" w:hAnsi="Cambria Math"/>
                <w:sz w:val="14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" w:hAnsi="Cambria Math"/>
                <w:sz w:val="14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/>
                <w:sz w:val="14"/>
              </w:rPr>
              <m:t>T</m:t>
            </m:r>
          </m:sub>
        </m:sSub>
      </m:oMath>
    </w:p>
    <w:p w14:paraId="13003408" w14:textId="77777777"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 xml:space="preserve">number of seeks </w:t>
      </w:r>
      <m:oMath>
        <m:sSub>
          <m:sSubPr>
            <m:ctrlPr>
              <w:rPr>
                <w:rFonts w:ascii="Cambria Math" w:eastAsia="Times New Roman" w:hAnsi="Cambria Math"/>
                <w:sz w:val="14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" w:hAnsi="Cambria Math"/>
                <w:sz w:val="14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/>
                <w:sz w:val="14"/>
              </w:rPr>
              <m:t>s</m:t>
            </m:r>
          </m:sub>
        </m:sSub>
      </m:oMath>
    </w:p>
    <w:p w14:paraId="09D8E446" w14:textId="77777777"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>cost for b block transfers plus S seeks</w:t>
      </w:r>
    </w:p>
    <w:p w14:paraId="60BA0697" w14:textId="77777777"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  <w:lang w:val=""/>
        </w:rPr>
      </w:pPr>
      <m:oMathPara>
        <m:oMath>
          <m:r>
            <m:rPr>
              <m:sty m:val="p"/>
            </m:rPr>
            <w:rPr>
              <w:rFonts w:ascii="Cambria Math" w:eastAsia="Times New Roman" w:hAnsi="Cambria Math"/>
              <w:sz w:val="14"/>
              <w:lang w:val=""/>
            </w:rPr>
            <m:t>b*</m:t>
          </m:r>
          <m:sSub>
            <m:sSubPr>
              <m:ctrlPr>
                <w:rPr>
                  <w:rFonts w:ascii="Cambria Math" w:eastAsia="Times New Roman" w:hAnsi="Cambria Math"/>
                  <w:sz w:val="14"/>
                  <w:lang w:val="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="Times New Roman" w:hAnsi="Cambria Math"/>
                  <w:sz w:val="14"/>
                  <w:lang w:val=""/>
                </w:rPr>
                <m:t>t</m:t>
              </m:r>
            </m:e>
            <m:sub>
              <m:r>
                <m:rPr>
                  <m:sty m:val="p"/>
                </m:rPr>
                <w:rPr>
                  <w:rFonts w:ascii="Cambria Math" w:eastAsia="Times New Roman" w:hAnsi="Cambria Math"/>
                  <w:sz w:val="14"/>
                  <w:lang w:val=""/>
                </w:rPr>
                <m:t>T</m:t>
              </m:r>
            </m:sub>
          </m:sSub>
          <m:r>
            <m:rPr>
              <m:sty m:val="p"/>
            </m:rPr>
            <w:rPr>
              <w:rFonts w:ascii="Cambria Math" w:eastAsia="Times New Roman" w:hAnsi="Cambria Math"/>
              <w:sz w:val="14"/>
              <w:lang w:val=""/>
            </w:rPr>
            <m:t>+S*</m:t>
          </m:r>
          <m:sSub>
            <m:sSubPr>
              <m:ctrlPr>
                <w:rPr>
                  <w:rFonts w:ascii="Cambria Math" w:eastAsia="Times New Roman" w:hAnsi="Cambria Math"/>
                  <w:sz w:val="14"/>
                  <w:lang w:val="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="Times New Roman" w:hAnsi="Cambria Math"/>
                  <w:sz w:val="14"/>
                  <w:lang w:val=""/>
                </w:rPr>
                <m:t>t</m:t>
              </m:r>
            </m:e>
            <m:sub>
              <m:r>
                <m:rPr>
                  <m:sty m:val="p"/>
                </m:rPr>
                <w:rPr>
                  <w:rFonts w:ascii="Cambria Math" w:eastAsia="Times New Roman" w:hAnsi="Cambria Math"/>
                  <w:sz w:val="14"/>
                  <w:lang w:val=""/>
                </w:rPr>
                <m:t>S</m:t>
              </m:r>
            </m:sub>
          </m:sSub>
        </m:oMath>
      </m:oMathPara>
    </w:p>
    <w:p w14:paraId="5B9BB70B" w14:textId="77777777"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>ignore CPU costs</w:t>
      </w:r>
    </w:p>
    <w:p w14:paraId="7FC9FD9B" w14:textId="77777777" w:rsidR="00415E28" w:rsidRPr="00A46A24" w:rsidRDefault="00415E28" w:rsidP="00415E28">
      <w:pPr>
        <w:spacing w:after="0" w:line="240" w:lineRule="auto"/>
        <w:rPr>
          <w:rFonts w:ascii="Cambria Math" w:eastAsia="Times New Roman" w:hAnsi="Cambria Math"/>
          <w:b/>
          <w:sz w:val="14"/>
        </w:rPr>
      </w:pPr>
      <w:r w:rsidRPr="00A46A24">
        <w:rPr>
          <w:rFonts w:ascii="Cambria Math" w:eastAsia="Times New Roman" w:hAnsi="Cambria Math"/>
          <w:b/>
          <w:sz w:val="14"/>
        </w:rPr>
        <w:t>Selection</w:t>
      </w:r>
    </w:p>
    <w:p w14:paraId="031310A2" w14:textId="77777777"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</w:p>
    <w:p w14:paraId="0D71CAEE" w14:textId="77777777"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>Linear Search</w:t>
      </w:r>
    </w:p>
    <w:p w14:paraId="6182C927" w14:textId="77777777"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>Scan each file block and test all records.</w:t>
      </w:r>
    </w:p>
    <w:p w14:paraId="716BD2F4" w14:textId="77777777"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  <w:lang w:val=""/>
        </w:rPr>
      </w:pPr>
      <m:oMathPara>
        <m:oMath>
          <m:r>
            <m:rPr>
              <m:sty m:val="p"/>
            </m:rPr>
            <w:rPr>
              <w:rFonts w:ascii="Cambria Math" w:eastAsia="Times New Roman" w:hAnsi="Cambria Math"/>
              <w:sz w:val="14"/>
              <w:lang w:val=""/>
            </w:rPr>
            <m:t>Cost=</m:t>
          </m:r>
          <m:sSub>
            <m:sSubPr>
              <m:ctrlPr>
                <w:rPr>
                  <w:rFonts w:ascii="Cambria Math" w:eastAsia="Times New Roman" w:hAnsi="Cambria Math"/>
                  <w:sz w:val="14"/>
                  <w:lang w:val="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="Times New Roman" w:hAnsi="Cambria Math"/>
                  <w:sz w:val="14"/>
                  <w:lang w:val=""/>
                </w:rPr>
                <m:t>b</m:t>
              </m:r>
            </m:e>
            <m:sub>
              <m:r>
                <m:rPr>
                  <m:sty m:val="p"/>
                </m:rPr>
                <w:rPr>
                  <w:rFonts w:ascii="Cambria Math" w:eastAsia="Times New Roman" w:hAnsi="Cambria Math"/>
                  <w:sz w:val="14"/>
                  <w:lang w:val=""/>
                </w:rPr>
                <m:t>r</m:t>
              </m:r>
            </m:sub>
          </m:sSub>
          <m:r>
            <m:rPr>
              <m:sty m:val="p"/>
            </m:rPr>
            <w:rPr>
              <w:rFonts w:ascii="Cambria Math" w:eastAsia="Times New Roman" w:hAnsi="Cambria Math"/>
              <w:sz w:val="14"/>
              <w:lang w:val=""/>
            </w:rPr>
            <m:t> block transfer+1 seek</m:t>
          </m:r>
        </m:oMath>
      </m:oMathPara>
    </w:p>
    <w:p w14:paraId="5088C929" w14:textId="77777777"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>if selection is a key attribute</w:t>
      </w:r>
    </w:p>
    <w:p w14:paraId="2A9A00BD" w14:textId="77777777"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  <w:lang w:val=""/>
        </w:rPr>
      </w:pPr>
      <m:oMathPara>
        <m:oMath>
          <m:r>
            <m:rPr>
              <m:sty m:val="p"/>
            </m:rPr>
            <w:rPr>
              <w:rFonts w:ascii="Cambria Math" w:eastAsia="Times New Roman" w:hAnsi="Cambria Math"/>
              <w:sz w:val="14"/>
              <w:lang w:val=""/>
            </w:rPr>
            <m:t>average Cost=</m:t>
          </m:r>
          <m:d>
            <m:dPr>
              <m:ctrlPr>
                <w:rPr>
                  <w:rFonts w:ascii="Cambria Math" w:eastAsia="Times New Roman" w:hAnsi="Cambria Math"/>
                  <w:sz w:val="14"/>
                  <w:lang w:val=""/>
                </w:rPr>
              </m:ctrlPr>
            </m:dPr>
            <m:e>
              <m:f>
                <m:fPr>
                  <m:ctrlPr>
                    <w:rPr>
                      <w:rFonts w:ascii="Cambria Math" w:eastAsia="Times New Roman" w:hAnsi="Cambria Math"/>
                      <w:sz w:val="14"/>
                      <w:lang w:val="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="Times New Roman" w:hAnsi="Cambria Math"/>
                          <w:sz w:val="14"/>
                          <w:lang w:val="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/>
                          <w:sz w:val="14"/>
                          <w:lang w:val=""/>
                        </w:rPr>
                        <m:t>b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/>
                          <w:sz w:val="14"/>
                          <w:lang w:val=""/>
                        </w:rPr>
                        <m:t>r</m:t>
                      </m:r>
                    </m:sub>
                  </m:sSub>
                </m:num>
                <m:den>
                  <m:r>
                    <m:rPr>
                      <m:sty m:val="p"/>
                    </m:rPr>
                    <w:rPr>
                      <w:rFonts w:ascii="Cambria Math" w:eastAsia="Times New Roman" w:hAnsi="Cambria Math"/>
                      <w:sz w:val="14"/>
                      <w:lang w:val=""/>
                    </w:rPr>
                    <m:t>2</m:t>
                  </m:r>
                </m:den>
              </m:f>
            </m:e>
          </m:d>
          <m:r>
            <m:rPr>
              <m:sty m:val="p"/>
            </m:rPr>
            <w:rPr>
              <w:rFonts w:ascii="Cambria Math" w:eastAsia="Times New Roman" w:hAnsi="Cambria Math"/>
              <w:sz w:val="14"/>
              <w:lang w:val=""/>
            </w:rPr>
            <m:t>block transfer+1 seek</m:t>
          </m:r>
        </m:oMath>
      </m:oMathPara>
    </w:p>
    <w:p w14:paraId="711B1A24" w14:textId="77777777" w:rsidR="00A46A24" w:rsidRPr="00A46A24" w:rsidRDefault="003871AD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m:oMath>
        <m:sSub>
          <m:sSubPr>
            <m:ctrlPr>
              <w:rPr>
                <w:rFonts w:ascii="Cambria Math" w:eastAsia="Times New Roman" w:hAnsi="Cambria Math"/>
                <w:sz w:val="14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" w:hAnsi="Cambria Math"/>
                <w:sz w:val="14"/>
              </w:rPr>
              <m:t>b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/>
                <w:sz w:val="14"/>
              </w:rPr>
              <m:t>r</m:t>
            </m:r>
          </m:sub>
        </m:sSub>
      </m:oMath>
      <w:r w:rsidR="00A46A24" w:rsidRPr="00A46A24">
        <w:rPr>
          <w:rFonts w:ascii="Cambria Math" w:eastAsia="Times New Roman" w:hAnsi="Cambria Math"/>
          <w:sz w:val="14"/>
        </w:rPr>
        <w:t xml:space="preserve"> denotes number of blocks containing records from relation r</w:t>
      </w:r>
    </w:p>
    <w:p w14:paraId="37C6BBDC" w14:textId="77777777"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> </w:t>
      </w:r>
    </w:p>
    <w:p w14:paraId="5E21A63C" w14:textId="77777777"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>Primary index, equality on key</w:t>
      </w:r>
    </w:p>
    <w:p w14:paraId="4BF3384B" w14:textId="77777777"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  <w:lang w:val=""/>
        </w:rPr>
      </w:pPr>
      <m:oMathPara>
        <m:oMath>
          <m:r>
            <m:rPr>
              <m:sty m:val="p"/>
            </m:rPr>
            <w:rPr>
              <w:rFonts w:ascii="Cambria Math" w:eastAsia="Times New Roman" w:hAnsi="Cambria Math"/>
              <w:sz w:val="14"/>
              <w:lang w:val=""/>
            </w:rPr>
            <m:t>cost=</m:t>
          </m:r>
          <m:d>
            <m:dPr>
              <m:ctrlPr>
                <w:rPr>
                  <w:rFonts w:ascii="Cambria Math" w:eastAsia="Times New Roman" w:hAnsi="Cambria Math"/>
                  <w:sz w:val="14"/>
                  <w:lang w:val=""/>
                </w:rPr>
              </m:ctrlPr>
            </m:dPr>
            <m:e>
              <m:sSub>
                <m:sSubPr>
                  <m:ctrlPr>
                    <w:rPr>
                      <w:rFonts w:ascii="Cambria Math" w:eastAsia="Times New Roman" w:hAnsi="Cambria Math"/>
                      <w:sz w:val="14"/>
                      <w:lang w:val="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="Times New Roman" w:hAnsi="Cambria Math"/>
                      <w:sz w:val="14"/>
                      <w:lang w:val=""/>
                    </w:rPr>
                    <m:t>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Times New Roman" w:hAnsi="Cambria Math"/>
                      <w:sz w:val="14"/>
                      <w:lang w:val="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eastAsia="Times New Roman" w:hAnsi="Cambria Math"/>
                  <w:sz w:val="14"/>
                  <w:lang w:val=""/>
                </w:rPr>
                <m:t>+1</m:t>
              </m:r>
            </m:e>
          </m:d>
          <m:r>
            <m:rPr>
              <m:sty m:val="p"/>
            </m:rPr>
            <w:rPr>
              <w:rFonts w:ascii="Cambria Math" w:eastAsia="Times New Roman" w:hAnsi="Cambria Math"/>
              <w:sz w:val="14"/>
              <w:lang w:val=""/>
            </w:rPr>
            <m:t>*</m:t>
          </m:r>
          <m:d>
            <m:dPr>
              <m:ctrlPr>
                <w:rPr>
                  <w:rFonts w:ascii="Cambria Math" w:eastAsia="Times New Roman" w:hAnsi="Cambria Math"/>
                  <w:sz w:val="14"/>
                  <w:lang w:val=""/>
                </w:rPr>
              </m:ctrlPr>
            </m:dPr>
            <m:e>
              <m:sSub>
                <m:sSubPr>
                  <m:ctrlPr>
                    <w:rPr>
                      <w:rFonts w:ascii="Cambria Math" w:eastAsia="Times New Roman" w:hAnsi="Cambria Math"/>
                      <w:sz w:val="14"/>
                      <w:lang w:val="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="Times New Roman" w:hAnsi="Cambria Math"/>
                      <w:sz w:val="14"/>
                      <w:lang w:val=""/>
                    </w:rPr>
                    <m:t>t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Times New Roman" w:hAnsi="Cambria Math"/>
                      <w:sz w:val="14"/>
                      <w:lang w:val=""/>
                    </w:rPr>
                    <m:t>T</m:t>
                  </m:r>
                </m:sub>
              </m:sSub>
              <m:r>
                <m:rPr>
                  <m:sty m:val="p"/>
                </m:rPr>
                <w:rPr>
                  <w:rFonts w:ascii="Cambria Math" w:eastAsia="Times New Roman" w:hAnsi="Cambria Math"/>
                  <w:sz w:val="14"/>
                  <w:lang w:val=""/>
                </w:rPr>
                <m:t>+</m:t>
              </m:r>
              <m:sSub>
                <m:sSubPr>
                  <m:ctrlPr>
                    <w:rPr>
                      <w:rFonts w:ascii="Cambria Math" w:eastAsia="Times New Roman" w:hAnsi="Cambria Math"/>
                      <w:sz w:val="14"/>
                      <w:lang w:val="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="Times New Roman" w:hAnsi="Cambria Math"/>
                      <w:sz w:val="14"/>
                      <w:lang w:val=""/>
                    </w:rPr>
                    <m:t>t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Times New Roman" w:hAnsi="Cambria Math"/>
                      <w:sz w:val="14"/>
                      <w:lang w:val=""/>
                    </w:rPr>
                    <m:t>S</m:t>
                  </m:r>
                </m:sub>
              </m:sSub>
            </m:e>
          </m:d>
        </m:oMath>
      </m:oMathPara>
    </w:p>
    <w:p w14:paraId="4CC36FAF" w14:textId="77777777"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> </w:t>
      </w:r>
    </w:p>
    <w:p w14:paraId="00A06FA2" w14:textId="77777777"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>Primary index, equality on non-key</w:t>
      </w:r>
    </w:p>
    <w:p w14:paraId="25E75246" w14:textId="77777777"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  <w:lang w:val=""/>
        </w:rPr>
      </w:pPr>
      <m:oMathPara>
        <m:oMath>
          <m:r>
            <m:rPr>
              <m:sty m:val="p"/>
            </m:rPr>
            <w:rPr>
              <w:rFonts w:ascii="Cambria Math" w:eastAsia="Times New Roman" w:hAnsi="Cambria Math"/>
              <w:sz w:val="14"/>
              <w:lang w:val=""/>
            </w:rPr>
            <m:t>cost=</m:t>
          </m:r>
          <m:sSub>
            <m:sSubPr>
              <m:ctrlPr>
                <w:rPr>
                  <w:rFonts w:ascii="Cambria Math" w:eastAsia="Times New Roman" w:hAnsi="Cambria Math"/>
                  <w:sz w:val="14"/>
                  <w:lang w:val="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="Times New Roman" w:hAnsi="Cambria Math"/>
                  <w:sz w:val="14"/>
                  <w:lang w:val=""/>
                </w:rPr>
                <m:t>h</m:t>
              </m:r>
            </m:e>
            <m:sub>
              <m:r>
                <m:rPr>
                  <m:sty m:val="p"/>
                </m:rPr>
                <w:rPr>
                  <w:rFonts w:ascii="Cambria Math" w:eastAsia="Times New Roman" w:hAnsi="Cambria Math"/>
                  <w:sz w:val="14"/>
                  <w:lang w:val=""/>
                </w:rPr>
                <m:t>i</m:t>
              </m:r>
            </m:sub>
          </m:sSub>
          <m:r>
            <m:rPr>
              <m:sty m:val="p"/>
            </m:rPr>
            <w:rPr>
              <w:rFonts w:ascii="Cambria Math" w:eastAsia="Times New Roman" w:hAnsi="Cambria Math"/>
              <w:sz w:val="14"/>
              <w:lang w:val=""/>
            </w:rPr>
            <m:t>*</m:t>
          </m:r>
          <m:d>
            <m:dPr>
              <m:ctrlPr>
                <w:rPr>
                  <w:rFonts w:ascii="Cambria Math" w:eastAsia="Times New Roman" w:hAnsi="Cambria Math"/>
                  <w:sz w:val="14"/>
                  <w:lang w:val=""/>
                </w:rPr>
              </m:ctrlPr>
            </m:dPr>
            <m:e>
              <m:sSub>
                <m:sSubPr>
                  <m:ctrlPr>
                    <w:rPr>
                      <w:rFonts w:ascii="Cambria Math" w:eastAsia="Times New Roman" w:hAnsi="Cambria Math"/>
                      <w:sz w:val="14"/>
                      <w:lang w:val="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="Times New Roman" w:hAnsi="Cambria Math"/>
                      <w:sz w:val="14"/>
                      <w:lang w:val=""/>
                    </w:rPr>
                    <m:t>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Times New Roman" w:hAnsi="Cambria Math"/>
                      <w:sz w:val="14"/>
                      <w:lang w:val=""/>
                    </w:rPr>
                    <m:t>T</m:t>
                  </m:r>
                </m:sub>
              </m:sSub>
              <m:r>
                <m:rPr>
                  <m:sty m:val="p"/>
                </m:rPr>
                <w:rPr>
                  <w:rFonts w:ascii="Cambria Math" w:eastAsia="Times New Roman" w:hAnsi="Cambria Math"/>
                  <w:sz w:val="14"/>
                  <w:lang w:val=""/>
                </w:rPr>
                <m:t>+</m:t>
              </m:r>
              <m:sSub>
                <m:sSubPr>
                  <m:ctrlPr>
                    <w:rPr>
                      <w:rFonts w:ascii="Cambria Math" w:eastAsia="Times New Roman" w:hAnsi="Cambria Math"/>
                      <w:sz w:val="14"/>
                      <w:lang w:val="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="Times New Roman" w:hAnsi="Cambria Math"/>
                      <w:sz w:val="14"/>
                      <w:lang w:val=""/>
                    </w:rPr>
                    <m:t>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Times New Roman" w:hAnsi="Cambria Math"/>
                      <w:sz w:val="14"/>
                      <w:lang w:val=""/>
                    </w:rPr>
                    <m:t>S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="Times New Roman" w:hAnsi="Cambria Math"/>
              <w:sz w:val="14"/>
              <w:lang w:val=""/>
            </w:rPr>
            <m:t>+</m:t>
          </m:r>
          <m:sSub>
            <m:sSubPr>
              <m:ctrlPr>
                <w:rPr>
                  <w:rFonts w:ascii="Cambria Math" w:eastAsia="Times New Roman" w:hAnsi="Cambria Math"/>
                  <w:sz w:val="14"/>
                  <w:lang w:val="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="Times New Roman" w:hAnsi="Cambria Math"/>
                  <w:sz w:val="14"/>
                  <w:lang w:val=""/>
                </w:rPr>
                <m:t>t</m:t>
              </m:r>
            </m:e>
            <m:sub>
              <m:r>
                <m:rPr>
                  <m:sty m:val="p"/>
                </m:rPr>
                <w:rPr>
                  <w:rFonts w:ascii="Cambria Math" w:eastAsia="Times New Roman" w:hAnsi="Cambria Math"/>
                  <w:sz w:val="14"/>
                  <w:lang w:val=""/>
                </w:rPr>
                <m:t>S</m:t>
              </m:r>
            </m:sub>
          </m:sSub>
          <m:r>
            <m:rPr>
              <m:sty m:val="p"/>
            </m:rPr>
            <w:rPr>
              <w:rFonts w:ascii="Cambria Math" w:eastAsia="Times New Roman" w:hAnsi="Cambria Math"/>
              <w:sz w:val="14"/>
              <w:lang w:val=""/>
            </w:rPr>
            <m:t>+</m:t>
          </m:r>
          <m:sSub>
            <m:sSubPr>
              <m:ctrlPr>
                <w:rPr>
                  <w:rFonts w:ascii="Cambria Math" w:eastAsia="Times New Roman" w:hAnsi="Cambria Math"/>
                  <w:sz w:val="14"/>
                  <w:lang w:val="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="Times New Roman" w:hAnsi="Cambria Math"/>
                  <w:sz w:val="14"/>
                  <w:lang w:val=""/>
                </w:rPr>
                <m:t>t</m:t>
              </m:r>
            </m:e>
            <m:sub>
              <m:r>
                <m:rPr>
                  <m:sty m:val="p"/>
                </m:rPr>
                <w:rPr>
                  <w:rFonts w:ascii="Cambria Math" w:eastAsia="Times New Roman" w:hAnsi="Cambria Math"/>
                  <w:sz w:val="14"/>
                  <w:lang w:val=""/>
                </w:rPr>
                <m:t>T</m:t>
              </m:r>
            </m:sub>
          </m:sSub>
          <m:r>
            <m:rPr>
              <m:sty m:val="p"/>
            </m:rPr>
            <w:rPr>
              <w:rFonts w:ascii="Cambria Math" w:eastAsia="Times New Roman" w:hAnsi="Cambria Math"/>
              <w:sz w:val="14"/>
              <w:lang w:val=""/>
            </w:rPr>
            <m:t>*b</m:t>
          </m:r>
        </m:oMath>
      </m:oMathPara>
    </w:p>
    <w:p w14:paraId="364C18A7" w14:textId="77777777"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  <w:lang w:val=""/>
        </w:rPr>
      </w:pPr>
      <m:oMathPara>
        <m:oMath>
          <m:r>
            <m:rPr>
              <m:sty m:val="p"/>
            </m:rPr>
            <w:rPr>
              <w:rFonts w:ascii="Cambria Math" w:eastAsia="Times New Roman" w:hAnsi="Cambria Math"/>
              <w:sz w:val="14"/>
              <w:lang w:val=""/>
            </w:rPr>
            <m:t>b=number of blocks containing records, consecutive blocks</m:t>
          </m:r>
        </m:oMath>
      </m:oMathPara>
    </w:p>
    <w:p w14:paraId="205AA01D" w14:textId="77777777"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> </w:t>
      </w:r>
    </w:p>
    <w:p w14:paraId="4FBD47CF" w14:textId="77777777"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>Secondary index, equality on non-key</w:t>
      </w:r>
    </w:p>
    <w:p w14:paraId="2B78B0C9" w14:textId="77777777"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>if retrieve a single record if the search-key is a candidate key</w:t>
      </w:r>
    </w:p>
    <w:p w14:paraId="5022C7AA" w14:textId="77777777"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  <w:lang w:val=""/>
        </w:rPr>
      </w:pPr>
      <m:oMathPara>
        <m:oMath>
          <m:r>
            <m:rPr>
              <m:sty m:val="p"/>
            </m:rPr>
            <w:rPr>
              <w:rFonts w:ascii="Cambria Math" w:eastAsia="Times New Roman" w:hAnsi="Cambria Math"/>
              <w:sz w:val="14"/>
              <w:lang w:val=""/>
            </w:rPr>
            <m:t>cost=</m:t>
          </m:r>
          <m:d>
            <m:dPr>
              <m:ctrlPr>
                <w:rPr>
                  <w:rFonts w:ascii="Cambria Math" w:eastAsia="Times New Roman" w:hAnsi="Cambria Math"/>
                  <w:sz w:val="14"/>
                  <w:lang w:val=""/>
                </w:rPr>
              </m:ctrlPr>
            </m:dPr>
            <m:e>
              <m:sSub>
                <m:sSubPr>
                  <m:ctrlPr>
                    <w:rPr>
                      <w:rFonts w:ascii="Cambria Math" w:eastAsia="Times New Roman" w:hAnsi="Cambria Math"/>
                      <w:sz w:val="14"/>
                      <w:lang w:val="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="Times New Roman" w:hAnsi="Cambria Math"/>
                      <w:sz w:val="14"/>
                      <w:lang w:val=""/>
                    </w:rPr>
                    <m:t>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Times New Roman" w:hAnsi="Cambria Math"/>
                      <w:sz w:val="14"/>
                      <w:lang w:val="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eastAsia="Times New Roman" w:hAnsi="Cambria Math"/>
                  <w:sz w:val="14"/>
                  <w:lang w:val=""/>
                </w:rPr>
                <m:t>+1</m:t>
              </m:r>
            </m:e>
          </m:d>
          <m:r>
            <m:rPr>
              <m:sty m:val="p"/>
            </m:rPr>
            <w:rPr>
              <w:rFonts w:ascii="Cambria Math" w:eastAsia="Times New Roman" w:hAnsi="Cambria Math"/>
              <w:sz w:val="14"/>
              <w:lang w:val=""/>
            </w:rPr>
            <m:t>*</m:t>
          </m:r>
          <m:d>
            <m:dPr>
              <m:ctrlPr>
                <w:rPr>
                  <w:rFonts w:ascii="Cambria Math" w:eastAsia="Times New Roman" w:hAnsi="Cambria Math"/>
                  <w:sz w:val="14"/>
                  <w:lang w:val=""/>
                </w:rPr>
              </m:ctrlPr>
            </m:dPr>
            <m:e>
              <m:sSub>
                <m:sSubPr>
                  <m:ctrlPr>
                    <w:rPr>
                      <w:rFonts w:ascii="Cambria Math" w:eastAsia="Times New Roman" w:hAnsi="Cambria Math"/>
                      <w:sz w:val="14"/>
                      <w:lang w:val="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="Times New Roman" w:hAnsi="Cambria Math"/>
                      <w:sz w:val="14"/>
                      <w:lang w:val=""/>
                    </w:rPr>
                    <m:t>t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Times New Roman" w:hAnsi="Cambria Math"/>
                      <w:sz w:val="14"/>
                      <w:lang w:val=""/>
                    </w:rPr>
                    <m:t>T</m:t>
                  </m:r>
                </m:sub>
              </m:sSub>
              <m:r>
                <m:rPr>
                  <m:sty m:val="p"/>
                </m:rPr>
                <w:rPr>
                  <w:rFonts w:ascii="Cambria Math" w:eastAsia="Times New Roman" w:hAnsi="Cambria Math"/>
                  <w:sz w:val="14"/>
                  <w:lang w:val=""/>
                </w:rPr>
                <m:t>+</m:t>
              </m:r>
              <m:sSub>
                <m:sSubPr>
                  <m:ctrlPr>
                    <w:rPr>
                      <w:rFonts w:ascii="Cambria Math" w:eastAsia="Times New Roman" w:hAnsi="Cambria Math"/>
                      <w:sz w:val="14"/>
                      <w:lang w:val="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="Times New Roman" w:hAnsi="Cambria Math"/>
                      <w:sz w:val="14"/>
                      <w:lang w:val=""/>
                    </w:rPr>
                    <m:t>t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Times New Roman" w:hAnsi="Cambria Math"/>
                      <w:sz w:val="14"/>
                      <w:lang w:val=""/>
                    </w:rPr>
                    <m:t>S</m:t>
                  </m:r>
                </m:sub>
              </m:sSub>
            </m:e>
          </m:d>
        </m:oMath>
      </m:oMathPara>
    </w:p>
    <w:p w14:paraId="6152AAE2" w14:textId="77777777"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>retrieve multiple records if search-key is not a candidate key</w:t>
      </w:r>
    </w:p>
    <w:p w14:paraId="3B72900C" w14:textId="77777777" w:rsidR="00A46A24" w:rsidRPr="00A46A24" w:rsidRDefault="003871AD" w:rsidP="00A46A24">
      <w:pPr>
        <w:spacing w:after="0" w:line="240" w:lineRule="auto"/>
        <w:rPr>
          <w:rFonts w:ascii="Cambria Math" w:eastAsia="Times New Roman" w:hAnsi="Cambria Math"/>
          <w:sz w:val="14"/>
          <w:lang w:val=""/>
        </w:rPr>
      </w:pPr>
      <m:oMathPara>
        <m:oMath>
          <m:d>
            <m:dPr>
              <m:ctrlPr>
                <w:rPr>
                  <w:rFonts w:ascii="Cambria Math" w:eastAsia="Times New Roman" w:hAnsi="Cambria Math"/>
                  <w:sz w:val="14"/>
                  <w:lang w:val="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="Times New Roman" w:hAnsi="Cambria Math"/>
                  <w:sz w:val="14"/>
                  <w:lang w:val=""/>
                </w:rPr>
                <m:t>worst case</m:t>
              </m:r>
            </m:e>
          </m:d>
          <m:r>
            <m:rPr>
              <m:sty m:val="p"/>
            </m:rPr>
            <w:rPr>
              <w:rFonts w:ascii="Cambria Math" w:eastAsia="Times New Roman" w:hAnsi="Cambria Math"/>
              <w:sz w:val="14"/>
              <w:lang w:val=""/>
            </w:rPr>
            <m:t> cost=</m:t>
          </m:r>
          <m:d>
            <m:dPr>
              <m:ctrlPr>
                <w:rPr>
                  <w:rFonts w:ascii="Cambria Math" w:eastAsia="Times New Roman" w:hAnsi="Cambria Math"/>
                  <w:sz w:val="14"/>
                  <w:lang w:val=""/>
                </w:rPr>
              </m:ctrlPr>
            </m:dPr>
            <m:e>
              <m:sSub>
                <m:sSubPr>
                  <m:ctrlPr>
                    <w:rPr>
                      <w:rFonts w:ascii="Cambria Math" w:eastAsia="Times New Roman" w:hAnsi="Cambria Math"/>
                      <w:sz w:val="14"/>
                      <w:lang w:val="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="Times New Roman" w:hAnsi="Cambria Math"/>
                      <w:sz w:val="14"/>
                      <w:lang w:val=""/>
                    </w:rPr>
                    <m:t>h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Times New Roman" w:hAnsi="Cambria Math"/>
                      <w:sz w:val="14"/>
                      <w:lang w:val="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eastAsia="Times New Roman" w:hAnsi="Cambria Math"/>
                  <w:sz w:val="14"/>
                  <w:lang w:val=""/>
                </w:rPr>
                <m:t>+n</m:t>
              </m:r>
            </m:e>
          </m:d>
          <m:r>
            <m:rPr>
              <m:sty m:val="p"/>
            </m:rPr>
            <w:rPr>
              <w:rFonts w:ascii="Cambria Math" w:eastAsia="Times New Roman" w:hAnsi="Cambria Math"/>
              <w:sz w:val="14"/>
              <w:lang w:val=""/>
            </w:rPr>
            <m:t>*</m:t>
          </m:r>
          <m:d>
            <m:dPr>
              <m:ctrlPr>
                <w:rPr>
                  <w:rFonts w:ascii="Cambria Math" w:eastAsia="Times New Roman" w:hAnsi="Cambria Math"/>
                  <w:sz w:val="14"/>
                  <w:lang w:val=""/>
                </w:rPr>
              </m:ctrlPr>
            </m:dPr>
            <m:e>
              <m:sSub>
                <m:sSubPr>
                  <m:ctrlPr>
                    <w:rPr>
                      <w:rFonts w:ascii="Cambria Math" w:eastAsia="Times New Roman" w:hAnsi="Cambria Math"/>
                      <w:sz w:val="14"/>
                      <w:lang w:val="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="Times New Roman" w:hAnsi="Cambria Math"/>
                      <w:sz w:val="14"/>
                      <w:lang w:val=""/>
                    </w:rPr>
                    <m:t>t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Times New Roman" w:hAnsi="Cambria Math"/>
                      <w:sz w:val="14"/>
                      <w:lang w:val=""/>
                    </w:rPr>
                    <m:t>T</m:t>
                  </m:r>
                </m:sub>
              </m:sSub>
              <m:r>
                <m:rPr>
                  <m:sty m:val="p"/>
                </m:rPr>
                <w:rPr>
                  <w:rFonts w:ascii="Cambria Math" w:eastAsia="Times New Roman" w:hAnsi="Cambria Math"/>
                  <w:sz w:val="14"/>
                  <w:lang w:val=""/>
                </w:rPr>
                <m:t>+</m:t>
              </m:r>
              <m:sSub>
                <m:sSubPr>
                  <m:ctrlPr>
                    <w:rPr>
                      <w:rFonts w:ascii="Cambria Math" w:eastAsia="Times New Roman" w:hAnsi="Cambria Math"/>
                      <w:sz w:val="14"/>
                      <w:lang w:val="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="Times New Roman" w:hAnsi="Cambria Math"/>
                      <w:sz w:val="14"/>
                      <w:lang w:val=""/>
                    </w:rPr>
                    <m:t>t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Times New Roman" w:hAnsi="Cambria Math"/>
                      <w:sz w:val="14"/>
                      <w:lang w:val=""/>
                    </w:rPr>
                    <m:t>S</m:t>
                  </m:r>
                </m:sub>
              </m:sSub>
            </m:e>
          </m:d>
        </m:oMath>
      </m:oMathPara>
    </w:p>
    <w:p w14:paraId="350CDE13" w14:textId="77777777"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> </w:t>
      </w:r>
    </w:p>
    <w:p w14:paraId="49B03DD8" w14:textId="77777777"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>Primary index, comparison</w:t>
      </w:r>
    </w:p>
    <w:p w14:paraId="09415120" w14:textId="77777777"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 xml:space="preserve">for </w:t>
      </w:r>
      <m:oMath>
        <m:sSub>
          <m:sSubPr>
            <m:ctrlPr>
              <w:rPr>
                <w:rFonts w:ascii="Cambria Math" w:eastAsia="Times New Roman" w:hAnsi="Cambria Math"/>
                <w:sz w:val="14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" w:hAnsi="Cambria Math"/>
                <w:sz w:val="14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/>
                <w:sz w:val="14"/>
              </w:rPr>
              <m:t>A</m:t>
            </m:r>
          </m:sub>
        </m:sSub>
        <m:r>
          <m:rPr>
            <m:sty m:val="p"/>
          </m:rPr>
          <w:rPr>
            <w:rFonts w:ascii="Cambria Math" w:eastAsia="Times New Roman" w:hAnsi="Cambria Math"/>
            <w:sz w:val="14"/>
          </w:rPr>
          <m:t>≥v</m:t>
        </m:r>
        <m:d>
          <m:dPr>
            <m:ctrlPr>
              <w:rPr>
                <w:rFonts w:ascii="Cambria Math" w:eastAsia="Times New Roman" w:hAnsi="Cambria Math"/>
                <w:sz w:val="14"/>
              </w:rPr>
            </m:ctrlPr>
          </m:dPr>
          <m:e>
            <m:r>
              <m:rPr>
                <m:sty m:val="p"/>
              </m:rPr>
              <w:rPr>
                <w:rFonts w:ascii="Cambria Math" w:eastAsia="Times New Roman" w:hAnsi="Cambria Math"/>
                <w:sz w:val="14"/>
              </w:rPr>
              <m:t>r</m:t>
            </m:r>
          </m:e>
        </m:d>
      </m:oMath>
      <w:r w:rsidRPr="00A46A24">
        <w:rPr>
          <w:rFonts w:ascii="Cambria Math" w:eastAsia="Times New Roman" w:hAnsi="Cambria Math"/>
          <w:sz w:val="14"/>
        </w:rPr>
        <w:t xml:space="preserve"> use index to find first tuple &gt;=v and scan relation sequentially</w:t>
      </w:r>
    </w:p>
    <w:p w14:paraId="29D2014F" w14:textId="77777777"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 xml:space="preserve">for </w:t>
      </w:r>
      <m:oMath>
        <m:sSub>
          <m:sSubPr>
            <m:ctrlPr>
              <w:rPr>
                <w:rFonts w:ascii="Cambria Math" w:eastAsia="Times New Roman" w:hAnsi="Cambria Math"/>
                <w:sz w:val="14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" w:hAnsi="Cambria Math"/>
                <w:sz w:val="14"/>
              </w:rPr>
              <m:t>σ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/>
                <w:sz w:val="14"/>
              </w:rPr>
              <m:t>A</m:t>
            </m:r>
          </m:sub>
        </m:sSub>
        <m:r>
          <m:rPr>
            <m:sty m:val="p"/>
          </m:rPr>
          <w:rPr>
            <w:rFonts w:ascii="Cambria Math" w:eastAsia="Times New Roman" w:hAnsi="Cambria Math"/>
            <w:sz w:val="14"/>
          </w:rPr>
          <m:t>≤</m:t>
        </m:r>
        <m:d>
          <m:dPr>
            <m:ctrlPr>
              <w:rPr>
                <w:rFonts w:ascii="Cambria Math" w:eastAsia="Times New Roman" w:hAnsi="Cambria Math"/>
                <w:sz w:val="14"/>
              </w:rPr>
            </m:ctrlPr>
          </m:dPr>
          <m:e>
            <m:r>
              <m:rPr>
                <m:sty m:val="p"/>
              </m:rPr>
              <w:rPr>
                <w:rFonts w:ascii="Cambria Math" w:eastAsia="Times New Roman" w:hAnsi="Cambria Math"/>
                <w:sz w:val="14"/>
              </w:rPr>
              <m:t>r</m:t>
            </m:r>
          </m:e>
        </m:d>
      </m:oMath>
      <w:r w:rsidRPr="00A46A24">
        <w:rPr>
          <w:rFonts w:ascii="Cambria Math" w:eastAsia="Times New Roman" w:hAnsi="Cambria Math"/>
          <w:sz w:val="14"/>
        </w:rPr>
        <w:t xml:space="preserve"> just scan relation sequentially till first tuple &gt; v; do not use index.</w:t>
      </w:r>
    </w:p>
    <w:p w14:paraId="7888EE84" w14:textId="77777777"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> </w:t>
      </w:r>
    </w:p>
    <w:p w14:paraId="38332E59" w14:textId="77777777"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>Secondary index, comparison</w:t>
      </w:r>
    </w:p>
    <w:p w14:paraId="1E85D17E" w14:textId="77777777"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> </w:t>
      </w:r>
    </w:p>
    <w:p w14:paraId="0EC29B5A" w14:textId="77777777"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> </w:t>
      </w:r>
    </w:p>
    <w:p w14:paraId="5ACE9799" w14:textId="77777777" w:rsidR="00A46A24" w:rsidRPr="002237CC" w:rsidRDefault="00A46A24" w:rsidP="00A46A24">
      <w:pPr>
        <w:spacing w:after="0" w:line="240" w:lineRule="auto"/>
        <w:rPr>
          <w:rFonts w:ascii="Cambria Math" w:eastAsia="Times New Roman" w:hAnsi="Cambria Math"/>
          <w:b/>
          <w:sz w:val="14"/>
        </w:rPr>
      </w:pPr>
      <w:r w:rsidRPr="002237CC">
        <w:rPr>
          <w:rFonts w:ascii="Cambria Math" w:eastAsia="Times New Roman" w:hAnsi="Cambria Math"/>
          <w:b/>
          <w:sz w:val="14"/>
        </w:rPr>
        <w:t>External Sort-Merge</w:t>
      </w:r>
    </w:p>
    <w:p w14:paraId="429AA27F" w14:textId="77777777"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 xml:space="preserve">Total number of merge passes required: </w:t>
      </w:r>
      <m:oMath>
        <m:d>
          <m:dPr>
            <m:begChr m:val="⌈"/>
            <m:endChr m:val="⌉"/>
            <m:ctrlPr>
              <w:rPr>
                <w:rFonts w:ascii="Cambria Math" w:eastAsia="Times New Roman" w:hAnsi="Cambria Math"/>
                <w:sz w:val="14"/>
              </w:rPr>
            </m:ctrlPr>
          </m:dPr>
          <m:e>
            <m:func>
              <m:funcPr>
                <m:ctrlPr>
                  <w:rPr>
                    <w:rFonts w:ascii="Cambria Math" w:eastAsia="Times New Roman" w:hAnsi="Cambria Math"/>
                    <w:sz w:val="14"/>
                  </w:rPr>
                </m:ctrlPr>
              </m:funcPr>
              <m:fName>
                <m:sSub>
                  <m:sSubPr>
                    <m:ctrlPr>
                      <w:rPr>
                        <w:rFonts w:ascii="Cambria Math" w:eastAsia="Times New Roman" w:hAnsi="Cambria Math"/>
                        <w:sz w:val="1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="Times New Roman" w:hAnsi="Cambria Math"/>
                        <w:sz w:val="14"/>
                      </w:rPr>
                      <m:t>log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Times New Roman" w:hAnsi="Cambria Math"/>
                        <w:sz w:val="14"/>
                      </w:rPr>
                      <m:t>M-1</m:t>
                    </m:r>
                  </m:sub>
                </m:sSub>
              </m:fName>
              <m:e>
                <m:d>
                  <m:dPr>
                    <m:ctrlPr>
                      <w:rPr>
                        <w:rFonts w:ascii="Cambria Math" w:eastAsia="Times New Roman" w:hAnsi="Cambria Math"/>
                        <w:sz w:val="14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eastAsia="Times New Roman" w:hAnsi="Cambria Math"/>
                            <w:sz w:val="14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Times New Roman" w:hAnsi="Cambria Math"/>
                                <w:sz w:val="14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="Times New Roman" w:hAnsi="Cambria Math"/>
                                <w:sz w:val="14"/>
                              </w:rPr>
                              <m:t>b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eastAsia="Times New Roman" w:hAnsi="Cambria Math"/>
                                <w:sz w:val="14"/>
                              </w:rPr>
                              <m:t>r</m:t>
                            </m:r>
                          </m:sub>
                        </m:sSub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eastAsia="Times New Roman" w:hAnsi="Cambria Math"/>
                            <w:sz w:val="14"/>
                          </w:rPr>
                          <m:t>M</m:t>
                        </m:r>
                      </m:den>
                    </m:f>
                  </m:e>
                </m:d>
              </m:e>
            </m:func>
          </m:e>
        </m:d>
      </m:oMath>
    </w:p>
    <w:p w14:paraId="4158BAC7" w14:textId="77777777"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> </w:t>
      </w:r>
    </w:p>
    <w:p w14:paraId="04023991" w14:textId="77777777"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>Total number of block transfer for external sorting:</w:t>
      </w:r>
    </w:p>
    <w:p w14:paraId="646717E9" w14:textId="77777777" w:rsidR="00A46A24" w:rsidRPr="00A46A24" w:rsidRDefault="003871AD" w:rsidP="00A46A24">
      <w:pPr>
        <w:spacing w:after="0" w:line="240" w:lineRule="auto"/>
        <w:rPr>
          <w:rFonts w:ascii="Cambria Math" w:eastAsia="Times New Roman" w:hAnsi="Cambria Math"/>
          <w:sz w:val="14"/>
          <w:lang w:val=""/>
        </w:rPr>
      </w:pPr>
      <m:oMathPara>
        <m:oMath>
          <m:sSub>
            <m:sSubPr>
              <m:ctrlPr>
                <w:rPr>
                  <w:rFonts w:ascii="Cambria Math" w:eastAsia="Times New Roman" w:hAnsi="Cambria Math"/>
                  <w:sz w:val="14"/>
                  <w:lang w:val="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="Times New Roman" w:hAnsi="Cambria Math"/>
                  <w:sz w:val="14"/>
                  <w:lang w:val=""/>
                </w:rPr>
                <m:t>b</m:t>
              </m:r>
            </m:e>
            <m:sub>
              <m:r>
                <m:rPr>
                  <m:sty m:val="p"/>
                </m:rPr>
                <w:rPr>
                  <w:rFonts w:ascii="Cambria Math" w:eastAsia="Times New Roman" w:hAnsi="Cambria Math"/>
                  <w:sz w:val="14"/>
                  <w:lang w:val=""/>
                </w:rPr>
                <m:t>r</m:t>
              </m:r>
            </m:sub>
          </m:sSub>
          <m:r>
            <m:rPr>
              <m:sty m:val="p"/>
            </m:rPr>
            <w:rPr>
              <w:rFonts w:ascii="Cambria Math" w:eastAsia="Times New Roman" w:hAnsi="Cambria Math"/>
              <w:sz w:val="14"/>
              <w:lang w:val=""/>
            </w:rPr>
            <m:t>(2</m:t>
          </m:r>
          <m:d>
            <m:dPr>
              <m:begChr m:val="⌈"/>
              <m:endChr m:val="⌉"/>
              <m:ctrlPr>
                <w:rPr>
                  <w:rFonts w:ascii="Cambria Math" w:eastAsia="Times New Roman" w:hAnsi="Cambria Math"/>
                  <w:sz w:val="14"/>
                  <w:lang w:val=""/>
                </w:rPr>
              </m:ctrlPr>
            </m:dPr>
            <m:e>
              <m:func>
                <m:funcPr>
                  <m:ctrlPr>
                    <w:rPr>
                      <w:rFonts w:ascii="Cambria Math" w:eastAsia="Times New Roman" w:hAnsi="Cambria Math"/>
                      <w:sz w:val="14"/>
                      <w:lang w:val="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eastAsia="Times New Roman" w:hAnsi="Cambria Math"/>
                          <w:sz w:val="14"/>
                          <w:lang w:val="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/>
                          <w:sz w:val="14"/>
                          <w:lang w:val=""/>
                        </w:rPr>
                        <m:t>log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/>
                          <w:sz w:val="14"/>
                          <w:lang w:val=""/>
                        </w:rPr>
                        <m:t>M-1</m:t>
                      </m:r>
                    </m:sub>
                  </m:sSub>
                </m:fName>
                <m:e>
                  <m:d>
                    <m:dPr>
                      <m:ctrlPr>
                        <w:rPr>
                          <w:rFonts w:ascii="Cambria Math" w:eastAsia="Times New Roman" w:hAnsi="Cambria Math"/>
                          <w:sz w:val="14"/>
                          <w:lang w:val="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eastAsia="Times New Roman" w:hAnsi="Cambria Math"/>
                              <w:sz w:val="14"/>
                              <w:lang w:val=""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eastAsia="Times New Roman" w:hAnsi="Cambria Math"/>
                                  <w:sz w:val="14"/>
                                  <w:lang w:val="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Times New Roman" w:hAnsi="Cambria Math"/>
                                  <w:sz w:val="14"/>
                                  <w:lang w:val=""/>
                                </w:rPr>
                                <m:t>b</m:t>
                              </m:r>
                            </m:e>
                            <m: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Times New Roman" w:hAnsi="Cambria Math"/>
                                  <w:sz w:val="14"/>
                                  <w:lang w:val=""/>
                                </w:rPr>
                                <m:t>r</m:t>
                              </m:r>
                            </m:sub>
                          </m:sSub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eastAsia="Times New Roman" w:hAnsi="Cambria Math"/>
                              <w:sz w:val="14"/>
                              <w:lang w:val=""/>
                            </w:rPr>
                            <m:t>M</m:t>
                          </m:r>
                        </m:den>
                      </m:f>
                    </m:e>
                  </m:d>
                </m:e>
              </m:func>
            </m:e>
          </m:d>
          <m:r>
            <m:rPr>
              <m:sty m:val="p"/>
            </m:rPr>
            <w:rPr>
              <w:rFonts w:ascii="Cambria Math" w:eastAsia="Times New Roman" w:hAnsi="Cambria Math"/>
              <w:sz w:val="14"/>
              <w:lang w:val=""/>
            </w:rPr>
            <m:t>+1)</m:t>
          </m:r>
        </m:oMath>
      </m:oMathPara>
    </w:p>
    <w:p w14:paraId="620D343D" w14:textId="77777777"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> </w:t>
      </w:r>
    </w:p>
    <w:p w14:paraId="2F99E5E6" w14:textId="77777777"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>Cost of seeks</w:t>
      </w:r>
    </w:p>
    <w:p w14:paraId="3E1564F3" w14:textId="77777777"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  <w:lang w:val=""/>
        </w:rPr>
      </w:pPr>
      <m:oMathPara>
        <m:oMath>
          <m:r>
            <m:rPr>
              <m:sty m:val="p"/>
            </m:rPr>
            <w:rPr>
              <w:rFonts w:ascii="Cambria Math" w:eastAsia="Times New Roman" w:hAnsi="Cambria Math"/>
              <w:sz w:val="14"/>
              <w:lang w:val=""/>
            </w:rPr>
            <m:t>2</m:t>
          </m:r>
          <m:d>
            <m:dPr>
              <m:begChr m:val="⌈"/>
              <m:endChr m:val="⌉"/>
              <m:ctrlPr>
                <w:rPr>
                  <w:rFonts w:ascii="Cambria Math" w:eastAsia="Times New Roman" w:hAnsi="Cambria Math"/>
                  <w:sz w:val="14"/>
                  <w:lang w:val=""/>
                </w:rPr>
              </m:ctrlPr>
            </m:dPr>
            <m:e>
              <m:f>
                <m:fPr>
                  <m:ctrlPr>
                    <w:rPr>
                      <w:rFonts w:ascii="Cambria Math" w:eastAsia="Times New Roman" w:hAnsi="Cambria Math"/>
                      <w:sz w:val="14"/>
                      <w:lang w:val="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="Times New Roman" w:hAnsi="Cambria Math"/>
                          <w:sz w:val="14"/>
                          <w:lang w:val="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/>
                          <w:sz w:val="14"/>
                          <w:lang w:val=""/>
                        </w:rPr>
                        <m:t>b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/>
                          <w:sz w:val="14"/>
                          <w:lang w:val=""/>
                        </w:rPr>
                        <m:t>r</m:t>
                      </m:r>
                    </m:sub>
                  </m:sSub>
                </m:num>
                <m:den>
                  <m:r>
                    <m:rPr>
                      <m:sty m:val="p"/>
                    </m:rPr>
                    <w:rPr>
                      <w:rFonts w:ascii="Cambria Math" w:eastAsia="Times New Roman" w:hAnsi="Cambria Math"/>
                      <w:sz w:val="14"/>
                      <w:lang w:val=""/>
                    </w:rPr>
                    <m:t>M</m:t>
                  </m:r>
                </m:den>
              </m:f>
            </m:e>
          </m:d>
          <m:r>
            <m:rPr>
              <m:sty m:val="p"/>
            </m:rPr>
            <w:rPr>
              <w:rFonts w:ascii="Cambria Math" w:eastAsia="Times New Roman" w:hAnsi="Cambria Math"/>
              <w:sz w:val="14"/>
              <w:lang w:val=""/>
            </w:rPr>
            <m:t>+</m:t>
          </m:r>
          <m:d>
            <m:dPr>
              <m:begChr m:val="⌈"/>
              <m:endChr m:val="⌉"/>
              <m:ctrlPr>
                <w:rPr>
                  <w:rFonts w:ascii="Cambria Math" w:eastAsia="Times New Roman" w:hAnsi="Cambria Math"/>
                  <w:sz w:val="14"/>
                  <w:lang w:val=""/>
                </w:rPr>
              </m:ctrlPr>
            </m:dPr>
            <m:e>
              <m:f>
                <m:fPr>
                  <m:ctrlPr>
                    <w:rPr>
                      <w:rFonts w:ascii="Cambria Math" w:eastAsia="Times New Roman" w:hAnsi="Cambria Math"/>
                      <w:sz w:val="14"/>
                      <w:lang w:val="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="Times New Roman" w:hAnsi="Cambria Math"/>
                          <w:sz w:val="14"/>
                          <w:lang w:val="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/>
                          <w:sz w:val="14"/>
                          <w:lang w:val=""/>
                        </w:rPr>
                        <m:t>b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/>
                          <w:sz w:val="14"/>
                          <w:lang w:val=""/>
                        </w:rPr>
                        <m:t>r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eastAsia="Times New Roman" w:hAnsi="Cambria Math"/>
                          <w:sz w:val="14"/>
                          <w:lang w:val="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/>
                          <w:sz w:val="14"/>
                          <w:lang w:val=""/>
                        </w:rPr>
                        <m:t>b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/>
                          <w:sz w:val="14"/>
                          <w:lang w:val=""/>
                        </w:rPr>
                        <m:t>b</m:t>
                      </m:r>
                    </m:sub>
                  </m:sSub>
                </m:den>
              </m:f>
            </m:e>
          </m:d>
          <m:r>
            <m:rPr>
              <m:sty m:val="p"/>
            </m:rPr>
            <w:rPr>
              <w:rFonts w:ascii="Cambria Math" w:eastAsia="Times New Roman" w:hAnsi="Cambria Math"/>
              <w:sz w:val="14"/>
              <w:lang w:val=""/>
            </w:rPr>
            <m:t>*</m:t>
          </m:r>
          <m:d>
            <m:dPr>
              <m:ctrlPr>
                <w:rPr>
                  <w:rFonts w:ascii="Cambria Math" w:eastAsia="Times New Roman" w:hAnsi="Cambria Math"/>
                  <w:sz w:val="14"/>
                  <w:lang w:val="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="Times New Roman" w:hAnsi="Cambria Math"/>
                  <w:sz w:val="14"/>
                  <w:lang w:val=""/>
                </w:rPr>
                <m:t>2</m:t>
              </m:r>
              <m:d>
                <m:dPr>
                  <m:begChr m:val="⌈"/>
                  <m:endChr m:val="⌉"/>
                  <m:ctrlPr>
                    <w:rPr>
                      <w:rFonts w:ascii="Cambria Math" w:eastAsia="Times New Roman" w:hAnsi="Cambria Math"/>
                      <w:sz w:val="14"/>
                      <w:lang w:val=""/>
                    </w:rPr>
                  </m:ctrlPr>
                </m:dPr>
                <m:e>
                  <m:func>
                    <m:funcPr>
                      <m:ctrlPr>
                        <w:rPr>
                          <w:rFonts w:ascii="Cambria Math" w:eastAsia="Times New Roman" w:hAnsi="Cambria Math"/>
                          <w:sz w:val="14"/>
                          <w:lang w:val=""/>
                        </w:rPr>
                      </m:ctrlPr>
                    </m:funcPr>
                    <m:fName>
                      <m:sSub>
                        <m:sSubPr>
                          <m:ctrlPr>
                            <w:rPr>
                              <w:rFonts w:ascii="Cambria Math" w:eastAsia="Times New Roman" w:hAnsi="Cambria Math"/>
                              <w:sz w:val="14"/>
                              <w:lang w:val="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="Times New Roman" w:hAnsi="Cambria Math"/>
                              <w:sz w:val="14"/>
                              <w:lang w:val=""/>
                            </w:rPr>
                            <m:t>log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eastAsia="Times New Roman" w:hAnsi="Cambria Math"/>
                              <w:sz w:val="14"/>
                              <w:lang w:val=""/>
                            </w:rPr>
                            <m:t>M-1</m:t>
                          </m:r>
                        </m:sub>
                      </m:sSub>
                    </m:fName>
                    <m:e>
                      <m:d>
                        <m:dPr>
                          <m:ctrlPr>
                            <w:rPr>
                              <w:rFonts w:ascii="Cambria Math" w:eastAsia="Times New Roman" w:hAnsi="Cambria Math"/>
                              <w:sz w:val="14"/>
                              <w:lang w:val="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eastAsia="Times New Roman" w:hAnsi="Cambria Math"/>
                                  <w:sz w:val="14"/>
                                  <w:lang w:val=""/>
                                </w:rPr>
                              </m:ctrlPr>
                            </m:fPr>
                            <m:num>
                              <m:sSub>
                                <m:sSubPr>
                                  <m:ctrlPr>
                                    <w:rPr>
                                      <w:rFonts w:ascii="Cambria Math" w:eastAsia="Times New Roman" w:hAnsi="Cambria Math"/>
                                      <w:sz w:val="14"/>
                                      <w:lang w:val="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eastAsia="Times New Roman" w:hAnsi="Cambria Math"/>
                                      <w:sz w:val="14"/>
                                      <w:lang w:val=""/>
                                    </w:rPr>
                                    <m:t>b</m:t>
                                  </m:r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eastAsia="Times New Roman" w:hAnsi="Cambria Math"/>
                                      <w:sz w:val="14"/>
                                      <w:lang w:val=""/>
                                    </w:rPr>
                                    <m:t>r</m:t>
                                  </m:r>
                                </m:sub>
                              </m:sSub>
                            </m:num>
                            <m:den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eastAsia="Times New Roman" w:hAnsi="Cambria Math"/>
                                  <w:sz w:val="14"/>
                                  <w:lang w:val=""/>
                                </w:rPr>
                                <m:t>M</m:t>
                              </m:r>
                            </m:den>
                          </m:f>
                        </m:e>
                      </m:d>
                    </m:e>
                  </m:func>
                </m:e>
              </m:d>
              <m:r>
                <m:rPr>
                  <m:sty m:val="p"/>
                </m:rPr>
                <w:rPr>
                  <w:rFonts w:ascii="Cambria Math" w:eastAsia="Times New Roman" w:hAnsi="Cambria Math"/>
                  <w:sz w:val="14"/>
                  <w:lang w:val=""/>
                </w:rPr>
                <m:t>-1</m:t>
              </m:r>
            </m:e>
          </m:d>
        </m:oMath>
      </m:oMathPara>
    </w:p>
    <w:p w14:paraId="55CE8130" w14:textId="77777777"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</w:p>
    <w:p w14:paraId="6E3EF024" w14:textId="77777777"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b/>
          <w:sz w:val="14"/>
        </w:rPr>
      </w:pPr>
      <w:r w:rsidRPr="00415E28">
        <w:rPr>
          <w:rFonts w:ascii="Cambria Math" w:eastAsia="Times New Roman" w:hAnsi="Cambria Math"/>
          <w:b/>
          <w:sz w:val="14"/>
        </w:rPr>
        <w:t>Join Operation</w:t>
      </w:r>
    </w:p>
    <w:p w14:paraId="7F8F8FE2" w14:textId="77777777"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</w:p>
    <w:p w14:paraId="418FC637" w14:textId="77777777"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>Examples use the following information</w:t>
      </w:r>
    </w:p>
    <w:p w14:paraId="43B40239" w14:textId="77777777"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ab/>
        <w:t>Number of records of student: 5,000 takes: 10,000</w:t>
      </w:r>
    </w:p>
    <w:p w14:paraId="6BC6212B" w14:textId="77777777"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ab/>
        <w:t>Number of blocks of student: 100 takes: 400</w:t>
      </w:r>
    </w:p>
    <w:p w14:paraId="2AF34E02" w14:textId="77777777"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ab/>
        <w:t>r is called outer relation, s is inner relation of the join</w:t>
      </w:r>
    </w:p>
    <w:p w14:paraId="53045F0B" w14:textId="77777777" w:rsidR="00415E28" w:rsidRPr="00A46A24" w:rsidRDefault="00415E28" w:rsidP="00415E28">
      <w:pPr>
        <w:spacing w:after="0" w:line="240" w:lineRule="auto"/>
        <w:rPr>
          <w:rFonts w:ascii="Cambria Math" w:eastAsia="Times New Roman" w:hAnsi="Cambria Math"/>
          <w:b/>
          <w:sz w:val="14"/>
        </w:rPr>
      </w:pPr>
    </w:p>
    <w:p w14:paraId="69BF0B4D" w14:textId="77777777" w:rsidR="00415E28" w:rsidRPr="00A46A24" w:rsidRDefault="00415E28" w:rsidP="00415E28">
      <w:pPr>
        <w:spacing w:after="0" w:line="240" w:lineRule="auto"/>
        <w:rPr>
          <w:rFonts w:ascii="Cambria Math" w:eastAsia="Times New Roman" w:hAnsi="Cambria Math"/>
          <w:b/>
          <w:sz w:val="14"/>
        </w:rPr>
      </w:pPr>
      <w:r w:rsidRPr="00A46A24">
        <w:rPr>
          <w:rFonts w:ascii="Cambria Math" w:eastAsia="Times New Roman" w:hAnsi="Cambria Math"/>
          <w:b/>
          <w:sz w:val="14"/>
        </w:rPr>
        <w:t>Nested-Loop Join</w:t>
      </w:r>
    </w:p>
    <w:p w14:paraId="61216ECC" w14:textId="77777777"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ab/>
      </w:r>
      <m:oMath>
        <m:sSub>
          <m:sSubPr>
            <m:ctrlPr>
              <w:rPr>
                <w:rFonts w:ascii="Cambria Math" w:eastAsia="Times New Roman" w:hAnsi="Cambria Math"/>
                <w:sz w:val="14"/>
                <w:lang w:val=""/>
              </w:rPr>
            </m:ctrlPr>
          </m:sSubPr>
          <m:e>
            <m:r>
              <w:rPr>
                <w:rFonts w:ascii="Cambria Math" w:eastAsia="Times New Roman" w:hAnsi="Cambria Math"/>
                <w:sz w:val="14"/>
                <w:lang w:val=""/>
              </w:rPr>
              <m:t>n</m:t>
            </m:r>
          </m:e>
          <m:sub>
            <m:r>
              <w:rPr>
                <w:rFonts w:ascii="Cambria Math" w:eastAsia="Times New Roman" w:hAnsi="Cambria Math"/>
                <w:sz w:val="14"/>
                <w:lang w:val=""/>
              </w:rPr>
              <m:t>r</m:t>
            </m:r>
          </m:sub>
        </m:sSub>
        <m:r>
          <m:rPr>
            <m:sty m:val="p"/>
          </m:rPr>
          <w:rPr>
            <w:rFonts w:ascii="Cambria Math" w:eastAsia="Times New Roman" w:hAnsi="Cambria Math"/>
            <w:sz w:val="14"/>
            <w:lang w:val=""/>
          </w:rPr>
          <m:t>*</m:t>
        </m:r>
        <m:sSub>
          <m:sSubPr>
            <m:ctrlPr>
              <w:rPr>
                <w:rFonts w:ascii="Cambria Math" w:eastAsia="Times New Roman" w:hAnsi="Cambria Math"/>
                <w:sz w:val="14"/>
                <w:lang w:val=""/>
              </w:rPr>
            </m:ctrlPr>
          </m:sSubPr>
          <m:e>
            <m:r>
              <w:rPr>
                <w:rFonts w:ascii="Cambria Math" w:eastAsia="Times New Roman" w:hAnsi="Cambria Math"/>
                <w:sz w:val="14"/>
                <w:lang w:val=""/>
              </w:rPr>
              <m:t>b</m:t>
            </m:r>
          </m:e>
          <m:sub>
            <m:r>
              <w:rPr>
                <w:rFonts w:ascii="Cambria Math" w:eastAsia="Times New Roman" w:hAnsi="Cambria Math"/>
                <w:sz w:val="14"/>
                <w:lang w:val=""/>
              </w:rPr>
              <m:t>s</m:t>
            </m:r>
          </m:sub>
        </m:sSub>
        <m:r>
          <m:rPr>
            <m:sty m:val="p"/>
          </m:rPr>
          <w:rPr>
            <w:rFonts w:ascii="Cambria Math" w:eastAsia="Times New Roman" w:hAnsi="Cambria Math"/>
            <w:sz w:val="14"/>
            <w:lang w:val=""/>
          </w:rPr>
          <m:t>+</m:t>
        </m:r>
        <m:sSub>
          <m:sSubPr>
            <m:ctrlPr>
              <w:rPr>
                <w:rFonts w:ascii="Cambria Math" w:eastAsia="Times New Roman" w:hAnsi="Cambria Math"/>
                <w:sz w:val="14"/>
                <w:lang w:val=""/>
              </w:rPr>
            </m:ctrlPr>
          </m:sSubPr>
          <m:e>
            <m:r>
              <w:rPr>
                <w:rFonts w:ascii="Cambria Math" w:eastAsia="Times New Roman" w:hAnsi="Cambria Math"/>
                <w:sz w:val="14"/>
                <w:lang w:val=""/>
              </w:rPr>
              <m:t>b</m:t>
            </m:r>
          </m:e>
          <m:sub>
            <m:r>
              <w:rPr>
                <w:rFonts w:ascii="Cambria Math" w:eastAsia="Times New Roman" w:hAnsi="Cambria Math"/>
                <w:sz w:val="14"/>
                <w:lang w:val=""/>
              </w:rPr>
              <m:t>r</m:t>
            </m:r>
          </m:sub>
        </m:sSub>
      </m:oMath>
      <w:r w:rsidRPr="00415E28">
        <w:rPr>
          <w:rFonts w:ascii="Cambria Math" w:eastAsia="Times New Roman" w:hAnsi="Cambria Math"/>
          <w:sz w:val="14"/>
        </w:rPr>
        <w:t>block transfers, plus</w:t>
      </w:r>
    </w:p>
    <w:p w14:paraId="5AA4828A" w14:textId="77777777"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ab/>
      </w:r>
      <m:oMath>
        <m:sSub>
          <m:sSubPr>
            <m:ctrlPr>
              <w:rPr>
                <w:rFonts w:ascii="Cambria Math" w:eastAsia="Times New Roman" w:hAnsi="Cambria Math"/>
                <w:sz w:val="14"/>
              </w:rPr>
            </m:ctrlPr>
          </m:sSubPr>
          <m:e>
            <m:r>
              <w:rPr>
                <w:rFonts w:ascii="Cambria Math" w:eastAsia="Times New Roman" w:hAnsi="Cambria Math"/>
                <w:sz w:val="14"/>
              </w:rPr>
              <m:t>n</m:t>
            </m:r>
          </m:e>
          <m:sub>
            <m:r>
              <w:rPr>
                <w:rFonts w:ascii="Cambria Math" w:eastAsia="Times New Roman" w:hAnsi="Cambria Math"/>
                <w:sz w:val="14"/>
              </w:rPr>
              <m:t>r</m:t>
            </m:r>
          </m:sub>
        </m:sSub>
        <m:r>
          <m:rPr>
            <m:sty m:val="p"/>
          </m:rPr>
          <w:rPr>
            <w:rFonts w:ascii="Cambria Math" w:eastAsia="Times New Roman" w:hAnsi="Cambria Math"/>
            <w:sz w:val="14"/>
          </w:rPr>
          <m:t>+</m:t>
        </m:r>
        <m:sSub>
          <m:sSubPr>
            <m:ctrlPr>
              <w:rPr>
                <w:rFonts w:ascii="Cambria Math" w:eastAsia="Times New Roman" w:hAnsi="Cambria Math"/>
                <w:sz w:val="14"/>
              </w:rPr>
            </m:ctrlPr>
          </m:sSubPr>
          <m:e>
            <m:r>
              <w:rPr>
                <w:rFonts w:ascii="Cambria Math" w:eastAsia="Times New Roman" w:hAnsi="Cambria Math"/>
                <w:sz w:val="14"/>
              </w:rPr>
              <m:t>b</m:t>
            </m:r>
          </m:e>
          <m:sub>
            <m:r>
              <w:rPr>
                <w:rFonts w:ascii="Cambria Math" w:eastAsia="Times New Roman" w:hAnsi="Cambria Math"/>
                <w:sz w:val="14"/>
              </w:rPr>
              <m:t>r</m:t>
            </m:r>
          </m:sub>
        </m:sSub>
      </m:oMath>
      <w:r w:rsidR="00A46A24" w:rsidRPr="00A46A24">
        <w:rPr>
          <w:rFonts w:ascii="Cambria Math" w:eastAsia="Times New Roman" w:hAnsi="Cambria Math"/>
          <w:sz w:val="14"/>
        </w:rPr>
        <w:t xml:space="preserve"> seeks</w:t>
      </w:r>
    </w:p>
    <w:p w14:paraId="7430E0B1" w14:textId="77777777"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ab/>
      </w:r>
    </w:p>
    <w:p w14:paraId="1228CA1C" w14:textId="77777777" w:rsidR="00415E28" w:rsidRPr="00A46A24" w:rsidRDefault="00415E28" w:rsidP="00415E28">
      <w:pPr>
        <w:spacing w:after="0" w:line="240" w:lineRule="auto"/>
        <w:rPr>
          <w:rFonts w:ascii="Cambria Math" w:eastAsia="Times New Roman" w:hAnsi="Cambria Math"/>
          <w:b/>
          <w:sz w:val="14"/>
        </w:rPr>
      </w:pPr>
      <w:r w:rsidRPr="00A46A24">
        <w:rPr>
          <w:rFonts w:ascii="Cambria Math" w:eastAsia="Times New Roman" w:hAnsi="Cambria Math"/>
          <w:b/>
          <w:sz w:val="14"/>
        </w:rPr>
        <w:t>Block Nested-Loop Join</w:t>
      </w:r>
    </w:p>
    <w:p w14:paraId="41DE458D" w14:textId="77777777"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  <w:lang w:val=""/>
        </w:rPr>
      </w:pPr>
      <w:r w:rsidRPr="00A46A24">
        <w:rPr>
          <w:rFonts w:ascii="Cambria Math" w:eastAsia="Times New Roman" w:hAnsi="Cambria Math"/>
          <w:sz w:val="14"/>
        </w:rPr>
        <w:t>worst case:</w:t>
      </w:r>
      <m:oMath>
        <m:sSub>
          <m:sSubPr>
            <m:ctrlPr>
              <w:rPr>
                <w:rFonts w:ascii="Cambria Math" w:eastAsia="Times New Roman" w:hAnsi="Cambria Math"/>
                <w:sz w:val="14"/>
                <w:lang w:val="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" w:hAnsi="Cambria Math"/>
                <w:sz w:val="14"/>
                <w:lang w:val=""/>
              </w:rPr>
              <m:t>b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/>
                <w:sz w:val="14"/>
                <w:lang w:val=""/>
              </w:rPr>
              <m:t>r</m:t>
            </m:r>
          </m:sub>
        </m:sSub>
        <m:r>
          <m:rPr>
            <m:sty m:val="p"/>
          </m:rPr>
          <w:rPr>
            <w:rFonts w:ascii="Cambria Math" w:eastAsia="Times New Roman" w:hAnsi="Cambria Math"/>
            <w:sz w:val="14"/>
            <w:lang w:val=""/>
          </w:rPr>
          <m:t>*</m:t>
        </m:r>
        <m:sSub>
          <m:sSubPr>
            <m:ctrlPr>
              <w:rPr>
                <w:rFonts w:ascii="Cambria Math" w:eastAsia="Times New Roman" w:hAnsi="Cambria Math"/>
                <w:sz w:val="14"/>
                <w:lang w:val="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" w:hAnsi="Cambria Math"/>
                <w:sz w:val="14"/>
                <w:lang w:val=""/>
              </w:rPr>
              <m:t>b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/>
                <w:sz w:val="14"/>
                <w:lang w:val=""/>
              </w:rPr>
              <m:t>s</m:t>
            </m:r>
          </m:sub>
        </m:sSub>
        <m:r>
          <m:rPr>
            <m:sty m:val="p"/>
          </m:rPr>
          <w:rPr>
            <w:rFonts w:ascii="Cambria Math" w:eastAsia="Times New Roman" w:hAnsi="Cambria Math"/>
            <w:sz w:val="14"/>
            <w:lang w:val=""/>
          </w:rPr>
          <m:t>+</m:t>
        </m:r>
        <m:sSub>
          <m:sSubPr>
            <m:ctrlPr>
              <w:rPr>
                <w:rFonts w:ascii="Cambria Math" w:eastAsia="Times New Roman" w:hAnsi="Cambria Math"/>
                <w:sz w:val="14"/>
                <w:lang w:val="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" w:hAnsi="Cambria Math"/>
                <w:sz w:val="14"/>
                <w:lang w:val=""/>
              </w:rPr>
              <m:t>b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/>
                <w:sz w:val="14"/>
                <w:lang w:val=""/>
              </w:rPr>
              <m:t>r</m:t>
            </m:r>
          </m:sub>
        </m:sSub>
        <m:r>
          <m:rPr>
            <m:sty m:val="p"/>
          </m:rPr>
          <w:rPr>
            <w:rFonts w:ascii="Cambria Math" w:eastAsia="Times New Roman" w:hAnsi="Cambria Math"/>
            <w:sz w:val="14"/>
            <w:lang w:val=""/>
          </w:rPr>
          <m:t> block transfer</m:t>
        </m:r>
      </m:oMath>
    </w:p>
    <w:p w14:paraId="071F009A" w14:textId="77777777"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  <w:lang w:val=""/>
        </w:rPr>
      </w:pPr>
      <m:oMathPara>
        <m:oMath>
          <m:r>
            <m:rPr>
              <m:sty m:val="p"/>
            </m:rPr>
            <w:rPr>
              <w:rFonts w:ascii="Cambria Math" w:eastAsia="Times New Roman" w:hAnsi="Cambria Math"/>
              <w:sz w:val="14"/>
              <w:lang w:val=""/>
            </w:rPr>
            <m:t>2*</m:t>
          </m:r>
          <m:sSub>
            <m:sSubPr>
              <m:ctrlPr>
                <w:rPr>
                  <w:rFonts w:ascii="Cambria Math" w:eastAsia="Times New Roman" w:hAnsi="Cambria Math"/>
                  <w:sz w:val="14"/>
                  <w:lang w:val="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="Times New Roman" w:hAnsi="Cambria Math"/>
                  <w:sz w:val="14"/>
                  <w:lang w:val=""/>
                </w:rPr>
                <m:t>b</m:t>
              </m:r>
            </m:e>
            <m:sub>
              <m:r>
                <m:rPr>
                  <m:sty m:val="p"/>
                </m:rPr>
                <w:rPr>
                  <w:rFonts w:ascii="Cambria Math" w:eastAsia="Times New Roman" w:hAnsi="Cambria Math"/>
                  <w:sz w:val="14"/>
                  <w:lang w:val=""/>
                </w:rPr>
                <m:t>r</m:t>
              </m:r>
            </m:sub>
          </m:sSub>
          <m:r>
            <m:rPr>
              <m:sty m:val="p"/>
            </m:rPr>
            <w:rPr>
              <w:rFonts w:ascii="Cambria Math" w:eastAsia="Times New Roman" w:hAnsi="Cambria Math"/>
              <w:sz w:val="14"/>
              <w:lang w:val=""/>
            </w:rPr>
            <m:t> seeks</m:t>
          </m:r>
        </m:oMath>
      </m:oMathPara>
    </w:p>
    <w:p w14:paraId="4B66C745" w14:textId="77777777"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  <w:lang w:val=""/>
        </w:rPr>
      </w:pPr>
      <w:r w:rsidRPr="00A46A24">
        <w:rPr>
          <w:rFonts w:ascii="Cambria Math" w:eastAsia="Times New Roman" w:hAnsi="Cambria Math"/>
          <w:sz w:val="14"/>
        </w:rPr>
        <w:t>Best case:</w:t>
      </w:r>
      <m:oMath>
        <m:sSub>
          <m:sSubPr>
            <m:ctrlPr>
              <w:rPr>
                <w:rFonts w:ascii="Cambria Math" w:eastAsia="Times New Roman" w:hAnsi="Cambria Math"/>
                <w:sz w:val="14"/>
                <w:lang w:val="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" w:hAnsi="Cambria Math"/>
                <w:sz w:val="14"/>
                <w:lang w:val=""/>
              </w:rPr>
              <m:t>b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/>
                <w:sz w:val="14"/>
                <w:lang w:val=""/>
              </w:rPr>
              <m:t>r</m:t>
            </m:r>
          </m:sub>
        </m:sSub>
        <m:r>
          <m:rPr>
            <m:sty m:val="p"/>
          </m:rPr>
          <w:rPr>
            <w:rFonts w:ascii="Cambria Math" w:eastAsia="Times New Roman" w:hAnsi="Cambria Math"/>
            <w:sz w:val="14"/>
            <w:lang w:val=""/>
          </w:rPr>
          <m:t>+</m:t>
        </m:r>
        <m:sSub>
          <m:sSubPr>
            <m:ctrlPr>
              <w:rPr>
                <w:rFonts w:ascii="Cambria Math" w:eastAsia="Times New Roman" w:hAnsi="Cambria Math"/>
                <w:sz w:val="14"/>
                <w:lang w:val="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" w:hAnsi="Cambria Math"/>
                <w:sz w:val="14"/>
                <w:lang w:val=""/>
              </w:rPr>
              <m:t>b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/>
                <w:sz w:val="14"/>
                <w:lang w:val=""/>
              </w:rPr>
              <m:t>s</m:t>
            </m:r>
          </m:sub>
        </m:sSub>
        <m:r>
          <m:rPr>
            <m:sty m:val="p"/>
          </m:rPr>
          <w:rPr>
            <w:rFonts w:ascii="Cambria Math" w:eastAsia="Times New Roman" w:hAnsi="Cambria Math"/>
            <w:sz w:val="14"/>
            <w:lang w:val=""/>
          </w:rPr>
          <m:t> block transfer+2 seeks</m:t>
        </m:r>
      </m:oMath>
    </w:p>
    <w:p w14:paraId="40F78C2A" w14:textId="77777777"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>Improvement:</w:t>
      </w:r>
    </w:p>
    <w:p w14:paraId="73C908E3" w14:textId="77777777"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  <w:lang w:val=""/>
        </w:rPr>
      </w:pPr>
      <m:oMathPara>
        <m:oMath>
          <m:r>
            <m:rPr>
              <m:sty m:val="p"/>
            </m:rPr>
            <w:rPr>
              <w:rFonts w:ascii="Cambria Math" w:eastAsia="Times New Roman" w:hAnsi="Cambria Math"/>
              <w:sz w:val="14"/>
              <w:lang w:val=""/>
            </w:rPr>
            <m:t>Cost=</m:t>
          </m:r>
          <m:d>
            <m:dPr>
              <m:begChr m:val="⌈"/>
              <m:endChr m:val="⌉"/>
              <m:ctrlPr>
                <w:rPr>
                  <w:rFonts w:ascii="Cambria Math" w:eastAsia="Times New Roman" w:hAnsi="Cambria Math"/>
                  <w:sz w:val="14"/>
                  <w:lang w:val=""/>
                </w:rPr>
              </m:ctrlPr>
            </m:dPr>
            <m:e>
              <m:f>
                <m:fPr>
                  <m:ctrlPr>
                    <w:rPr>
                      <w:rFonts w:ascii="Cambria Math" w:eastAsia="Times New Roman" w:hAnsi="Cambria Math"/>
                      <w:sz w:val="14"/>
                      <w:lang w:val="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="Times New Roman" w:hAnsi="Cambria Math"/>
                          <w:sz w:val="14"/>
                          <w:lang w:val="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/>
                          <w:sz w:val="14"/>
                          <w:lang w:val=""/>
                        </w:rPr>
                        <m:t>b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/>
                          <w:sz w:val="14"/>
                          <w:lang w:val=""/>
                        </w:rPr>
                        <m:t>r</m:t>
                      </m:r>
                    </m:sub>
                  </m:sSub>
                </m:num>
                <m:den>
                  <m:r>
                    <m:rPr>
                      <m:sty m:val="p"/>
                    </m:rPr>
                    <w:rPr>
                      <w:rFonts w:ascii="Cambria Math" w:eastAsia="Times New Roman" w:hAnsi="Cambria Math"/>
                      <w:sz w:val="14"/>
                      <w:lang w:val=""/>
                    </w:rPr>
                    <m:t>M-2</m:t>
                  </m:r>
                </m:den>
              </m:f>
            </m:e>
          </m:d>
          <m:r>
            <m:rPr>
              <m:sty m:val="p"/>
            </m:rPr>
            <w:rPr>
              <w:rFonts w:ascii="Cambria Math" w:eastAsia="Times New Roman" w:hAnsi="Cambria Math"/>
              <w:sz w:val="14"/>
              <w:lang w:val=""/>
            </w:rPr>
            <m:t>*</m:t>
          </m:r>
          <m:sSub>
            <m:sSubPr>
              <m:ctrlPr>
                <w:rPr>
                  <w:rFonts w:ascii="Cambria Math" w:eastAsia="Times New Roman" w:hAnsi="Cambria Math"/>
                  <w:sz w:val="14"/>
                  <w:lang w:val="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="Times New Roman" w:hAnsi="Cambria Math"/>
                  <w:sz w:val="14"/>
                  <w:lang w:val=""/>
                </w:rPr>
                <m:t>b</m:t>
              </m:r>
            </m:e>
            <m:sub>
              <m:r>
                <m:rPr>
                  <m:sty m:val="p"/>
                </m:rPr>
                <w:rPr>
                  <w:rFonts w:ascii="Cambria Math" w:eastAsia="Times New Roman" w:hAnsi="Cambria Math"/>
                  <w:sz w:val="14"/>
                  <w:lang w:val=""/>
                </w:rPr>
                <m:t>s</m:t>
              </m:r>
            </m:sub>
          </m:sSub>
          <m:r>
            <m:rPr>
              <m:sty m:val="p"/>
            </m:rPr>
            <w:rPr>
              <w:rFonts w:ascii="Cambria Math" w:eastAsia="Times New Roman" w:hAnsi="Cambria Math"/>
              <w:sz w:val="14"/>
              <w:lang w:val=""/>
            </w:rPr>
            <m:t>+</m:t>
          </m:r>
          <m:sSub>
            <m:sSubPr>
              <m:ctrlPr>
                <w:rPr>
                  <w:rFonts w:ascii="Cambria Math" w:eastAsia="Times New Roman" w:hAnsi="Cambria Math"/>
                  <w:sz w:val="14"/>
                  <w:lang w:val="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="Times New Roman" w:hAnsi="Cambria Math"/>
                  <w:sz w:val="14"/>
                  <w:lang w:val=""/>
                </w:rPr>
                <m:t>b</m:t>
              </m:r>
            </m:e>
            <m:sub>
              <m:r>
                <m:rPr>
                  <m:sty m:val="p"/>
                </m:rPr>
                <w:rPr>
                  <w:rFonts w:ascii="Cambria Math" w:eastAsia="Times New Roman" w:hAnsi="Cambria Math"/>
                  <w:sz w:val="14"/>
                  <w:lang w:val=""/>
                </w:rPr>
                <m:t>r</m:t>
              </m:r>
            </m:sub>
          </m:sSub>
          <m:r>
            <m:rPr>
              <m:sty m:val="p"/>
            </m:rPr>
            <w:rPr>
              <w:rFonts w:ascii="Cambria Math" w:eastAsia="Times New Roman" w:hAnsi="Cambria Math"/>
              <w:sz w:val="14"/>
              <w:lang w:val=""/>
            </w:rPr>
            <m:t> block transfers+2</m:t>
          </m:r>
          <m:d>
            <m:dPr>
              <m:begChr m:val="⌈"/>
              <m:endChr m:val="⌉"/>
              <m:ctrlPr>
                <w:rPr>
                  <w:rFonts w:ascii="Cambria Math" w:eastAsia="Times New Roman" w:hAnsi="Cambria Math"/>
                  <w:sz w:val="14"/>
                  <w:lang w:val=""/>
                </w:rPr>
              </m:ctrlPr>
            </m:dPr>
            <m:e>
              <m:f>
                <m:fPr>
                  <m:ctrlPr>
                    <w:rPr>
                      <w:rFonts w:ascii="Cambria Math" w:eastAsia="Times New Roman" w:hAnsi="Cambria Math"/>
                      <w:sz w:val="14"/>
                      <w:lang w:val="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="Times New Roman" w:hAnsi="Cambria Math"/>
                          <w:sz w:val="14"/>
                          <w:lang w:val="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/>
                          <w:sz w:val="14"/>
                          <w:lang w:val=""/>
                        </w:rPr>
                        <m:t>b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/>
                          <w:sz w:val="14"/>
                          <w:lang w:val=""/>
                        </w:rPr>
                        <m:t>r</m:t>
                      </m:r>
                    </m:sub>
                  </m:sSub>
                </m:num>
                <m:den>
                  <m:r>
                    <m:rPr>
                      <m:sty m:val="p"/>
                    </m:rPr>
                    <w:rPr>
                      <w:rFonts w:ascii="Cambria Math" w:eastAsia="Times New Roman" w:hAnsi="Cambria Math"/>
                      <w:sz w:val="14"/>
                      <w:lang w:val=""/>
                    </w:rPr>
                    <m:t>M-2</m:t>
                  </m:r>
                </m:den>
              </m:f>
            </m:e>
          </m:d>
          <m:r>
            <m:rPr>
              <m:sty m:val="p"/>
            </m:rPr>
            <w:rPr>
              <w:rFonts w:ascii="Cambria Math" w:eastAsia="Times New Roman" w:hAnsi="Cambria Math"/>
              <w:sz w:val="14"/>
              <w:lang w:val=""/>
            </w:rPr>
            <m:t>seeks</m:t>
          </m:r>
        </m:oMath>
      </m:oMathPara>
    </w:p>
    <w:p w14:paraId="0266E04F" w14:textId="77777777"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  <w:lang w:val=""/>
        </w:rPr>
      </w:pPr>
      <m:oMathPara>
        <m:oMath>
          <m:r>
            <m:rPr>
              <m:sty m:val="p"/>
            </m:rPr>
            <w:rPr>
              <w:rFonts w:ascii="Cambria Math" w:eastAsia="Times New Roman" w:hAnsi="Cambria Math"/>
              <w:sz w:val="14"/>
              <w:lang w:val=""/>
            </w:rPr>
            <m:t>M=memory size in blocks</m:t>
          </m:r>
        </m:oMath>
      </m:oMathPara>
    </w:p>
    <w:p w14:paraId="3FB7E348" w14:textId="77777777" w:rsidR="00A46A24" w:rsidRPr="002237CC" w:rsidRDefault="00A46A24" w:rsidP="00A46A24">
      <w:pPr>
        <w:spacing w:after="0" w:line="240" w:lineRule="auto"/>
        <w:rPr>
          <w:rFonts w:ascii="Cambria Math" w:eastAsia="Times New Roman" w:hAnsi="Cambria Math"/>
          <w:b/>
          <w:sz w:val="14"/>
        </w:rPr>
      </w:pPr>
      <w:r w:rsidRPr="002237CC">
        <w:rPr>
          <w:rFonts w:ascii="Cambria Math" w:eastAsia="Times New Roman" w:hAnsi="Cambria Math"/>
          <w:b/>
          <w:sz w:val="14"/>
        </w:rPr>
        <w:t>Indexed Nested-Loop Join</w:t>
      </w:r>
    </w:p>
    <w:p w14:paraId="0C971DEC" w14:textId="77777777"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  <w:lang w:val=""/>
        </w:rPr>
      </w:pPr>
      <m:oMathPara>
        <m:oMath>
          <m:r>
            <m:rPr>
              <m:sty m:val="p"/>
            </m:rPr>
            <w:rPr>
              <w:rFonts w:ascii="Cambria Math" w:eastAsia="Times New Roman" w:hAnsi="Cambria Math"/>
              <w:sz w:val="14"/>
              <w:lang w:val=""/>
            </w:rPr>
            <m:t>Cost=</m:t>
          </m:r>
          <m:sSub>
            <m:sSubPr>
              <m:ctrlPr>
                <w:rPr>
                  <w:rFonts w:ascii="Cambria Math" w:eastAsia="Times New Roman" w:hAnsi="Cambria Math"/>
                  <w:sz w:val="14"/>
                  <w:lang w:val="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="Times New Roman" w:hAnsi="Cambria Math"/>
                  <w:sz w:val="14"/>
                  <w:lang w:val=""/>
                </w:rPr>
                <m:t>b</m:t>
              </m:r>
            </m:e>
            <m:sub>
              <m:r>
                <m:rPr>
                  <m:sty m:val="p"/>
                </m:rPr>
                <w:rPr>
                  <w:rFonts w:ascii="Cambria Math" w:eastAsia="Times New Roman" w:hAnsi="Cambria Math"/>
                  <w:sz w:val="14"/>
                  <w:lang w:val=""/>
                </w:rPr>
                <m:t>r</m:t>
              </m:r>
            </m:sub>
          </m:sSub>
          <m:r>
            <m:rPr>
              <m:sty m:val="p"/>
            </m:rPr>
            <w:rPr>
              <w:rFonts w:ascii="Cambria Math" w:eastAsia="Times New Roman" w:hAnsi="Cambria Math"/>
              <w:sz w:val="14"/>
              <w:lang w:val=""/>
            </w:rPr>
            <m:t>*</m:t>
          </m:r>
          <m:d>
            <m:dPr>
              <m:ctrlPr>
                <w:rPr>
                  <w:rFonts w:ascii="Cambria Math" w:eastAsia="Times New Roman" w:hAnsi="Cambria Math"/>
                  <w:sz w:val="14"/>
                  <w:lang w:val=""/>
                </w:rPr>
              </m:ctrlPr>
            </m:dPr>
            <m:e>
              <m:sSub>
                <m:sSubPr>
                  <m:ctrlPr>
                    <w:rPr>
                      <w:rFonts w:ascii="Cambria Math" w:eastAsia="Times New Roman" w:hAnsi="Cambria Math"/>
                      <w:sz w:val="14"/>
                      <w:lang w:val="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="Times New Roman" w:hAnsi="Cambria Math"/>
                      <w:sz w:val="14"/>
                      <w:lang w:val=""/>
                    </w:rPr>
                    <m:t>t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Times New Roman" w:hAnsi="Cambria Math"/>
                      <w:sz w:val="14"/>
                      <w:lang w:val=""/>
                    </w:rPr>
                    <m:t>T</m:t>
                  </m:r>
                </m:sub>
              </m:sSub>
              <m:r>
                <m:rPr>
                  <m:sty m:val="p"/>
                </m:rPr>
                <w:rPr>
                  <w:rFonts w:ascii="Cambria Math" w:eastAsia="Times New Roman" w:hAnsi="Cambria Math"/>
                  <w:sz w:val="14"/>
                  <w:lang w:val=""/>
                </w:rPr>
                <m:t>+</m:t>
              </m:r>
              <m:sSub>
                <m:sSubPr>
                  <m:ctrlPr>
                    <w:rPr>
                      <w:rFonts w:ascii="Cambria Math" w:eastAsia="Times New Roman" w:hAnsi="Cambria Math"/>
                      <w:sz w:val="14"/>
                      <w:lang w:val="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="Times New Roman" w:hAnsi="Cambria Math"/>
                      <w:sz w:val="14"/>
                      <w:lang w:val=""/>
                    </w:rPr>
                    <m:t>t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="Times New Roman" w:hAnsi="Cambria Math"/>
                      <w:sz w:val="14"/>
                      <w:lang w:val=""/>
                    </w:rPr>
                    <m:t>S</m:t>
                  </m:r>
                </m:sub>
              </m:sSub>
            </m:e>
          </m:d>
          <m:r>
            <m:rPr>
              <m:sty m:val="p"/>
            </m:rPr>
            <w:rPr>
              <w:rFonts w:ascii="Cambria Math" w:eastAsia="Times New Roman" w:hAnsi="Cambria Math"/>
              <w:sz w:val="14"/>
              <w:lang w:val=""/>
            </w:rPr>
            <m:t>+</m:t>
          </m:r>
          <m:sSub>
            <m:sSubPr>
              <m:ctrlPr>
                <w:rPr>
                  <w:rFonts w:ascii="Cambria Math" w:eastAsia="Times New Roman" w:hAnsi="Cambria Math"/>
                  <w:sz w:val="14"/>
                  <w:lang w:val="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="Times New Roman" w:hAnsi="Cambria Math"/>
                  <w:sz w:val="14"/>
                  <w:lang w:val=""/>
                </w:rPr>
                <m:t>n</m:t>
              </m:r>
            </m:e>
            <m:sub>
              <m:r>
                <m:rPr>
                  <m:sty m:val="p"/>
                </m:rPr>
                <w:rPr>
                  <w:rFonts w:ascii="Cambria Math" w:eastAsia="Times New Roman" w:hAnsi="Cambria Math"/>
                  <w:sz w:val="14"/>
                  <w:lang w:val=""/>
                </w:rPr>
                <m:t>r</m:t>
              </m:r>
            </m:sub>
          </m:sSub>
          <m:r>
            <m:rPr>
              <m:sty m:val="p"/>
            </m:rPr>
            <w:rPr>
              <w:rFonts w:ascii="Cambria Math" w:eastAsia="Times New Roman" w:hAnsi="Cambria Math"/>
              <w:sz w:val="14"/>
              <w:lang w:val=""/>
            </w:rPr>
            <m:t>*c</m:t>
          </m:r>
        </m:oMath>
      </m:oMathPara>
    </w:p>
    <w:p w14:paraId="1C63AC45" w14:textId="77777777"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>C is the cost of traversing index and fetching all matching s tuples for one tuple or r</w:t>
      </w:r>
    </w:p>
    <w:p w14:paraId="36D49C1F" w14:textId="77777777"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>c can be estimated as cost of a single selection on s using the join condition</w:t>
      </w:r>
    </w:p>
    <w:p w14:paraId="15762EED" w14:textId="77777777"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> </w:t>
      </w:r>
    </w:p>
    <w:p w14:paraId="71F2EF85" w14:textId="77777777" w:rsidR="00A46A24" w:rsidRPr="002237CC" w:rsidRDefault="00A46A24" w:rsidP="00A46A24">
      <w:pPr>
        <w:spacing w:after="0" w:line="240" w:lineRule="auto"/>
        <w:rPr>
          <w:rFonts w:ascii="Cambria Math" w:eastAsia="Times New Roman" w:hAnsi="Cambria Math"/>
          <w:b/>
          <w:sz w:val="14"/>
        </w:rPr>
      </w:pPr>
      <w:r w:rsidRPr="002237CC">
        <w:rPr>
          <w:rFonts w:ascii="Cambria Math" w:eastAsia="Times New Roman" w:hAnsi="Cambria Math"/>
          <w:b/>
          <w:sz w:val="14"/>
        </w:rPr>
        <w:t>Merge Join</w:t>
      </w:r>
    </w:p>
    <w:p w14:paraId="0FDBAEB7" w14:textId="77777777"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 xml:space="preserve">Sort first, then join the two </w:t>
      </w:r>
      <w:proofErr w:type="gramStart"/>
      <w:r w:rsidRPr="00A46A24">
        <w:rPr>
          <w:rFonts w:ascii="Cambria Math" w:eastAsia="Times New Roman" w:hAnsi="Cambria Math"/>
          <w:sz w:val="14"/>
        </w:rPr>
        <w:t>relation</w:t>
      </w:r>
      <w:proofErr w:type="gramEnd"/>
    </w:p>
    <w:p w14:paraId="79CA5D72" w14:textId="77777777"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>Can be used only for equal-joins and natural joins</w:t>
      </w:r>
    </w:p>
    <w:p w14:paraId="636FDCBE" w14:textId="77777777"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  <w:lang w:val=""/>
        </w:rPr>
      </w:pPr>
      <m:oMathPara>
        <m:oMath>
          <m:r>
            <m:rPr>
              <m:sty m:val="p"/>
            </m:rPr>
            <w:rPr>
              <w:rFonts w:ascii="Cambria Math" w:eastAsia="Times New Roman" w:hAnsi="Cambria Math"/>
              <w:sz w:val="14"/>
              <w:lang w:val=""/>
            </w:rPr>
            <m:t>Cost=</m:t>
          </m:r>
          <m:sSub>
            <m:sSubPr>
              <m:ctrlPr>
                <w:rPr>
                  <w:rFonts w:ascii="Cambria Math" w:eastAsia="Times New Roman" w:hAnsi="Cambria Math"/>
                  <w:sz w:val="14"/>
                  <w:lang w:val="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="Times New Roman" w:hAnsi="Cambria Math"/>
                  <w:sz w:val="14"/>
                  <w:lang w:val=""/>
                </w:rPr>
                <m:t>b</m:t>
              </m:r>
            </m:e>
            <m:sub>
              <m:r>
                <m:rPr>
                  <m:sty m:val="p"/>
                </m:rPr>
                <w:rPr>
                  <w:rFonts w:ascii="Cambria Math" w:eastAsia="Times New Roman" w:hAnsi="Cambria Math"/>
                  <w:sz w:val="14"/>
                  <w:lang w:val=""/>
                </w:rPr>
                <m:t>r</m:t>
              </m:r>
            </m:sub>
          </m:sSub>
          <m:r>
            <m:rPr>
              <m:sty m:val="p"/>
            </m:rPr>
            <w:rPr>
              <w:rFonts w:ascii="Cambria Math" w:eastAsia="Times New Roman" w:hAnsi="Cambria Math"/>
              <w:sz w:val="14"/>
              <w:lang w:val=""/>
            </w:rPr>
            <m:t>+</m:t>
          </m:r>
          <m:sSub>
            <m:sSubPr>
              <m:ctrlPr>
                <w:rPr>
                  <w:rFonts w:ascii="Cambria Math" w:eastAsia="Times New Roman" w:hAnsi="Cambria Math"/>
                  <w:sz w:val="14"/>
                  <w:lang w:val="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="Times New Roman" w:hAnsi="Cambria Math"/>
                  <w:sz w:val="14"/>
                  <w:lang w:val=""/>
                </w:rPr>
                <m:t>b</m:t>
              </m:r>
            </m:e>
            <m:sub>
              <m:r>
                <m:rPr>
                  <m:sty m:val="p"/>
                </m:rPr>
                <w:rPr>
                  <w:rFonts w:ascii="Cambria Math" w:eastAsia="Times New Roman" w:hAnsi="Cambria Math"/>
                  <w:sz w:val="14"/>
                  <w:lang w:val=""/>
                </w:rPr>
                <m:t>s</m:t>
              </m:r>
            </m:sub>
          </m:sSub>
          <m:r>
            <m:rPr>
              <m:sty m:val="p"/>
            </m:rPr>
            <w:rPr>
              <w:rFonts w:ascii="Cambria Math" w:eastAsia="Times New Roman" w:hAnsi="Cambria Math"/>
              <w:sz w:val="14"/>
              <w:lang w:val=""/>
            </w:rPr>
            <m:t>  block transfers+</m:t>
          </m:r>
          <m:d>
            <m:dPr>
              <m:begChr m:val="⌈"/>
              <m:endChr m:val="⌉"/>
              <m:ctrlPr>
                <w:rPr>
                  <w:rFonts w:ascii="Cambria Math" w:eastAsia="Times New Roman" w:hAnsi="Cambria Math"/>
                  <w:sz w:val="14"/>
                  <w:lang w:val=""/>
                </w:rPr>
              </m:ctrlPr>
            </m:dPr>
            <m:e>
              <m:f>
                <m:fPr>
                  <m:ctrlPr>
                    <w:rPr>
                      <w:rFonts w:ascii="Cambria Math" w:eastAsia="Times New Roman" w:hAnsi="Cambria Math"/>
                      <w:sz w:val="14"/>
                      <w:lang w:val="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="Times New Roman" w:hAnsi="Cambria Math"/>
                          <w:sz w:val="14"/>
                          <w:lang w:val="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/>
                          <w:sz w:val="14"/>
                          <w:lang w:val=""/>
                        </w:rPr>
                        <m:t>b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/>
                          <w:sz w:val="14"/>
                          <w:lang w:val=""/>
                        </w:rPr>
                        <m:t>r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eastAsia="Times New Roman" w:hAnsi="Cambria Math"/>
                          <w:sz w:val="14"/>
                          <w:lang w:val="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/>
                          <w:sz w:val="14"/>
                          <w:lang w:val=""/>
                        </w:rPr>
                        <m:t>b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/>
                          <w:sz w:val="14"/>
                          <w:lang w:val=""/>
                        </w:rPr>
                        <m:t>b</m:t>
                      </m:r>
                    </m:sub>
                  </m:sSub>
                </m:den>
              </m:f>
            </m:e>
          </m:d>
          <m:r>
            <m:rPr>
              <m:sty m:val="p"/>
            </m:rPr>
            <w:rPr>
              <w:rFonts w:ascii="Cambria Math" w:eastAsia="Times New Roman" w:hAnsi="Cambria Math"/>
              <w:sz w:val="14"/>
              <w:lang w:val=""/>
            </w:rPr>
            <m:t>+</m:t>
          </m:r>
          <m:d>
            <m:dPr>
              <m:begChr m:val="⌈"/>
              <m:endChr m:val="⌉"/>
              <m:ctrlPr>
                <w:rPr>
                  <w:rFonts w:ascii="Cambria Math" w:eastAsia="Times New Roman" w:hAnsi="Cambria Math"/>
                  <w:sz w:val="14"/>
                  <w:lang w:val=""/>
                </w:rPr>
              </m:ctrlPr>
            </m:dPr>
            <m:e>
              <m:f>
                <m:fPr>
                  <m:ctrlPr>
                    <w:rPr>
                      <w:rFonts w:ascii="Cambria Math" w:eastAsia="Times New Roman" w:hAnsi="Cambria Math"/>
                      <w:sz w:val="14"/>
                      <w:lang w:val="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="Times New Roman" w:hAnsi="Cambria Math"/>
                          <w:sz w:val="14"/>
                          <w:lang w:val="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/>
                          <w:sz w:val="14"/>
                          <w:lang w:val=""/>
                        </w:rPr>
                        <m:t>b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/>
                          <w:sz w:val="14"/>
                          <w:lang w:val=""/>
                        </w:rPr>
                        <m:t>s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eastAsia="Times New Roman" w:hAnsi="Cambria Math"/>
                          <w:sz w:val="14"/>
                          <w:lang w:val="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/>
                          <w:sz w:val="14"/>
                          <w:lang w:val=""/>
                        </w:rPr>
                        <m:t>b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/>
                          <w:sz w:val="14"/>
                          <w:lang w:val=""/>
                        </w:rPr>
                        <m:t>b</m:t>
                      </m:r>
                    </m:sub>
                  </m:sSub>
                </m:den>
              </m:f>
            </m:e>
          </m:d>
          <m:r>
            <m:rPr>
              <m:sty m:val="p"/>
            </m:rPr>
            <w:rPr>
              <w:rFonts w:ascii="Cambria Math" w:eastAsia="Times New Roman" w:hAnsi="Cambria Math"/>
              <w:sz w:val="14"/>
              <w:lang w:val=""/>
            </w:rPr>
            <m:t> seeks</m:t>
          </m:r>
        </m:oMath>
      </m:oMathPara>
    </w:p>
    <w:p w14:paraId="55744874" w14:textId="77777777"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>Hash Join</w:t>
      </w:r>
    </w:p>
    <w:p w14:paraId="690C6567" w14:textId="77777777" w:rsidR="00415E28" w:rsidRPr="00415E28" w:rsidRDefault="00F61A76" w:rsidP="00415E28">
      <w:pPr>
        <w:spacing w:after="0" w:line="240" w:lineRule="auto"/>
        <w:rPr>
          <w:rFonts w:ascii="Cambria Math" w:eastAsia="Times New Roman" w:hAnsi="Cambria Math"/>
          <w:sz w:val="14"/>
        </w:rPr>
      </w:pPr>
      <w:r>
        <w:rPr>
          <w:noProof/>
        </w:rPr>
        <w:drawing>
          <wp:inline distT="0" distB="0" distL="0" distR="0" wp14:anchorId="0C612BBE" wp14:editId="06D7CE33">
            <wp:extent cx="1805651" cy="1815320"/>
            <wp:effectExtent l="0" t="0" r="4445" b="0"/>
            <wp:docPr id="37891" name="Picture 8">
              <a:extLst xmlns:a="http://schemas.openxmlformats.org/drawingml/2006/main">
                <a:ext uri="{FF2B5EF4-FFF2-40B4-BE49-F238E27FC236}">
                  <a16:creationId xmlns:a16="http://schemas.microsoft.com/office/drawing/2014/main" id="{DDACD389-6646-43BE-B6C2-EA60E563CB0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891" name="Picture 8">
                      <a:extLst>
                        <a:ext uri="{FF2B5EF4-FFF2-40B4-BE49-F238E27FC236}">
                          <a16:creationId xmlns:a16="http://schemas.microsoft.com/office/drawing/2014/main" id="{DDACD389-6646-43BE-B6C2-EA60E563CB04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8691" cy="18183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9B0367" w14:textId="77777777"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>Evaluation of Expressions</w:t>
      </w:r>
    </w:p>
    <w:p w14:paraId="24DE37DF" w14:textId="77777777"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ab/>
        <w:t>1. Materialization</w:t>
      </w:r>
    </w:p>
    <w:p w14:paraId="7C123B5A" w14:textId="77777777"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ab/>
        <w:t>2. Pipelining</w:t>
      </w:r>
    </w:p>
    <w:p w14:paraId="627BE7A0" w14:textId="77777777"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</w:p>
    <w:p w14:paraId="4671CFBF" w14:textId="77777777"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</w:p>
    <w:p w14:paraId="173BBE70" w14:textId="77777777"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</w:p>
    <w:p w14:paraId="6A057F50" w14:textId="77777777" w:rsidR="00415E28" w:rsidRPr="00A46A24" w:rsidRDefault="00415E28" w:rsidP="00415E28">
      <w:pPr>
        <w:spacing w:after="0" w:line="240" w:lineRule="auto"/>
        <w:rPr>
          <w:rFonts w:ascii="Cambria Math" w:eastAsia="Times New Roman" w:hAnsi="Cambria Math"/>
          <w:b/>
          <w:sz w:val="14"/>
        </w:rPr>
      </w:pPr>
      <w:r w:rsidRPr="00A46A24">
        <w:rPr>
          <w:rFonts w:ascii="Cambria Math" w:eastAsia="Times New Roman" w:hAnsi="Cambria Math"/>
          <w:b/>
          <w:sz w:val="14"/>
        </w:rPr>
        <w:t>Query Optimization</w:t>
      </w:r>
    </w:p>
    <w:p w14:paraId="6FF21BD7" w14:textId="77777777"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>1. Pushing Selections</w:t>
      </w:r>
    </w:p>
    <w:p w14:paraId="36230A02" w14:textId="77777777"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>2. Pushing Projections</w:t>
      </w:r>
    </w:p>
    <w:p w14:paraId="7943AEC9" w14:textId="77777777"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ab/>
        <w:t>reduce the size of the relation to be joined</w:t>
      </w:r>
    </w:p>
    <w:p w14:paraId="349560D6" w14:textId="77777777" w:rsidR="00415E28" w:rsidRPr="00415E28" w:rsidRDefault="00A46A24" w:rsidP="00415E28">
      <w:pPr>
        <w:spacing w:after="0" w:line="240" w:lineRule="auto"/>
        <w:rPr>
          <w:rFonts w:ascii="Cambria Math" w:eastAsia="Times New Roman" w:hAnsi="Cambria Math"/>
          <w:sz w:val="14"/>
        </w:rPr>
      </w:pPr>
      <w:r>
        <w:rPr>
          <w:rFonts w:ascii="Cambria Math" w:eastAsia="Times New Roman" w:hAnsi="Cambria Math"/>
          <w:sz w:val="14"/>
        </w:rPr>
        <w:t>3. Join order matters</w:t>
      </w:r>
    </w:p>
    <w:p w14:paraId="61B0C97B" w14:textId="77777777"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>Evaluation Plan example:</w:t>
      </w:r>
    </w:p>
    <w:p w14:paraId="562E686C" w14:textId="77777777" w:rsidR="00415E28" w:rsidRPr="00415E28" w:rsidRDefault="00A46A24" w:rsidP="00415E28">
      <w:pPr>
        <w:spacing w:after="0" w:line="240" w:lineRule="auto"/>
        <w:rPr>
          <w:rFonts w:ascii="Cambria Math" w:eastAsia="Times New Roman" w:hAnsi="Cambria Math"/>
          <w:sz w:val="14"/>
        </w:rPr>
      </w:pPr>
      <w:r>
        <w:rPr>
          <w:rFonts w:ascii="Cambria Math" w:hAnsi="Cambria Math"/>
          <w:noProof/>
        </w:rPr>
        <w:drawing>
          <wp:inline distT="0" distB="0" distL="0" distR="0" wp14:anchorId="200E3A85" wp14:editId="5CE7B870">
            <wp:extent cx="2371725" cy="1336748"/>
            <wp:effectExtent l="0" t="0" r="0" b="0"/>
            <wp:docPr id="13" name="Picture 13" descr="(sort to remove duplicates) &#10;11 &#10;customer—name &#10;(hash join) &#10;(merge join) &#10;depositor &#10;pipeline &#10;branch_city = Brooklyn &#10;(use index I) &#10;branch &#10;pipeline &#10;G balance &lt; 1000 &#10;(use linear scan) &#10;account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 descr="(sort to remove duplicates) &#10;11 &#10;customer—name &#10;(hash join) &#10;(merge join) &#10;depositor &#10;pipeline &#10;branch_city = Brooklyn &#10;(use index I) &#10;branch &#10;pipeline &#10;G balance &lt; 1000 &#10;(use linear scan) &#10;account 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1725" cy="13367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68D0EC" w14:textId="77777777"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</w:p>
    <w:p w14:paraId="4923D7D5" w14:textId="77777777"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>Statistical Information for Cost Estimation</w:t>
      </w:r>
    </w:p>
    <w:p w14:paraId="7F1BE802" w14:textId="77777777"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</w:p>
    <w:p w14:paraId="6CA08890" w14:textId="77777777"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</w:p>
    <w:p w14:paraId="65A3F59F" w14:textId="77777777"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</w:p>
    <w:p w14:paraId="5E12B199" w14:textId="77777777"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b/>
          <w:sz w:val="14"/>
        </w:rPr>
      </w:pPr>
      <w:r w:rsidRPr="00415E28">
        <w:rPr>
          <w:rFonts w:ascii="Cambria Math" w:eastAsia="Times New Roman" w:hAnsi="Cambria Math"/>
          <w:b/>
          <w:sz w:val="14"/>
        </w:rPr>
        <w:t>Transaction</w:t>
      </w:r>
    </w:p>
    <w:p w14:paraId="0E341673" w14:textId="77777777"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>State</w:t>
      </w:r>
    </w:p>
    <w:p w14:paraId="7F4DE169" w14:textId="77777777"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>Active - the initial state.</w:t>
      </w:r>
    </w:p>
    <w:p w14:paraId="69CD7CB7" w14:textId="77777777"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>Partially committed - after the final statement has been executed.</w:t>
      </w:r>
    </w:p>
    <w:p w14:paraId="0B367730" w14:textId="77777777"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>Failed - after finding the normal execution can no longer proceed.</w:t>
      </w:r>
    </w:p>
    <w:p w14:paraId="438725D5" w14:textId="77777777"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>Aborted - after the transaction has been rolled back</w:t>
      </w:r>
    </w:p>
    <w:p w14:paraId="32C33B77" w14:textId="77777777"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>Committed - after successful completion</w:t>
      </w:r>
    </w:p>
    <w:p w14:paraId="06CD0AF7" w14:textId="77777777"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</w:p>
    <w:p w14:paraId="032A6B31" w14:textId="77777777" w:rsidR="00415E28" w:rsidRPr="00A46A24" w:rsidRDefault="00415E28" w:rsidP="00415E28">
      <w:pPr>
        <w:spacing w:after="0" w:line="240" w:lineRule="auto"/>
        <w:rPr>
          <w:rFonts w:ascii="Cambria Math" w:eastAsia="Times New Roman" w:hAnsi="Cambria Math"/>
          <w:b/>
          <w:sz w:val="14"/>
        </w:rPr>
      </w:pPr>
      <w:r w:rsidRPr="00A46A24">
        <w:rPr>
          <w:rFonts w:ascii="Cambria Math" w:eastAsia="Times New Roman" w:hAnsi="Cambria Math"/>
          <w:b/>
          <w:sz w:val="14"/>
        </w:rPr>
        <w:t>Serializability</w:t>
      </w:r>
    </w:p>
    <w:p w14:paraId="0D5EF8E4" w14:textId="77777777"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>conflict serializability</w:t>
      </w:r>
    </w:p>
    <w:p w14:paraId="0F7EFE40" w14:textId="77777777"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>conflict equivalent: a schedule S can be transformed into a schedule S' by a series of swaps of non-conflicting instructions.</w:t>
      </w:r>
    </w:p>
    <w:p w14:paraId="15ECA94E" w14:textId="77777777"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>conflict serializable: if it is conflict equivalent to a serial schedule</w:t>
      </w:r>
    </w:p>
    <w:p w14:paraId="3327D6D3" w14:textId="77777777"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ab/>
      </w:r>
    </w:p>
    <w:p w14:paraId="1A692D0E" w14:textId="77777777"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>view serializability</w:t>
      </w:r>
    </w:p>
    <w:p w14:paraId="4FF221BD" w14:textId="77777777"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>S and S' be two schedules with the same set of transactions.</w:t>
      </w:r>
    </w:p>
    <w:p w14:paraId="17053D95" w14:textId="77777777"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>if S read the initial value of Q, then S' must read the initial value of Q.</w:t>
      </w:r>
    </w:p>
    <w:p w14:paraId="3F184283" w14:textId="77777777"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 xml:space="preserve">if S read the data written by </w:t>
      </w:r>
      <w:proofErr w:type="spellStart"/>
      <w:r w:rsidRPr="00415E28">
        <w:rPr>
          <w:rFonts w:ascii="Cambria Math" w:eastAsia="Times New Roman" w:hAnsi="Cambria Math"/>
          <w:sz w:val="14"/>
        </w:rPr>
        <w:t>T_j</w:t>
      </w:r>
      <w:proofErr w:type="spellEnd"/>
      <w:r w:rsidRPr="00415E28">
        <w:rPr>
          <w:rFonts w:ascii="Cambria Math" w:eastAsia="Times New Roman" w:hAnsi="Cambria Math"/>
          <w:sz w:val="14"/>
        </w:rPr>
        <w:t>, then S' must also read it.</w:t>
      </w:r>
    </w:p>
    <w:p w14:paraId="20BC7D13" w14:textId="77777777"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lastRenderedPageBreak/>
        <w:t>if S performs the final write(Q) operation in schedule S must also perform the final write(Q) operation in schedule S'.</w:t>
      </w:r>
    </w:p>
    <w:p w14:paraId="7A170170" w14:textId="77777777"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>view equivalence is also based purely on reads and writes.</w:t>
      </w:r>
    </w:p>
    <w:p w14:paraId="5F9F2716" w14:textId="77777777"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>conflict serializable =&gt; view serializable</w:t>
      </w:r>
    </w:p>
    <w:p w14:paraId="77AB6B81" w14:textId="77777777"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</w:p>
    <w:p w14:paraId="06481F04" w14:textId="77777777"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b/>
          <w:sz w:val="14"/>
        </w:rPr>
      </w:pPr>
      <w:r w:rsidRPr="00A46A24">
        <w:rPr>
          <w:rFonts w:ascii="Cambria Math" w:eastAsia="Times New Roman" w:hAnsi="Cambria Math"/>
          <w:b/>
          <w:sz w:val="14"/>
        </w:rPr>
        <w:t>Testing for Conflict Serializability</w:t>
      </w:r>
    </w:p>
    <w:p w14:paraId="17DA8657" w14:textId="77777777"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b/>
          <w:sz w:val="14"/>
        </w:rPr>
      </w:pPr>
      <w:r w:rsidRPr="00A46A24">
        <w:rPr>
          <w:rFonts w:ascii="Cambria Math" w:eastAsia="Times New Roman" w:hAnsi="Cambria Math"/>
          <w:b/>
          <w:sz w:val="14"/>
        </w:rPr>
        <w:t>Precedence graph</w:t>
      </w:r>
    </w:p>
    <w:p w14:paraId="35607FB0" w14:textId="77777777"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>a direct graph where the vertices are the transactions(names)</w:t>
      </w:r>
    </w:p>
    <w:p w14:paraId="520F52BC" w14:textId="77777777"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 xml:space="preserve">We draw an arc from </w:t>
      </w:r>
      <m:oMath>
        <m:sSub>
          <m:sSubPr>
            <m:ctrlPr>
              <w:rPr>
                <w:rFonts w:ascii="Cambria Math" w:eastAsia="Times New Roman" w:hAnsi="Cambria Math"/>
                <w:sz w:val="14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" w:hAnsi="Cambria Math"/>
                <w:sz w:val="14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/>
                <w:sz w:val="14"/>
              </w:rPr>
              <m:t>i</m:t>
            </m:r>
          </m:sub>
        </m:sSub>
      </m:oMath>
      <w:r w:rsidRPr="00A46A24">
        <w:rPr>
          <w:rFonts w:ascii="Cambria Math" w:eastAsia="Times New Roman" w:hAnsi="Cambria Math"/>
          <w:sz w:val="14"/>
        </w:rPr>
        <w:t xml:space="preserve"> to </w:t>
      </w:r>
      <m:oMath>
        <m:sSub>
          <m:sSubPr>
            <m:ctrlPr>
              <w:rPr>
                <w:rFonts w:ascii="Cambria Math" w:eastAsia="Times New Roman" w:hAnsi="Cambria Math"/>
                <w:sz w:val="14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" w:hAnsi="Cambria Math"/>
                <w:sz w:val="14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/>
                <w:sz w:val="14"/>
              </w:rPr>
              <m:t>j</m:t>
            </m:r>
          </m:sub>
        </m:sSub>
      </m:oMath>
      <w:r w:rsidRPr="00A46A24">
        <w:rPr>
          <w:rFonts w:ascii="Cambria Math" w:eastAsia="Times New Roman" w:hAnsi="Cambria Math"/>
          <w:sz w:val="14"/>
        </w:rPr>
        <w:t xml:space="preserve"> if the </w:t>
      </w:r>
      <w:proofErr w:type="gramStart"/>
      <w:r w:rsidRPr="00A46A24">
        <w:rPr>
          <w:rFonts w:ascii="Cambria Math" w:eastAsia="Times New Roman" w:hAnsi="Cambria Math"/>
          <w:sz w:val="14"/>
        </w:rPr>
        <w:t>two transaction</w:t>
      </w:r>
      <w:proofErr w:type="gramEnd"/>
      <w:r w:rsidRPr="00A46A24">
        <w:rPr>
          <w:rFonts w:ascii="Cambria Math" w:eastAsia="Times New Roman" w:hAnsi="Cambria Math"/>
          <w:sz w:val="14"/>
        </w:rPr>
        <w:t xml:space="preserve"> conflict, and </w:t>
      </w:r>
      <m:oMath>
        <m:sSub>
          <m:sSubPr>
            <m:ctrlPr>
              <w:rPr>
                <w:rFonts w:ascii="Cambria Math" w:eastAsia="Times New Roman" w:hAnsi="Cambria Math"/>
                <w:sz w:val="14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" w:hAnsi="Cambria Math"/>
                <w:sz w:val="14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/>
                <w:sz w:val="14"/>
              </w:rPr>
              <m:t>i</m:t>
            </m:r>
          </m:sub>
        </m:sSub>
      </m:oMath>
      <w:r w:rsidRPr="00A46A24">
        <w:rPr>
          <w:rFonts w:ascii="Cambria Math" w:eastAsia="Times New Roman" w:hAnsi="Cambria Math"/>
          <w:sz w:val="14"/>
          <w:lang w:val=""/>
        </w:rPr>
        <w:t xml:space="preserve"> accessed the data item on which the conflict arose earlier.</w:t>
      </w:r>
    </w:p>
    <w:p w14:paraId="30E5E14C" w14:textId="77777777"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>A schedule if conflict serializable if and only is its precedence graph is acyclic</w:t>
      </w:r>
    </w:p>
    <w:p w14:paraId="7E00E2C5" w14:textId="77777777"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>Serializability order can be obtained by a topological sorting.</w:t>
      </w:r>
    </w:p>
    <w:p w14:paraId="03088852" w14:textId="77777777"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> </w:t>
      </w:r>
    </w:p>
    <w:p w14:paraId="796262DD" w14:textId="77777777"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>Test for View Serializability</w:t>
      </w:r>
    </w:p>
    <w:p w14:paraId="4E77B784" w14:textId="77777777"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>falls in the class of NP-complete problems.</w:t>
      </w:r>
    </w:p>
    <w:p w14:paraId="61C81DD7" w14:textId="77777777"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>has some sufficient conditions for view serializability</w:t>
      </w:r>
    </w:p>
    <w:p w14:paraId="552DA79B" w14:textId="77777777"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ab/>
      </w:r>
    </w:p>
    <w:p w14:paraId="5383D1BB" w14:textId="77777777" w:rsidR="00A46A24" w:rsidRPr="00F61A76" w:rsidRDefault="00A46A24" w:rsidP="00A46A24">
      <w:pPr>
        <w:spacing w:after="0" w:line="240" w:lineRule="auto"/>
        <w:rPr>
          <w:rFonts w:ascii="Cambria Math" w:eastAsia="Times New Roman" w:hAnsi="Cambria Math"/>
          <w:b/>
          <w:sz w:val="14"/>
        </w:rPr>
      </w:pPr>
      <w:r w:rsidRPr="00F61A76">
        <w:rPr>
          <w:rFonts w:ascii="Cambria Math" w:eastAsia="Times New Roman" w:hAnsi="Cambria Math"/>
          <w:b/>
          <w:sz w:val="14"/>
        </w:rPr>
        <w:t>Recoverable Schedules</w:t>
      </w:r>
    </w:p>
    <w:p w14:paraId="0311C668" w14:textId="77777777"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 xml:space="preserve">If a transaction </w:t>
      </w:r>
      <m:oMath>
        <m:sSub>
          <m:sSubPr>
            <m:ctrlPr>
              <w:rPr>
                <w:rFonts w:ascii="Cambria Math" w:eastAsia="Times New Roman" w:hAnsi="Cambria Math"/>
                <w:sz w:val="14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" w:hAnsi="Cambria Math"/>
                <w:sz w:val="14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/>
                <w:sz w:val="14"/>
              </w:rPr>
              <m:t>j</m:t>
            </m:r>
          </m:sub>
        </m:sSub>
      </m:oMath>
      <w:r w:rsidRPr="00A46A24">
        <w:rPr>
          <w:rFonts w:ascii="Cambria Math" w:eastAsia="Times New Roman" w:hAnsi="Cambria Math"/>
          <w:sz w:val="14"/>
          <w:lang w:val=""/>
        </w:rPr>
        <w:t xml:space="preserve"> reads a data item previously written by a transaction </w:t>
      </w:r>
      <m:oMath>
        <m:sSub>
          <m:sSubPr>
            <m:ctrlPr>
              <w:rPr>
                <w:rFonts w:ascii="Cambria Math" w:eastAsia="Times New Roman" w:hAnsi="Cambria Math"/>
                <w:sz w:val="14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" w:hAnsi="Cambria Math"/>
                <w:sz w:val="14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/>
                <w:sz w:val="14"/>
              </w:rPr>
              <m:t>i</m:t>
            </m:r>
          </m:sub>
        </m:sSub>
      </m:oMath>
      <w:r w:rsidRPr="00A46A24">
        <w:rPr>
          <w:rFonts w:ascii="Cambria Math" w:eastAsia="Times New Roman" w:hAnsi="Cambria Math"/>
          <w:sz w:val="14"/>
          <w:lang w:val=""/>
        </w:rPr>
        <w:t xml:space="preserve">, then the commit operation of </w:t>
      </w:r>
      <m:oMath>
        <m:sSub>
          <m:sSubPr>
            <m:ctrlPr>
              <w:rPr>
                <w:rFonts w:ascii="Cambria Math" w:eastAsia="Times New Roman" w:hAnsi="Cambria Math"/>
                <w:sz w:val="14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" w:hAnsi="Cambria Math"/>
                <w:sz w:val="14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/>
                <w:sz w:val="14"/>
              </w:rPr>
              <m:t>i</m:t>
            </m:r>
          </m:sub>
        </m:sSub>
      </m:oMath>
      <w:r w:rsidRPr="00A46A24">
        <w:rPr>
          <w:rFonts w:ascii="Cambria Math" w:eastAsia="Times New Roman" w:hAnsi="Cambria Math"/>
          <w:sz w:val="14"/>
          <w:lang w:val=""/>
        </w:rPr>
        <w:t xml:space="preserve"> appears before the commit operation of </w:t>
      </w:r>
      <m:oMath>
        <m:sSub>
          <m:sSubPr>
            <m:ctrlPr>
              <w:rPr>
                <w:rFonts w:ascii="Cambria Math" w:eastAsia="Times New Roman" w:hAnsi="Cambria Math"/>
                <w:sz w:val="14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" w:hAnsi="Cambria Math"/>
                <w:sz w:val="14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/>
                <w:sz w:val="14"/>
              </w:rPr>
              <m:t>j</m:t>
            </m:r>
          </m:sub>
        </m:sSub>
      </m:oMath>
      <w:r w:rsidRPr="00A46A24">
        <w:rPr>
          <w:rFonts w:ascii="Cambria Math" w:eastAsia="Times New Roman" w:hAnsi="Cambria Math"/>
          <w:sz w:val="14"/>
        </w:rPr>
        <w:t>.</w:t>
      </w:r>
    </w:p>
    <w:p w14:paraId="5BF54498" w14:textId="77777777"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>
        <w:rPr>
          <w:rFonts w:ascii="Cambria Math" w:hAnsi="Cambria Math"/>
          <w:noProof/>
        </w:rPr>
        <w:drawing>
          <wp:inline distT="0" distB="0" distL="0" distR="0" wp14:anchorId="409B7C66" wp14:editId="28003B7C">
            <wp:extent cx="2371725" cy="725716"/>
            <wp:effectExtent l="0" t="0" r="0" b="0"/>
            <wp:docPr id="16" name="Picture 16" descr="The following schedule (Schedule 11) is not recoverable if T 9 commits &#10;immediately after the read &#10;read (A) &#10;write (A) &#10;read (B) &#10;read (A) &#10;commit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6" descr="The following schedule (Schedule 11) is not recoverable if T 9 commits &#10;immediately after the read &#10;read (A) &#10;write (A) &#10;read (B) &#10;read (A) &#10;commit 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1725" cy="7257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5559A1" w14:textId="77777777"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> </w:t>
      </w:r>
    </w:p>
    <w:p w14:paraId="445C613C" w14:textId="77777777"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 xml:space="preserve">if </w:t>
      </w:r>
      <m:oMath>
        <m:sSub>
          <m:sSubPr>
            <m:ctrlPr>
              <w:rPr>
                <w:rFonts w:ascii="Cambria Math" w:eastAsia="Times New Roman" w:hAnsi="Cambria Math"/>
                <w:sz w:val="14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" w:hAnsi="Cambria Math"/>
                <w:sz w:val="14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/>
                <w:sz w:val="14"/>
              </w:rPr>
              <m:t>8</m:t>
            </m:r>
          </m:sub>
        </m:sSub>
      </m:oMath>
      <w:r w:rsidRPr="00A46A24">
        <w:rPr>
          <w:rFonts w:ascii="Cambria Math" w:eastAsia="Times New Roman" w:hAnsi="Cambria Math"/>
          <w:sz w:val="14"/>
          <w:lang w:val=""/>
        </w:rPr>
        <w:t xml:space="preserve"> should abort, </w:t>
      </w:r>
      <m:oMath>
        <m:sSub>
          <m:sSubPr>
            <m:ctrlPr>
              <w:rPr>
                <w:rFonts w:ascii="Cambria Math" w:eastAsia="Times New Roman" w:hAnsi="Cambria Math"/>
                <w:sz w:val="14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" w:hAnsi="Cambria Math"/>
                <w:sz w:val="14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/>
                <w:sz w:val="14"/>
              </w:rPr>
              <m:t>9</m:t>
            </m:r>
          </m:sub>
        </m:sSub>
      </m:oMath>
      <w:r w:rsidRPr="00A46A24">
        <w:rPr>
          <w:rFonts w:ascii="Cambria Math" w:eastAsia="Times New Roman" w:hAnsi="Cambria Math"/>
          <w:sz w:val="14"/>
          <w:lang w:val=""/>
        </w:rPr>
        <w:t xml:space="preserve"> would have read an inconsistent database state.</w:t>
      </w:r>
    </w:p>
    <w:p w14:paraId="270B1C6E" w14:textId="77777777"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  <w:lang w:val=""/>
        </w:rPr>
      </w:pPr>
      <w:r w:rsidRPr="00A46A24">
        <w:rPr>
          <w:rFonts w:ascii="Cambria Math" w:eastAsia="Times New Roman" w:hAnsi="Cambria Math"/>
          <w:sz w:val="14"/>
          <w:lang w:val=""/>
        </w:rPr>
        <w:t> </w:t>
      </w:r>
    </w:p>
    <w:p w14:paraId="704E756F" w14:textId="77777777"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b/>
          <w:sz w:val="14"/>
        </w:rPr>
      </w:pPr>
      <w:r w:rsidRPr="00A46A24">
        <w:rPr>
          <w:rFonts w:ascii="Cambria Math" w:eastAsia="Times New Roman" w:hAnsi="Cambria Math"/>
          <w:b/>
          <w:sz w:val="14"/>
        </w:rPr>
        <w:t>Cascading Rollbacks</w:t>
      </w:r>
    </w:p>
    <w:p w14:paraId="0CFC1C7D" w14:textId="77777777"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>a single transaction failure leads to a series of transaction rollbacks.</w:t>
      </w:r>
    </w:p>
    <w:p w14:paraId="3EDD8FF2" w14:textId="77777777"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 xml:space="preserve">Cascade-less Schedules: cascading rollbacks cannot occur; for each pair of transactions </w:t>
      </w:r>
      <m:oMath>
        <m:sSub>
          <m:sSubPr>
            <m:ctrlPr>
              <w:rPr>
                <w:rFonts w:ascii="Cambria Math" w:eastAsia="Times New Roman" w:hAnsi="Cambria Math"/>
                <w:sz w:val="14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" w:hAnsi="Cambria Math"/>
                <w:sz w:val="14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/>
                <w:sz w:val="14"/>
              </w:rPr>
              <m:t>i</m:t>
            </m:r>
          </m:sub>
        </m:sSub>
      </m:oMath>
      <w:r w:rsidRPr="00A46A24">
        <w:rPr>
          <w:rFonts w:ascii="Cambria Math" w:eastAsia="Times New Roman" w:hAnsi="Cambria Math"/>
          <w:sz w:val="14"/>
          <w:lang w:val=""/>
        </w:rPr>
        <w:t xml:space="preserve"> and </w:t>
      </w:r>
      <m:oMath>
        <m:sSub>
          <m:sSubPr>
            <m:ctrlPr>
              <w:rPr>
                <w:rFonts w:ascii="Cambria Math" w:eastAsia="Times New Roman" w:hAnsi="Cambria Math"/>
                <w:sz w:val="14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" w:hAnsi="Cambria Math"/>
                <w:sz w:val="14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/>
                <w:sz w:val="14"/>
              </w:rPr>
              <m:t>j</m:t>
            </m:r>
          </m:sub>
        </m:sSub>
      </m:oMath>
      <w:r w:rsidRPr="00A46A24">
        <w:rPr>
          <w:rFonts w:ascii="Cambria Math" w:eastAsia="Times New Roman" w:hAnsi="Cambria Math"/>
          <w:sz w:val="14"/>
          <w:lang w:val=""/>
        </w:rPr>
        <w:t xml:space="preserve"> such that </w:t>
      </w:r>
      <m:oMath>
        <m:sSub>
          <m:sSubPr>
            <m:ctrlPr>
              <w:rPr>
                <w:rFonts w:ascii="Cambria Math" w:eastAsia="Times New Roman" w:hAnsi="Cambria Math"/>
                <w:sz w:val="14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" w:hAnsi="Cambria Math"/>
                <w:sz w:val="14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/>
                <w:sz w:val="14"/>
              </w:rPr>
              <m:t>j</m:t>
            </m:r>
          </m:sub>
        </m:sSub>
      </m:oMath>
      <w:r w:rsidRPr="00A46A24">
        <w:rPr>
          <w:rFonts w:ascii="Cambria Math" w:eastAsia="Times New Roman" w:hAnsi="Cambria Math"/>
          <w:sz w:val="14"/>
          <w:lang w:val=""/>
        </w:rPr>
        <w:t xml:space="preserve"> reads a data item previously written by </w:t>
      </w:r>
      <m:oMath>
        <m:sSub>
          <m:sSubPr>
            <m:ctrlPr>
              <w:rPr>
                <w:rFonts w:ascii="Cambria Math" w:eastAsia="Times New Roman" w:hAnsi="Cambria Math"/>
                <w:sz w:val="14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" w:hAnsi="Cambria Math"/>
                <w:sz w:val="14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/>
                <w:sz w:val="14"/>
              </w:rPr>
              <m:t>i</m:t>
            </m:r>
          </m:sub>
        </m:sSub>
      </m:oMath>
      <w:r w:rsidRPr="00A46A24">
        <w:rPr>
          <w:rFonts w:ascii="Cambria Math" w:eastAsia="Times New Roman" w:hAnsi="Cambria Math"/>
          <w:sz w:val="14"/>
          <w:lang w:val=""/>
        </w:rPr>
        <w:t xml:space="preserve">, the commit operation of </w:t>
      </w:r>
      <m:oMath>
        <m:r>
          <m:rPr>
            <m:sty m:val="p"/>
          </m:rPr>
          <w:rPr>
            <w:rFonts w:ascii="Cambria Math" w:eastAsia="Times New Roman" w:hAnsi="Cambria Math"/>
            <w:sz w:val="14"/>
          </w:rPr>
          <m:t> </m:t>
        </m:r>
        <m:sSub>
          <m:sSubPr>
            <m:ctrlPr>
              <w:rPr>
                <w:rFonts w:ascii="Cambria Math" w:eastAsia="Times New Roman" w:hAnsi="Cambria Math"/>
                <w:sz w:val="14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" w:hAnsi="Cambria Math"/>
                <w:sz w:val="14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/>
                <w:sz w:val="14"/>
              </w:rPr>
              <m:t>i</m:t>
            </m:r>
          </m:sub>
        </m:sSub>
      </m:oMath>
      <w:r w:rsidRPr="00A46A24">
        <w:rPr>
          <w:rFonts w:ascii="Cambria Math" w:eastAsia="Times New Roman" w:hAnsi="Cambria Math"/>
          <w:sz w:val="14"/>
          <w:lang w:val=""/>
        </w:rPr>
        <w:t xml:space="preserve"> appears before the read operation of </w:t>
      </w:r>
      <m:oMath>
        <m:sSub>
          <m:sSubPr>
            <m:ctrlPr>
              <w:rPr>
                <w:rFonts w:ascii="Cambria Math" w:eastAsia="Times New Roman" w:hAnsi="Cambria Math"/>
                <w:sz w:val="14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" w:hAnsi="Cambria Math"/>
                <w:sz w:val="14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/>
                <w:sz w:val="14"/>
              </w:rPr>
              <m:t>j</m:t>
            </m:r>
          </m:sub>
        </m:sSub>
      </m:oMath>
    </w:p>
    <w:p w14:paraId="54E81B04" w14:textId="77777777"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> </w:t>
      </w:r>
    </w:p>
    <w:p w14:paraId="67615C11" w14:textId="77777777"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ab/>
      </w:r>
    </w:p>
    <w:p w14:paraId="1D15DC6F" w14:textId="77777777" w:rsidR="00415E28" w:rsidRPr="00A46A24" w:rsidRDefault="00415E28" w:rsidP="00415E28">
      <w:pPr>
        <w:spacing w:after="0" w:line="240" w:lineRule="auto"/>
        <w:rPr>
          <w:rFonts w:ascii="Cambria Math" w:eastAsia="Times New Roman" w:hAnsi="Cambria Math"/>
          <w:b/>
          <w:sz w:val="14"/>
        </w:rPr>
      </w:pPr>
      <w:r w:rsidRPr="00A46A24">
        <w:rPr>
          <w:rFonts w:ascii="Cambria Math" w:eastAsia="Times New Roman" w:hAnsi="Cambria Math"/>
          <w:b/>
          <w:sz w:val="14"/>
        </w:rPr>
        <w:t>Concurrency Control</w:t>
      </w:r>
    </w:p>
    <w:p w14:paraId="6AB64325" w14:textId="77777777"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</w:p>
    <w:p w14:paraId="6D3AE4D0" w14:textId="77777777" w:rsidR="00415E28" w:rsidRPr="002237CC" w:rsidRDefault="00415E28" w:rsidP="00415E28">
      <w:pPr>
        <w:spacing w:after="0" w:line="240" w:lineRule="auto"/>
        <w:rPr>
          <w:rFonts w:ascii="Cambria Math" w:eastAsia="Times New Roman" w:hAnsi="Cambria Math"/>
          <w:b/>
          <w:sz w:val="14"/>
        </w:rPr>
      </w:pPr>
      <w:r w:rsidRPr="002237CC">
        <w:rPr>
          <w:rFonts w:ascii="Cambria Math" w:eastAsia="Times New Roman" w:hAnsi="Cambria Math"/>
          <w:b/>
          <w:sz w:val="14"/>
        </w:rPr>
        <w:t>Lock-Based Protocols</w:t>
      </w:r>
    </w:p>
    <w:p w14:paraId="076901DE" w14:textId="77777777"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ab/>
        <w:t xml:space="preserve">exclusive mode </w:t>
      </w:r>
    </w:p>
    <w:p w14:paraId="62795054" w14:textId="77777777"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ab/>
        <w:t>shared mode</w:t>
      </w:r>
    </w:p>
    <w:p w14:paraId="630B8692" w14:textId="77777777"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ab/>
        <w:t xml:space="preserve">Pitfalls: </w:t>
      </w:r>
    </w:p>
    <w:p w14:paraId="4C3689FF" w14:textId="77777777"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ab/>
      </w:r>
      <w:r w:rsidRPr="00415E28">
        <w:rPr>
          <w:rFonts w:ascii="Cambria Math" w:eastAsia="Times New Roman" w:hAnsi="Cambria Math"/>
          <w:sz w:val="14"/>
        </w:rPr>
        <w:tab/>
        <w:t>deadlock, request each other</w:t>
      </w:r>
    </w:p>
    <w:p w14:paraId="6358D83F" w14:textId="77777777"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ab/>
      </w:r>
      <w:r w:rsidRPr="00415E28">
        <w:rPr>
          <w:rFonts w:ascii="Cambria Math" w:eastAsia="Times New Roman" w:hAnsi="Cambria Math"/>
          <w:sz w:val="14"/>
        </w:rPr>
        <w:tab/>
        <w:t>Starvation, can be prevented though.</w:t>
      </w:r>
    </w:p>
    <w:p w14:paraId="626CD635" w14:textId="77777777"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</w:p>
    <w:p w14:paraId="0462899F" w14:textId="77777777" w:rsidR="00415E28" w:rsidRPr="002237CC" w:rsidRDefault="00415E28" w:rsidP="00415E28">
      <w:pPr>
        <w:spacing w:after="0" w:line="240" w:lineRule="auto"/>
        <w:rPr>
          <w:rFonts w:ascii="Cambria Math" w:eastAsia="Times New Roman" w:hAnsi="Cambria Math"/>
          <w:b/>
          <w:sz w:val="14"/>
        </w:rPr>
      </w:pPr>
      <w:r w:rsidRPr="002237CC">
        <w:rPr>
          <w:rFonts w:ascii="Cambria Math" w:eastAsia="Times New Roman" w:hAnsi="Cambria Math"/>
          <w:b/>
          <w:sz w:val="14"/>
        </w:rPr>
        <w:t>Two-Phase Locking Protocol</w:t>
      </w:r>
    </w:p>
    <w:p w14:paraId="53464E7C" w14:textId="77777777"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ab/>
        <w:t>Growing Phase</w:t>
      </w:r>
    </w:p>
    <w:p w14:paraId="4B3DCDF4" w14:textId="77777777"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ab/>
      </w:r>
      <w:r w:rsidRPr="00415E28">
        <w:rPr>
          <w:rFonts w:ascii="Cambria Math" w:eastAsia="Times New Roman" w:hAnsi="Cambria Math"/>
          <w:sz w:val="14"/>
        </w:rPr>
        <w:tab/>
        <w:t xml:space="preserve">may obtain locks </w:t>
      </w:r>
    </w:p>
    <w:p w14:paraId="1D12DA7E" w14:textId="77777777"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ab/>
      </w:r>
      <w:r w:rsidRPr="00415E28">
        <w:rPr>
          <w:rFonts w:ascii="Cambria Math" w:eastAsia="Times New Roman" w:hAnsi="Cambria Math"/>
          <w:sz w:val="14"/>
        </w:rPr>
        <w:tab/>
        <w:t>may not release locks</w:t>
      </w:r>
    </w:p>
    <w:p w14:paraId="7754C6DF" w14:textId="77777777"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ab/>
        <w:t>Shrinking Phase</w:t>
      </w:r>
    </w:p>
    <w:p w14:paraId="0A5E5492" w14:textId="77777777"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ab/>
      </w:r>
      <w:r w:rsidRPr="00415E28">
        <w:rPr>
          <w:rFonts w:ascii="Cambria Math" w:eastAsia="Times New Roman" w:hAnsi="Cambria Math"/>
          <w:sz w:val="14"/>
        </w:rPr>
        <w:tab/>
        <w:t>may release locks</w:t>
      </w:r>
    </w:p>
    <w:p w14:paraId="5FDF2CBE" w14:textId="77777777"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ab/>
      </w:r>
      <w:r w:rsidRPr="00415E28">
        <w:rPr>
          <w:rFonts w:ascii="Cambria Math" w:eastAsia="Times New Roman" w:hAnsi="Cambria Math"/>
          <w:sz w:val="14"/>
        </w:rPr>
        <w:tab/>
        <w:t>may not release locks</w:t>
      </w:r>
    </w:p>
    <w:p w14:paraId="0FC46EB6" w14:textId="77777777"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ab/>
        <w:t>Lock points: from obtaining locks to releasing locks.</w:t>
      </w:r>
    </w:p>
    <w:p w14:paraId="7DD7EEFD" w14:textId="77777777"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ab/>
      </w:r>
    </w:p>
    <w:p w14:paraId="5FF86CEC" w14:textId="77777777"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ab/>
        <w:t>strict two-phase locking, must hold all its exclusive locks till it commits/aborts.</w:t>
      </w:r>
    </w:p>
    <w:p w14:paraId="5877943E" w14:textId="77777777"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ab/>
        <w:t>rigorous two-phase locking, all locks are held till commit/aborts.</w:t>
      </w:r>
    </w:p>
    <w:p w14:paraId="7E7EE7AF" w14:textId="77777777"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</w:p>
    <w:p w14:paraId="658B2A9E" w14:textId="77777777"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b/>
          <w:sz w:val="14"/>
        </w:rPr>
      </w:pPr>
      <w:r w:rsidRPr="00A46A24">
        <w:rPr>
          <w:rFonts w:ascii="Cambria Math" w:eastAsia="Times New Roman" w:hAnsi="Cambria Math"/>
          <w:b/>
          <w:sz w:val="14"/>
        </w:rPr>
        <w:t>Graph-Based Protocols</w:t>
      </w:r>
    </w:p>
    <w:p w14:paraId="26EEEDF4" w14:textId="77777777"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 xml:space="preserve">if </w:t>
      </w:r>
      <m:oMath>
        <m:sSub>
          <m:sSubPr>
            <m:ctrlPr>
              <w:rPr>
                <w:rFonts w:ascii="Cambria Math" w:eastAsia="Times New Roman" w:hAnsi="Cambria Math"/>
                <w:sz w:val="14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" w:hAnsi="Cambria Math"/>
                <w:sz w:val="14"/>
              </w:rPr>
              <m:t>d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/>
                <w:sz w:val="14"/>
              </w:rPr>
              <m:t>i</m:t>
            </m:r>
          </m:sub>
        </m:sSub>
        <m:r>
          <m:rPr>
            <m:sty m:val="p"/>
          </m:rPr>
          <w:rPr>
            <w:rFonts w:ascii="Cambria Math" w:eastAsia="Times New Roman" w:hAnsi="Cambria Math"/>
            <w:sz w:val="14"/>
          </w:rPr>
          <m:t>→</m:t>
        </m:r>
        <m:sSub>
          <m:sSubPr>
            <m:ctrlPr>
              <w:rPr>
                <w:rFonts w:ascii="Cambria Math" w:eastAsia="Times New Roman" w:hAnsi="Cambria Math"/>
                <w:sz w:val="14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" w:hAnsi="Cambria Math"/>
                <w:sz w:val="14"/>
              </w:rPr>
              <m:t>d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/>
                <w:sz w:val="14"/>
              </w:rPr>
              <m:t>j</m:t>
            </m:r>
          </m:sub>
        </m:sSub>
      </m:oMath>
      <w:r w:rsidRPr="00A46A24">
        <w:rPr>
          <w:rFonts w:ascii="Cambria Math" w:eastAsia="Times New Roman" w:hAnsi="Cambria Math"/>
          <w:sz w:val="14"/>
        </w:rPr>
        <w:t xml:space="preserve"> then any transaction accessing both </w:t>
      </w:r>
      <m:oMath>
        <m:r>
          <m:rPr>
            <m:sty m:val="p"/>
          </m:rPr>
          <w:rPr>
            <w:rFonts w:ascii="Cambria Math" w:eastAsia="Times New Roman" w:hAnsi="Cambria Math"/>
            <w:sz w:val="14"/>
          </w:rPr>
          <m:t>di</m:t>
        </m:r>
      </m:oMath>
      <w:r w:rsidRPr="00A46A24">
        <w:rPr>
          <w:rFonts w:ascii="Cambria Math" w:eastAsia="Times New Roman" w:hAnsi="Cambria Math"/>
          <w:sz w:val="14"/>
          <w:lang w:val=""/>
        </w:rPr>
        <w:t xml:space="preserve"> and </w:t>
      </w:r>
      <m:oMath>
        <m:sSub>
          <m:sSubPr>
            <m:ctrlPr>
              <w:rPr>
                <w:rFonts w:ascii="Cambria Math" w:eastAsia="Times New Roman" w:hAnsi="Cambria Math"/>
                <w:sz w:val="14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" w:hAnsi="Cambria Math"/>
                <w:sz w:val="14"/>
              </w:rPr>
              <m:t>d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/>
                <w:sz w:val="14"/>
              </w:rPr>
              <m:t>j</m:t>
            </m:r>
          </m:sub>
        </m:sSub>
      </m:oMath>
      <w:r w:rsidRPr="00A46A24">
        <w:rPr>
          <w:rFonts w:ascii="Cambria Math" w:eastAsia="Times New Roman" w:hAnsi="Cambria Math"/>
          <w:sz w:val="14"/>
          <w:lang w:val=""/>
        </w:rPr>
        <w:t xml:space="preserve"> must access  </w:t>
      </w:r>
      <m:oMath>
        <m:sSub>
          <m:sSubPr>
            <m:ctrlPr>
              <w:rPr>
                <w:rFonts w:ascii="Cambria Math" w:eastAsia="Times New Roman" w:hAnsi="Cambria Math"/>
                <w:sz w:val="14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" w:hAnsi="Cambria Math"/>
                <w:sz w:val="14"/>
              </w:rPr>
              <m:t>d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/>
                <w:sz w:val="14"/>
              </w:rPr>
              <m:t>i</m:t>
            </m:r>
          </m:sub>
        </m:sSub>
      </m:oMath>
      <w:r w:rsidRPr="00A46A24">
        <w:rPr>
          <w:rFonts w:ascii="Cambria Math" w:eastAsia="Times New Roman" w:hAnsi="Cambria Math"/>
          <w:sz w:val="14"/>
          <w:lang w:val=""/>
        </w:rPr>
        <w:t xml:space="preserve"> before access </w:t>
      </w:r>
      <m:oMath>
        <m:sSub>
          <m:sSubPr>
            <m:ctrlPr>
              <w:rPr>
                <w:rFonts w:ascii="Cambria Math" w:eastAsia="Times New Roman" w:hAnsi="Cambria Math"/>
                <w:sz w:val="14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" w:hAnsi="Cambria Math"/>
                <w:sz w:val="14"/>
              </w:rPr>
              <m:t>d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/>
                <w:sz w:val="14"/>
              </w:rPr>
              <m:t>j</m:t>
            </m:r>
          </m:sub>
        </m:sSub>
      </m:oMath>
      <w:r w:rsidRPr="00A46A24">
        <w:rPr>
          <w:rFonts w:ascii="Cambria Math" w:eastAsia="Times New Roman" w:hAnsi="Cambria Math"/>
          <w:sz w:val="14"/>
          <w:lang w:val=""/>
        </w:rPr>
        <w:t xml:space="preserve">. </w:t>
      </w:r>
    </w:p>
    <w:p w14:paraId="372B7B77" w14:textId="77777777"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  <w:lang w:val=""/>
        </w:rPr>
      </w:pPr>
      <w:r w:rsidRPr="00A46A24">
        <w:rPr>
          <w:rFonts w:ascii="Cambria Math" w:eastAsia="Times New Roman" w:hAnsi="Cambria Math"/>
          <w:sz w:val="14"/>
          <w:lang w:val=""/>
        </w:rPr>
        <w:t>Only exclusive locks are allowed.</w:t>
      </w:r>
    </w:p>
    <w:p w14:paraId="1A2C4532" w14:textId="77777777"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  <w:lang w:val=""/>
        </w:rPr>
      </w:pPr>
      <w:r w:rsidRPr="00A46A24">
        <w:rPr>
          <w:rFonts w:ascii="Cambria Math" w:eastAsia="Times New Roman" w:hAnsi="Cambria Math"/>
          <w:sz w:val="14"/>
          <w:lang w:val=""/>
        </w:rPr>
        <w:t xml:space="preserve">The first lock by </w:t>
      </w:r>
      <m:oMath>
        <m:sSub>
          <m:sSubPr>
            <m:ctrlPr>
              <w:rPr>
                <w:rFonts w:ascii="Cambria Math" w:eastAsia="Times New Roman" w:hAnsi="Cambria Math"/>
                <w:sz w:val="14"/>
                <w:lang w:val="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" w:hAnsi="Cambria Math"/>
                <w:sz w:val="14"/>
                <w:lang w:val="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/>
                <w:sz w:val="14"/>
                <w:lang w:val=""/>
              </w:rPr>
              <m:t>i</m:t>
            </m:r>
          </m:sub>
        </m:sSub>
      </m:oMath>
      <w:r w:rsidRPr="00A46A24">
        <w:rPr>
          <w:rFonts w:ascii="Cambria Math" w:eastAsia="Times New Roman" w:hAnsi="Cambria Math"/>
          <w:sz w:val="14"/>
          <w:lang w:val=""/>
        </w:rPr>
        <w:t xml:space="preserve"> may be on any data item. Subsequently, a data Q can be locked by </w:t>
      </w:r>
      <m:oMath>
        <m:sSub>
          <m:sSubPr>
            <m:ctrlPr>
              <w:rPr>
                <w:rFonts w:ascii="Cambria Math" w:eastAsia="Times New Roman" w:hAnsi="Cambria Math"/>
                <w:sz w:val="14"/>
                <w:lang w:val="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" w:hAnsi="Cambria Math"/>
                <w:sz w:val="14"/>
                <w:lang w:val="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/>
                <w:sz w:val="14"/>
                <w:lang w:val=""/>
              </w:rPr>
              <m:t>i</m:t>
            </m:r>
          </m:sub>
        </m:sSub>
      </m:oMath>
      <w:r w:rsidRPr="00A46A24">
        <w:rPr>
          <w:rFonts w:ascii="Cambria Math" w:eastAsia="Times New Roman" w:hAnsi="Cambria Math"/>
          <w:sz w:val="14"/>
          <w:lang w:val=""/>
        </w:rPr>
        <w:t xml:space="preserve"> only if the parent of Q is currently locked by </w:t>
      </w:r>
      <m:oMath>
        <m:sSub>
          <m:sSubPr>
            <m:ctrlPr>
              <w:rPr>
                <w:rFonts w:ascii="Cambria Math" w:eastAsia="Times New Roman" w:hAnsi="Cambria Math"/>
                <w:sz w:val="14"/>
                <w:lang w:val="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" w:hAnsi="Cambria Math"/>
                <w:sz w:val="14"/>
                <w:lang w:val="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/>
                <w:sz w:val="14"/>
                <w:lang w:val=""/>
              </w:rPr>
              <m:t>j</m:t>
            </m:r>
          </m:sub>
        </m:sSub>
        <m:r>
          <m:rPr>
            <m:sty m:val="p"/>
          </m:rPr>
          <w:rPr>
            <w:rFonts w:ascii="Cambria Math" w:eastAsia="Times New Roman" w:hAnsi="Cambria Math"/>
            <w:sz w:val="14"/>
            <w:lang w:val=""/>
          </w:rPr>
          <m:t>.</m:t>
        </m:r>
      </m:oMath>
    </w:p>
    <w:p w14:paraId="2F675526" w14:textId="77777777"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>Data item can be unlocked at any time</w:t>
      </w:r>
    </w:p>
    <w:p w14:paraId="2A3A5F4F" w14:textId="77777777" w:rsidR="00A46A24" w:rsidRPr="00A46A24" w:rsidRDefault="00A46A24" w:rsidP="00A46A24">
      <w:pPr>
        <w:spacing w:after="0" w:line="240" w:lineRule="auto"/>
        <w:rPr>
          <w:rFonts w:ascii="Cambria Math" w:eastAsia="Times New Roman" w:hAnsi="Cambria Math"/>
          <w:sz w:val="14"/>
        </w:rPr>
      </w:pPr>
      <w:r w:rsidRPr="00A46A24">
        <w:rPr>
          <w:rFonts w:ascii="Cambria Math" w:eastAsia="Times New Roman" w:hAnsi="Cambria Math"/>
          <w:sz w:val="14"/>
        </w:rPr>
        <w:t xml:space="preserve">A data item that has been locked and unlocked by </w:t>
      </w:r>
      <m:oMath>
        <m:sSub>
          <m:sSubPr>
            <m:ctrlPr>
              <w:rPr>
                <w:rFonts w:ascii="Cambria Math" w:eastAsia="Times New Roman" w:hAnsi="Cambria Math"/>
                <w:sz w:val="14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" w:hAnsi="Cambria Math"/>
                <w:sz w:val="14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/>
                <w:sz w:val="14"/>
              </w:rPr>
              <m:t>i</m:t>
            </m:r>
          </m:sub>
        </m:sSub>
      </m:oMath>
      <w:r w:rsidRPr="00A46A24">
        <w:rPr>
          <w:rFonts w:ascii="Cambria Math" w:eastAsia="Times New Roman" w:hAnsi="Cambria Math"/>
          <w:sz w:val="14"/>
          <w:lang w:val=""/>
        </w:rPr>
        <w:t xml:space="preserve"> cannot subsequently be relocked by </w:t>
      </w:r>
      <m:oMath>
        <m:sSub>
          <m:sSubPr>
            <m:ctrlPr>
              <w:rPr>
                <w:rFonts w:ascii="Cambria Math" w:eastAsia="Times New Roman" w:hAnsi="Cambria Math"/>
                <w:sz w:val="14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" w:hAnsi="Cambria Math"/>
                <w:sz w:val="14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/>
                <w:sz w:val="14"/>
              </w:rPr>
              <m:t>j</m:t>
            </m:r>
          </m:sub>
        </m:sSub>
        <m:r>
          <m:rPr>
            <m:sty m:val="p"/>
          </m:rPr>
          <w:rPr>
            <w:rFonts w:ascii="Cambria Math" w:eastAsia="Times New Roman" w:hAnsi="Cambria Math"/>
            <w:sz w:val="14"/>
          </w:rPr>
          <m:t>.</m:t>
        </m:r>
      </m:oMath>
    </w:p>
    <w:p w14:paraId="1C671EA3" w14:textId="77777777" w:rsidR="00415E28" w:rsidRPr="00415E28" w:rsidRDefault="00A46A24" w:rsidP="00415E28">
      <w:pPr>
        <w:spacing w:after="0" w:line="240" w:lineRule="auto"/>
        <w:rPr>
          <w:rFonts w:ascii="Cambria Math" w:eastAsia="Times New Roman" w:hAnsi="Cambria Math"/>
          <w:sz w:val="14"/>
        </w:rPr>
      </w:pPr>
      <w:r>
        <w:rPr>
          <w:rFonts w:ascii="Cambria Math" w:hAnsi="Cambria Math"/>
          <w:noProof/>
        </w:rPr>
        <w:drawing>
          <wp:inline distT="0" distB="0" distL="0" distR="0" wp14:anchorId="2BF6C323" wp14:editId="34A8ED4F">
            <wp:extent cx="1236867" cy="1174831"/>
            <wp:effectExtent l="0" t="0" r="1905" b="6350"/>
            <wp:docPr id="17" name="Picture 17" descr="Tree Protocol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8" descr="Tree Protocol 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0336" cy="11781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15E28" w:rsidRPr="00415E28">
        <w:rPr>
          <w:rFonts w:ascii="Cambria Math" w:eastAsia="Times New Roman" w:hAnsi="Cambria Math"/>
          <w:sz w:val="14"/>
        </w:rPr>
        <w:tab/>
      </w:r>
    </w:p>
    <w:p w14:paraId="3B0F0AE3" w14:textId="77777777"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</w:p>
    <w:p w14:paraId="4B217EBB" w14:textId="77777777"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</w:p>
    <w:p w14:paraId="5F07A4B9" w14:textId="77777777" w:rsidR="00415E28" w:rsidRPr="00F61A76" w:rsidRDefault="00415E28" w:rsidP="00415E28">
      <w:pPr>
        <w:spacing w:after="0" w:line="240" w:lineRule="auto"/>
        <w:rPr>
          <w:rFonts w:ascii="Cambria Math" w:eastAsia="Times New Roman" w:hAnsi="Cambria Math"/>
          <w:b/>
          <w:sz w:val="14"/>
        </w:rPr>
      </w:pPr>
      <w:r w:rsidRPr="00F61A76">
        <w:rPr>
          <w:rFonts w:ascii="Cambria Math" w:eastAsia="Times New Roman" w:hAnsi="Cambria Math"/>
          <w:b/>
          <w:sz w:val="14"/>
        </w:rPr>
        <w:t>Deadlock Detection</w:t>
      </w:r>
    </w:p>
    <w:p w14:paraId="4347306A" w14:textId="77777777" w:rsidR="00415E28" w:rsidRPr="00415E28" w:rsidRDefault="00A46A24" w:rsidP="00415E28">
      <w:pPr>
        <w:spacing w:after="0" w:line="240" w:lineRule="auto"/>
        <w:rPr>
          <w:rFonts w:ascii="Cambria Math" w:eastAsia="Times New Roman" w:hAnsi="Cambria Math"/>
          <w:sz w:val="14"/>
        </w:rPr>
      </w:pPr>
      <w:r>
        <w:rPr>
          <w:rFonts w:ascii="Cambria Math" w:hAnsi="Cambria Math"/>
          <w:noProof/>
        </w:rPr>
        <w:drawing>
          <wp:inline distT="0" distB="0" distL="0" distR="0" wp14:anchorId="4FA4B023" wp14:editId="7C0610A5">
            <wp:extent cx="2371725" cy="1029858"/>
            <wp:effectExtent l="0" t="0" r="0" b="0"/>
            <wp:docPr id="18" name="Picture 18" descr="18 &#10;19 &#10;20 &#10;18 &#10;17 &#10;19 &#10;20 &#10;Wait-for graph without a cycle &#10;Wait-for graph with a cycle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0" descr="18 &#10;19 &#10;20 &#10;18 &#10;17 &#10;19 &#10;20 &#10;Wait-for graph without a cycle &#10;Wait-for graph with a cycle 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1725" cy="10298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1918DE" w14:textId="77777777"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>Deadlock Recovery</w:t>
      </w:r>
    </w:p>
    <w:p w14:paraId="66DBC5A0" w14:textId="77777777"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ab/>
        <w:t>Total rollback: Abort the transaction and then restart it.</w:t>
      </w:r>
    </w:p>
    <w:p w14:paraId="1839882F" w14:textId="77777777"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</w:p>
    <w:p w14:paraId="722A2C9E" w14:textId="77777777" w:rsidR="00415E28" w:rsidRPr="00F61A76" w:rsidRDefault="00415E28" w:rsidP="00415E28">
      <w:pPr>
        <w:spacing w:after="0" w:line="240" w:lineRule="auto"/>
        <w:rPr>
          <w:rFonts w:ascii="Cambria Math" w:eastAsia="Times New Roman" w:hAnsi="Cambria Math"/>
          <w:b/>
          <w:sz w:val="14"/>
        </w:rPr>
      </w:pPr>
      <w:r w:rsidRPr="00F61A76">
        <w:rPr>
          <w:rFonts w:ascii="Cambria Math" w:eastAsia="Times New Roman" w:hAnsi="Cambria Math"/>
          <w:b/>
          <w:sz w:val="14"/>
        </w:rPr>
        <w:t>Multiple Granularity</w:t>
      </w:r>
    </w:p>
    <w:p w14:paraId="56FE966B" w14:textId="77777777"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ab/>
        <w:t>intention-shared(IS)</w:t>
      </w:r>
    </w:p>
    <w:p w14:paraId="7FDD6BCC" w14:textId="77777777"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ab/>
        <w:t>intention-exclusive(IX)</w:t>
      </w:r>
    </w:p>
    <w:p w14:paraId="6C7D64A5" w14:textId="77777777" w:rsid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ab/>
        <w:t>shared and intention-exclusive(SIX)</w:t>
      </w:r>
    </w:p>
    <w:p w14:paraId="218B11BE" w14:textId="77777777" w:rsidR="002237CC" w:rsidRPr="00415E28" w:rsidRDefault="002237CC" w:rsidP="00415E28">
      <w:pPr>
        <w:spacing w:after="0" w:line="240" w:lineRule="auto"/>
        <w:rPr>
          <w:rFonts w:ascii="Cambria Math" w:eastAsia="Times New Roman" w:hAnsi="Cambria Math"/>
          <w:sz w:val="14"/>
        </w:rPr>
      </w:pPr>
      <w:r>
        <w:rPr>
          <w:rFonts w:ascii="Cambria Math" w:hAnsi="Cambria Math"/>
          <w:noProof/>
        </w:rPr>
        <w:drawing>
          <wp:inline distT="0" distB="0" distL="0" distR="0" wp14:anchorId="0FB9734B" wp14:editId="5888C6B5">
            <wp:extent cx="2371551" cy="1302152"/>
            <wp:effectExtent l="0" t="0" r="0" b="0"/>
            <wp:docPr id="19" name="Picture 19" descr="Mode &#10;NL &#10;IS &#10;IX &#10;SIX &#10;X &#10;NL &#10;Yes &#10;Yes &#10;Yes &#10;Yes &#10;Yes &#10;Yes &#10;IS &#10;Yes &#10;Yes &#10;Yes &#10;Yes &#10;Yes &#10;No &#10;IX &#10;Yes &#10;Yes &#10;Yes &#10;No &#10;No &#10;No &#10;s &#10;Yes &#10;Yes &#10;No &#10;Yes &#10;No &#10;No &#10;SIX &#10;Yes &#10;Yes &#10;No &#10;No &#10;No &#10;No &#10;x &#10;Yes &#10;No &#10;No &#10;No &#10;No &#10;No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2" descr="Mode &#10;NL &#10;IS &#10;IX &#10;SIX &#10;X &#10;NL &#10;Yes &#10;Yes &#10;Yes &#10;Yes &#10;Yes &#10;Yes &#10;IS &#10;Yes &#10;Yes &#10;Yes &#10;Yes &#10;Yes &#10;No &#10;IX &#10;Yes &#10;Yes &#10;Yes &#10;No &#10;No &#10;No &#10;s &#10;Yes &#10;Yes &#10;No &#10;Yes &#10;No &#10;No &#10;SIX &#10;Yes &#10;Yes &#10;No &#10;No &#10;No &#10;No &#10;x &#10;Yes &#10;No &#10;No &#10;No &#10;No &#10;No 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4965" cy="13095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346CFA" w14:textId="77777777"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ab/>
      </w:r>
    </w:p>
    <w:p w14:paraId="4945B38C" w14:textId="77777777"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</w:p>
    <w:p w14:paraId="1205DE19" w14:textId="77777777" w:rsidR="002237CC" w:rsidRPr="002237CC" w:rsidRDefault="002237CC" w:rsidP="002237CC">
      <w:pPr>
        <w:numPr>
          <w:ilvl w:val="0"/>
          <w:numId w:val="3"/>
        </w:numPr>
        <w:spacing w:after="0" w:line="240" w:lineRule="auto"/>
        <w:rPr>
          <w:rFonts w:ascii="Cambria Math" w:eastAsia="Times New Roman" w:hAnsi="Cambria Math"/>
          <w:sz w:val="14"/>
        </w:rPr>
      </w:pPr>
      <w:r w:rsidRPr="002237CC">
        <w:rPr>
          <w:rFonts w:ascii="Cambria Math" w:eastAsia="Times New Roman" w:hAnsi="Cambria Math"/>
          <w:sz w:val="14"/>
        </w:rPr>
        <w:t>The look compatibility matrix must be observed.</w:t>
      </w:r>
    </w:p>
    <w:p w14:paraId="06262F91" w14:textId="77777777" w:rsidR="002237CC" w:rsidRPr="002237CC" w:rsidRDefault="002237CC" w:rsidP="002237CC">
      <w:pPr>
        <w:numPr>
          <w:ilvl w:val="0"/>
          <w:numId w:val="3"/>
        </w:numPr>
        <w:spacing w:after="0" w:line="240" w:lineRule="auto"/>
        <w:rPr>
          <w:rFonts w:ascii="Cambria Math" w:eastAsia="Times New Roman" w:hAnsi="Cambria Math"/>
          <w:sz w:val="14"/>
        </w:rPr>
      </w:pPr>
      <w:r w:rsidRPr="002237CC">
        <w:rPr>
          <w:rFonts w:ascii="Cambria Math" w:eastAsia="Times New Roman" w:hAnsi="Cambria Math"/>
          <w:sz w:val="14"/>
        </w:rPr>
        <w:t>The root of the tree must be locked first, and may be locked in any mode.</w:t>
      </w:r>
    </w:p>
    <w:p w14:paraId="01FB6FEC" w14:textId="77777777" w:rsidR="002237CC" w:rsidRPr="002237CC" w:rsidRDefault="002237CC" w:rsidP="002237CC">
      <w:pPr>
        <w:numPr>
          <w:ilvl w:val="0"/>
          <w:numId w:val="3"/>
        </w:numPr>
        <w:spacing w:after="0" w:line="240" w:lineRule="auto"/>
        <w:rPr>
          <w:rFonts w:ascii="Cambria Math" w:eastAsia="Times New Roman" w:hAnsi="Cambria Math"/>
          <w:sz w:val="14"/>
        </w:rPr>
      </w:pPr>
      <w:r w:rsidRPr="002237CC">
        <w:rPr>
          <w:rFonts w:ascii="Cambria Math" w:eastAsia="Times New Roman" w:hAnsi="Cambria Math"/>
          <w:sz w:val="14"/>
        </w:rPr>
        <w:t xml:space="preserve">A node Q can be locked by </w:t>
      </w:r>
      <m:oMath>
        <m:sSub>
          <m:sSubPr>
            <m:ctrlPr>
              <w:rPr>
                <w:rFonts w:ascii="Cambria Math" w:eastAsia="Times New Roman" w:hAnsi="Cambria Math"/>
                <w:sz w:val="14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" w:hAnsi="Cambria Math"/>
                <w:sz w:val="14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/>
                <w:sz w:val="14"/>
              </w:rPr>
              <m:t>i</m:t>
            </m:r>
          </m:sub>
        </m:sSub>
      </m:oMath>
      <w:r w:rsidRPr="002237CC">
        <w:rPr>
          <w:rFonts w:ascii="Cambria Math" w:eastAsia="Times New Roman" w:hAnsi="Cambria Math"/>
          <w:sz w:val="14"/>
          <w:lang w:val=""/>
        </w:rPr>
        <w:t xml:space="preserve"> in S or IS mode only is the parent of Q is currently locked by </w:t>
      </w:r>
      <m:oMath>
        <m:sSub>
          <m:sSubPr>
            <m:ctrlPr>
              <w:rPr>
                <w:rFonts w:ascii="Cambria Math" w:eastAsia="Times New Roman" w:hAnsi="Cambria Math"/>
                <w:sz w:val="14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" w:hAnsi="Cambria Math"/>
                <w:sz w:val="14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/>
                <w:sz w:val="14"/>
              </w:rPr>
              <m:t>i</m:t>
            </m:r>
          </m:sub>
        </m:sSub>
      </m:oMath>
      <w:r w:rsidRPr="002237CC">
        <w:rPr>
          <w:rFonts w:ascii="Cambria Math" w:eastAsia="Times New Roman" w:hAnsi="Cambria Math"/>
          <w:sz w:val="14"/>
          <w:lang w:val=""/>
        </w:rPr>
        <w:t xml:space="preserve"> in either IX or IS mode.</w:t>
      </w:r>
    </w:p>
    <w:p w14:paraId="26016496" w14:textId="77777777" w:rsidR="002237CC" w:rsidRPr="002237CC" w:rsidRDefault="002237CC" w:rsidP="002237CC">
      <w:pPr>
        <w:numPr>
          <w:ilvl w:val="0"/>
          <w:numId w:val="3"/>
        </w:numPr>
        <w:spacing w:after="0" w:line="240" w:lineRule="auto"/>
        <w:rPr>
          <w:rFonts w:ascii="Cambria Math" w:eastAsia="Times New Roman" w:hAnsi="Cambria Math"/>
          <w:sz w:val="14"/>
          <w:lang w:val=""/>
        </w:rPr>
      </w:pPr>
      <w:r w:rsidRPr="002237CC">
        <w:rPr>
          <w:rFonts w:ascii="Cambria Math" w:eastAsia="Times New Roman" w:hAnsi="Cambria Math"/>
          <w:sz w:val="14"/>
          <w:lang w:val=""/>
        </w:rPr>
        <w:t xml:space="preserve">A node Q can be locked by </w:t>
      </w:r>
      <m:oMath>
        <m:sSub>
          <m:sSubPr>
            <m:ctrlPr>
              <w:rPr>
                <w:rFonts w:ascii="Cambria Math" w:eastAsia="Times New Roman" w:hAnsi="Cambria Math"/>
                <w:sz w:val="14"/>
                <w:lang w:val="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" w:hAnsi="Cambria Math"/>
                <w:sz w:val="14"/>
                <w:lang w:val="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/>
                <w:sz w:val="14"/>
                <w:lang w:val=""/>
              </w:rPr>
              <m:t>i</m:t>
            </m:r>
          </m:sub>
        </m:sSub>
      </m:oMath>
      <w:r w:rsidRPr="002237CC">
        <w:rPr>
          <w:rFonts w:ascii="Cambria Math" w:eastAsia="Times New Roman" w:hAnsi="Cambria Math"/>
          <w:sz w:val="14"/>
          <w:lang w:val=""/>
        </w:rPr>
        <w:t xml:space="preserve"> in X, SIX, or IX mode only if the parent of Q is currently locked by  </w:t>
      </w:r>
      <m:oMath>
        <m:sSub>
          <m:sSubPr>
            <m:ctrlPr>
              <w:rPr>
                <w:rFonts w:ascii="Cambria Math" w:eastAsia="Times New Roman" w:hAnsi="Cambria Math"/>
                <w:sz w:val="14"/>
                <w:lang w:val="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" w:hAnsi="Cambria Math"/>
                <w:sz w:val="14"/>
                <w:lang w:val="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/>
                <w:sz w:val="14"/>
                <w:lang w:val=""/>
              </w:rPr>
              <m:t>i</m:t>
            </m:r>
          </m:sub>
        </m:sSub>
      </m:oMath>
      <w:r w:rsidRPr="002237CC">
        <w:rPr>
          <w:rFonts w:ascii="Cambria Math" w:eastAsia="Times New Roman" w:hAnsi="Cambria Math"/>
          <w:sz w:val="14"/>
          <w:lang w:val=""/>
        </w:rPr>
        <w:t xml:space="preserve"> in either IX or SIX mode.</w:t>
      </w:r>
    </w:p>
    <w:p w14:paraId="1E7C9CA6" w14:textId="77777777" w:rsidR="002237CC" w:rsidRPr="002237CC" w:rsidRDefault="003871AD" w:rsidP="002237CC">
      <w:pPr>
        <w:numPr>
          <w:ilvl w:val="0"/>
          <w:numId w:val="3"/>
        </w:numPr>
        <w:spacing w:after="0" w:line="240" w:lineRule="auto"/>
        <w:rPr>
          <w:rFonts w:ascii="Cambria Math" w:eastAsia="Times New Roman" w:hAnsi="Cambria Math"/>
          <w:sz w:val="14"/>
          <w:lang w:val=""/>
        </w:rPr>
      </w:pPr>
      <m:oMath>
        <m:sSub>
          <m:sSubPr>
            <m:ctrlPr>
              <w:rPr>
                <w:rFonts w:ascii="Cambria Math" w:eastAsia="Times New Roman" w:hAnsi="Cambria Math"/>
                <w:sz w:val="14"/>
                <w:lang w:val="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" w:hAnsi="Cambria Math"/>
                <w:sz w:val="14"/>
                <w:lang w:val="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/>
                <w:sz w:val="14"/>
                <w:lang w:val=""/>
              </w:rPr>
              <m:t>i</m:t>
            </m:r>
          </m:sub>
        </m:sSub>
      </m:oMath>
      <w:r w:rsidR="002237CC" w:rsidRPr="002237CC">
        <w:rPr>
          <w:rFonts w:ascii="Cambria Math" w:eastAsia="Times New Roman" w:hAnsi="Cambria Math"/>
          <w:sz w:val="14"/>
          <w:lang w:val=""/>
        </w:rPr>
        <w:t xml:space="preserve"> can lock a node only if it has not previously unlocked and node(two-phase)</w:t>
      </w:r>
    </w:p>
    <w:p w14:paraId="2D9241BB" w14:textId="77777777" w:rsidR="002237CC" w:rsidRPr="002237CC" w:rsidRDefault="003871AD" w:rsidP="002237CC">
      <w:pPr>
        <w:numPr>
          <w:ilvl w:val="0"/>
          <w:numId w:val="3"/>
        </w:numPr>
        <w:spacing w:after="0" w:line="240" w:lineRule="auto"/>
        <w:rPr>
          <w:rFonts w:ascii="Cambria Math" w:eastAsia="Times New Roman" w:hAnsi="Cambria Math"/>
          <w:sz w:val="14"/>
          <w:lang w:val=""/>
        </w:rPr>
      </w:pPr>
      <m:oMath>
        <m:sSub>
          <m:sSubPr>
            <m:ctrlPr>
              <w:rPr>
                <w:rFonts w:ascii="Cambria Math" w:eastAsia="Times New Roman" w:hAnsi="Cambria Math"/>
                <w:sz w:val="14"/>
                <w:lang w:val="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" w:hAnsi="Cambria Math"/>
                <w:sz w:val="14"/>
                <w:lang w:val="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/>
                <w:sz w:val="14"/>
                <w:lang w:val=""/>
              </w:rPr>
              <m:t>i</m:t>
            </m:r>
          </m:sub>
        </m:sSub>
      </m:oMath>
      <w:r w:rsidR="002237CC" w:rsidRPr="002237CC">
        <w:rPr>
          <w:rFonts w:ascii="Cambria Math" w:eastAsia="Times New Roman" w:hAnsi="Cambria Math"/>
          <w:sz w:val="14"/>
          <w:lang w:val=""/>
        </w:rPr>
        <w:t xml:space="preserve"> can unlock a node Q only if none of the children of Q are currently locked by  </w:t>
      </w:r>
      <m:oMath>
        <m:sSub>
          <m:sSubPr>
            <m:ctrlPr>
              <w:rPr>
                <w:rFonts w:ascii="Cambria Math" w:eastAsia="Times New Roman" w:hAnsi="Cambria Math"/>
                <w:sz w:val="14"/>
                <w:lang w:val="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" w:hAnsi="Cambria Math"/>
                <w:sz w:val="14"/>
                <w:lang w:val="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/>
                <w:sz w:val="14"/>
                <w:lang w:val=""/>
              </w:rPr>
              <m:t>i</m:t>
            </m:r>
          </m:sub>
        </m:sSub>
        <m:r>
          <m:rPr>
            <m:sty m:val="p"/>
          </m:rPr>
          <w:rPr>
            <w:rFonts w:ascii="Cambria Math" w:eastAsia="Times New Roman" w:hAnsi="Cambria Math"/>
            <w:sz w:val="14"/>
            <w:lang w:val=""/>
          </w:rPr>
          <m:t>.</m:t>
        </m:r>
      </m:oMath>
    </w:p>
    <w:p w14:paraId="5EF069F7" w14:textId="77777777" w:rsidR="002237CC" w:rsidRPr="002237CC" w:rsidRDefault="002237CC" w:rsidP="002237CC">
      <w:pPr>
        <w:spacing w:after="0" w:line="240" w:lineRule="auto"/>
        <w:rPr>
          <w:rFonts w:ascii="Cambria Math" w:eastAsia="Times New Roman" w:hAnsi="Cambria Math"/>
          <w:sz w:val="14"/>
        </w:rPr>
      </w:pPr>
      <w:r w:rsidRPr="002237CC">
        <w:rPr>
          <w:rFonts w:ascii="Cambria Math" w:eastAsia="Times New Roman" w:hAnsi="Cambria Math"/>
          <w:sz w:val="14"/>
        </w:rPr>
        <w:t> </w:t>
      </w:r>
    </w:p>
    <w:p w14:paraId="481E0A10" w14:textId="77777777" w:rsidR="002237CC" w:rsidRPr="002237CC" w:rsidRDefault="002237CC" w:rsidP="002237CC">
      <w:pPr>
        <w:spacing w:after="0" w:line="240" w:lineRule="auto"/>
        <w:rPr>
          <w:rFonts w:ascii="Cambria Math" w:eastAsia="Times New Roman" w:hAnsi="Cambria Math"/>
          <w:sz w:val="14"/>
        </w:rPr>
      </w:pPr>
      <w:r w:rsidRPr="002237CC">
        <w:rPr>
          <w:rFonts w:ascii="Cambria Math" w:eastAsia="Times New Roman" w:hAnsi="Cambria Math"/>
          <w:sz w:val="14"/>
        </w:rPr>
        <w:t>Locks are acquired in root-to-leaf order, whereas they are released in leaf-to-root order.</w:t>
      </w:r>
    </w:p>
    <w:p w14:paraId="4374DFC7" w14:textId="77777777"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ab/>
      </w:r>
    </w:p>
    <w:p w14:paraId="75B9B892" w14:textId="77777777" w:rsidR="002237CC" w:rsidRPr="002237CC" w:rsidRDefault="002237CC" w:rsidP="002237CC">
      <w:pPr>
        <w:spacing w:after="0" w:line="240" w:lineRule="auto"/>
        <w:rPr>
          <w:rFonts w:ascii="Cambria Math" w:eastAsia="Times New Roman" w:hAnsi="Cambria Math"/>
          <w:b/>
          <w:sz w:val="14"/>
        </w:rPr>
      </w:pPr>
      <w:r w:rsidRPr="002237CC">
        <w:rPr>
          <w:rFonts w:ascii="Cambria Math" w:eastAsia="Times New Roman" w:hAnsi="Cambria Math"/>
          <w:b/>
          <w:sz w:val="14"/>
        </w:rPr>
        <w:t>Recovery System</w:t>
      </w:r>
    </w:p>
    <w:p w14:paraId="70EAACBA" w14:textId="77777777" w:rsidR="002237CC" w:rsidRPr="002237CC" w:rsidRDefault="002237CC" w:rsidP="002237CC">
      <w:pPr>
        <w:spacing w:after="0" w:line="240" w:lineRule="auto"/>
        <w:rPr>
          <w:rFonts w:ascii="Cambria Math" w:eastAsia="Times New Roman" w:hAnsi="Cambria Math"/>
          <w:sz w:val="14"/>
        </w:rPr>
      </w:pPr>
      <w:r w:rsidRPr="002237CC">
        <w:rPr>
          <w:rFonts w:ascii="Cambria Math" w:eastAsia="Times New Roman" w:hAnsi="Cambria Math"/>
          <w:sz w:val="14"/>
        </w:rPr>
        <w:t> </w:t>
      </w:r>
    </w:p>
    <w:p w14:paraId="75F146CA" w14:textId="77777777" w:rsidR="002237CC" w:rsidRPr="002237CC" w:rsidRDefault="002237CC" w:rsidP="002237CC">
      <w:pPr>
        <w:spacing w:after="0" w:line="240" w:lineRule="auto"/>
        <w:rPr>
          <w:rFonts w:ascii="Cambria Math" w:eastAsia="Times New Roman" w:hAnsi="Cambria Math"/>
          <w:sz w:val="14"/>
        </w:rPr>
      </w:pPr>
      <w:r w:rsidRPr="002237CC">
        <w:rPr>
          <w:rFonts w:ascii="Cambria Math" w:eastAsia="Times New Roman" w:hAnsi="Cambria Math"/>
          <w:sz w:val="14"/>
        </w:rPr>
        <w:t>Failure Classification</w:t>
      </w:r>
    </w:p>
    <w:p w14:paraId="4435B0E3" w14:textId="77777777" w:rsidR="002237CC" w:rsidRPr="002237CC" w:rsidRDefault="002237CC" w:rsidP="002237CC">
      <w:pPr>
        <w:spacing w:after="0" w:line="240" w:lineRule="auto"/>
        <w:rPr>
          <w:rFonts w:ascii="Cambria Math" w:eastAsia="Times New Roman" w:hAnsi="Cambria Math"/>
          <w:sz w:val="14"/>
        </w:rPr>
      </w:pPr>
      <w:r w:rsidRPr="002237CC">
        <w:rPr>
          <w:rFonts w:ascii="Cambria Math" w:eastAsia="Times New Roman" w:hAnsi="Cambria Math"/>
          <w:sz w:val="14"/>
        </w:rPr>
        <w:t>Transaction failure:</w:t>
      </w:r>
    </w:p>
    <w:p w14:paraId="5ACFD7E5" w14:textId="77777777" w:rsidR="002237CC" w:rsidRPr="002237CC" w:rsidRDefault="002237CC" w:rsidP="002237CC">
      <w:pPr>
        <w:spacing w:after="0" w:line="240" w:lineRule="auto"/>
        <w:rPr>
          <w:rFonts w:ascii="Cambria Math" w:eastAsia="Times New Roman" w:hAnsi="Cambria Math"/>
          <w:sz w:val="14"/>
        </w:rPr>
      </w:pPr>
      <w:r w:rsidRPr="002237CC">
        <w:rPr>
          <w:rFonts w:ascii="Cambria Math" w:eastAsia="Times New Roman" w:hAnsi="Cambria Math"/>
          <w:sz w:val="14"/>
        </w:rPr>
        <w:t>Logical errors: internal error</w:t>
      </w:r>
    </w:p>
    <w:p w14:paraId="729A4774" w14:textId="77777777" w:rsidR="002237CC" w:rsidRPr="002237CC" w:rsidRDefault="002237CC" w:rsidP="002237CC">
      <w:pPr>
        <w:spacing w:after="0" w:line="240" w:lineRule="auto"/>
        <w:rPr>
          <w:rFonts w:ascii="Cambria Math" w:eastAsia="Times New Roman" w:hAnsi="Cambria Math"/>
          <w:sz w:val="14"/>
        </w:rPr>
      </w:pPr>
      <w:r w:rsidRPr="002237CC">
        <w:rPr>
          <w:rFonts w:ascii="Cambria Math" w:eastAsia="Times New Roman" w:hAnsi="Cambria Math"/>
          <w:sz w:val="14"/>
        </w:rPr>
        <w:t>System errors: killed by system due to deadlock, for example</w:t>
      </w:r>
    </w:p>
    <w:p w14:paraId="23B4101F" w14:textId="77777777" w:rsidR="002237CC" w:rsidRPr="002237CC" w:rsidRDefault="002237CC" w:rsidP="002237CC">
      <w:pPr>
        <w:spacing w:after="0" w:line="240" w:lineRule="auto"/>
        <w:rPr>
          <w:rFonts w:ascii="Cambria Math" w:eastAsia="Times New Roman" w:hAnsi="Cambria Math"/>
          <w:sz w:val="14"/>
        </w:rPr>
      </w:pPr>
      <w:r w:rsidRPr="002237CC">
        <w:rPr>
          <w:rFonts w:ascii="Cambria Math" w:eastAsia="Times New Roman" w:hAnsi="Cambria Math"/>
          <w:sz w:val="14"/>
        </w:rPr>
        <w:t>System crash</w:t>
      </w:r>
    </w:p>
    <w:p w14:paraId="4DDB4D27" w14:textId="77777777" w:rsidR="002237CC" w:rsidRPr="002237CC" w:rsidRDefault="002237CC" w:rsidP="002237CC">
      <w:pPr>
        <w:spacing w:after="0" w:line="240" w:lineRule="auto"/>
        <w:rPr>
          <w:rFonts w:ascii="Cambria Math" w:eastAsia="Times New Roman" w:hAnsi="Cambria Math"/>
          <w:sz w:val="14"/>
        </w:rPr>
      </w:pPr>
      <w:r w:rsidRPr="002237CC">
        <w:rPr>
          <w:rFonts w:ascii="Cambria Math" w:eastAsia="Times New Roman" w:hAnsi="Cambria Math"/>
          <w:sz w:val="14"/>
        </w:rPr>
        <w:t>Disk failure</w:t>
      </w:r>
    </w:p>
    <w:p w14:paraId="712BAD7A" w14:textId="77777777" w:rsidR="002237CC" w:rsidRPr="002237CC" w:rsidRDefault="002237CC" w:rsidP="002237CC">
      <w:pPr>
        <w:spacing w:after="0" w:line="240" w:lineRule="auto"/>
        <w:rPr>
          <w:rFonts w:ascii="Cambria Math" w:eastAsia="Times New Roman" w:hAnsi="Cambria Math"/>
          <w:sz w:val="14"/>
        </w:rPr>
      </w:pPr>
      <w:r w:rsidRPr="002237CC">
        <w:rPr>
          <w:rFonts w:ascii="Cambria Math" w:eastAsia="Times New Roman" w:hAnsi="Cambria Math"/>
          <w:sz w:val="14"/>
        </w:rPr>
        <w:t> </w:t>
      </w:r>
    </w:p>
    <w:p w14:paraId="33AB1922" w14:textId="77777777" w:rsidR="002237CC" w:rsidRPr="002237CC" w:rsidRDefault="002237CC" w:rsidP="002237CC">
      <w:pPr>
        <w:spacing w:after="0" w:line="240" w:lineRule="auto"/>
        <w:rPr>
          <w:rFonts w:ascii="Cambria Math" w:eastAsia="Times New Roman" w:hAnsi="Cambria Math"/>
          <w:b/>
          <w:sz w:val="14"/>
        </w:rPr>
      </w:pPr>
      <w:r w:rsidRPr="002237CC">
        <w:rPr>
          <w:rFonts w:ascii="Cambria Math" w:eastAsia="Times New Roman" w:hAnsi="Cambria Math"/>
          <w:b/>
          <w:sz w:val="14"/>
        </w:rPr>
        <w:t>Log-Based Recovery</w:t>
      </w:r>
    </w:p>
    <w:p w14:paraId="45EFF1E9" w14:textId="77777777" w:rsidR="002237CC" w:rsidRPr="002237CC" w:rsidRDefault="002237CC" w:rsidP="002237CC">
      <w:pPr>
        <w:spacing w:after="0" w:line="240" w:lineRule="auto"/>
        <w:rPr>
          <w:rFonts w:ascii="Cambria Math" w:eastAsia="Times New Roman" w:hAnsi="Cambria Math"/>
          <w:sz w:val="14"/>
        </w:rPr>
      </w:pPr>
      <w:r w:rsidRPr="002237CC">
        <w:rPr>
          <w:rFonts w:ascii="Cambria Math" w:eastAsia="Times New Roman" w:hAnsi="Cambria Math"/>
          <w:sz w:val="14"/>
        </w:rPr>
        <w:t>Log is kept on stable storage, a sequence of log records</w:t>
      </w:r>
    </w:p>
    <w:p w14:paraId="21205934" w14:textId="77777777" w:rsidR="002237CC" w:rsidRPr="002237CC" w:rsidRDefault="002237CC" w:rsidP="002237CC">
      <w:pPr>
        <w:numPr>
          <w:ilvl w:val="0"/>
          <w:numId w:val="4"/>
        </w:numPr>
        <w:spacing w:after="0" w:line="240" w:lineRule="auto"/>
        <w:rPr>
          <w:rFonts w:ascii="Cambria Math" w:eastAsia="Times New Roman" w:hAnsi="Cambria Math"/>
          <w:sz w:val="14"/>
        </w:rPr>
      </w:pPr>
      <w:r w:rsidRPr="002237CC">
        <w:rPr>
          <w:rFonts w:ascii="Cambria Math" w:eastAsia="Times New Roman" w:hAnsi="Cambria Math"/>
          <w:sz w:val="14"/>
        </w:rPr>
        <w:t xml:space="preserve">Register itself by writing a </w:t>
      </w:r>
      <m:oMath>
        <m:r>
          <m:rPr>
            <m:sty m:val="p"/>
          </m:rPr>
          <w:rPr>
            <w:rFonts w:ascii="Cambria Math" w:eastAsia="Times New Roman" w:hAnsi="Cambria Math"/>
            <w:sz w:val="14"/>
          </w:rPr>
          <m:t>&lt;</m:t>
        </m:r>
        <m:sSub>
          <m:sSubPr>
            <m:ctrlPr>
              <w:rPr>
                <w:rFonts w:ascii="Cambria Math" w:eastAsia="Times New Roman" w:hAnsi="Cambria Math"/>
                <w:sz w:val="14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" w:hAnsi="Cambria Math"/>
                <w:sz w:val="14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/>
                <w:sz w:val="14"/>
              </w:rPr>
              <m:t>i</m:t>
            </m:r>
          </m:sub>
        </m:sSub>
        <m:r>
          <m:rPr>
            <m:sty m:val="p"/>
          </m:rPr>
          <w:rPr>
            <w:rFonts w:ascii="Cambria Math" w:eastAsia="Times New Roman" w:hAnsi="Cambria Math"/>
            <w:sz w:val="14"/>
          </w:rPr>
          <m:t> start&gt;</m:t>
        </m:r>
      </m:oMath>
      <w:r w:rsidRPr="002237CC">
        <w:rPr>
          <w:rFonts w:ascii="Cambria Math" w:eastAsia="Times New Roman" w:hAnsi="Cambria Math"/>
          <w:sz w:val="14"/>
          <w:lang w:val=""/>
        </w:rPr>
        <w:t xml:space="preserve"> log record</w:t>
      </w:r>
    </w:p>
    <w:p w14:paraId="710AE665" w14:textId="77777777" w:rsidR="002237CC" w:rsidRPr="002237CC" w:rsidRDefault="002237CC" w:rsidP="002237CC">
      <w:pPr>
        <w:numPr>
          <w:ilvl w:val="0"/>
          <w:numId w:val="4"/>
        </w:numPr>
        <w:spacing w:after="0" w:line="240" w:lineRule="auto"/>
        <w:rPr>
          <w:rFonts w:ascii="Cambria Math" w:eastAsia="Times New Roman" w:hAnsi="Cambria Math"/>
          <w:sz w:val="14"/>
          <w:lang w:val=""/>
        </w:rPr>
      </w:pPr>
      <w:r w:rsidRPr="002237CC">
        <w:rPr>
          <w:rFonts w:ascii="Cambria Math" w:eastAsia="Times New Roman" w:hAnsi="Cambria Math"/>
          <w:sz w:val="14"/>
          <w:lang w:val=""/>
        </w:rPr>
        <w:t xml:space="preserve">Before executes write(X), a log record </w:t>
      </w:r>
      <m:oMath>
        <m:r>
          <m:rPr>
            <m:sty m:val="p"/>
          </m:rPr>
          <w:rPr>
            <w:rFonts w:ascii="Cambria Math" w:eastAsia="Times New Roman" w:hAnsi="Cambria Math"/>
            <w:sz w:val="14"/>
            <w:lang w:val=""/>
          </w:rPr>
          <m:t>&lt;</m:t>
        </m:r>
        <m:sSub>
          <m:sSubPr>
            <m:ctrlPr>
              <w:rPr>
                <w:rFonts w:ascii="Cambria Math" w:eastAsia="Times New Roman" w:hAnsi="Cambria Math"/>
                <w:sz w:val="14"/>
                <w:lang w:val="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" w:hAnsi="Cambria Math"/>
                <w:sz w:val="14"/>
                <w:lang w:val="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/>
                <w:sz w:val="14"/>
                <w:lang w:val=""/>
              </w:rPr>
              <m:t>i</m:t>
            </m:r>
          </m:sub>
        </m:sSub>
        <m:r>
          <m:rPr>
            <m:sty m:val="p"/>
          </m:rPr>
          <w:rPr>
            <w:rFonts w:ascii="Cambria Math" w:eastAsia="Times New Roman" w:hAnsi="Cambria Math"/>
            <w:sz w:val="14"/>
            <w:lang w:val=""/>
          </w:rPr>
          <m:t>, X, </m:t>
        </m:r>
        <m:sSub>
          <m:sSubPr>
            <m:ctrlPr>
              <w:rPr>
                <w:rFonts w:ascii="Cambria Math" w:eastAsia="Times New Roman" w:hAnsi="Cambria Math"/>
                <w:sz w:val="14"/>
                <w:lang w:val="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" w:hAnsi="Cambria Math"/>
                <w:sz w:val="14"/>
                <w:lang w:val=""/>
              </w:rPr>
              <m:t>V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/>
                <w:sz w:val="14"/>
                <w:lang w:val=""/>
              </w:rPr>
              <m:t>1</m:t>
            </m:r>
          </m:sub>
        </m:sSub>
        <m:r>
          <m:rPr>
            <m:sty m:val="p"/>
          </m:rPr>
          <w:rPr>
            <w:rFonts w:ascii="Cambria Math" w:eastAsia="Times New Roman" w:hAnsi="Cambria Math"/>
            <w:sz w:val="14"/>
            <w:lang w:val=""/>
          </w:rPr>
          <m:t>, </m:t>
        </m:r>
        <m:sSub>
          <m:sSubPr>
            <m:ctrlPr>
              <w:rPr>
                <w:rFonts w:ascii="Cambria Math" w:eastAsia="Times New Roman" w:hAnsi="Cambria Math"/>
                <w:sz w:val="14"/>
                <w:lang w:val="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" w:hAnsi="Cambria Math"/>
                <w:sz w:val="14"/>
                <w:lang w:val=""/>
              </w:rPr>
              <m:t>V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/>
                <w:sz w:val="14"/>
                <w:lang w:val=""/>
              </w:rPr>
              <m:t>2</m:t>
            </m:r>
          </m:sub>
        </m:sSub>
        <m:r>
          <m:rPr>
            <m:sty m:val="p"/>
          </m:rPr>
          <w:rPr>
            <w:rFonts w:ascii="Cambria Math" w:eastAsia="Times New Roman" w:hAnsi="Cambria Math"/>
            <w:sz w:val="14"/>
            <w:lang w:val=""/>
          </w:rPr>
          <m:t>&gt;</m:t>
        </m:r>
      </m:oMath>
      <w:r w:rsidRPr="002237CC">
        <w:rPr>
          <w:rFonts w:ascii="Cambria Math" w:eastAsia="Times New Roman" w:hAnsi="Cambria Math"/>
          <w:sz w:val="14"/>
          <w:lang w:val=""/>
        </w:rPr>
        <w:t xml:space="preserve"> is written, where </w:t>
      </w:r>
      <m:oMath>
        <m:sSub>
          <m:sSubPr>
            <m:ctrlPr>
              <w:rPr>
                <w:rFonts w:ascii="Cambria Math" w:eastAsia="Times New Roman" w:hAnsi="Cambria Math"/>
                <w:sz w:val="14"/>
                <w:lang w:val="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" w:hAnsi="Cambria Math"/>
                <w:sz w:val="14"/>
                <w:lang w:val=""/>
              </w:rPr>
              <m:t>V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/>
                <w:sz w:val="14"/>
                <w:lang w:val=""/>
              </w:rPr>
              <m:t>1</m:t>
            </m:r>
          </m:sub>
        </m:sSub>
      </m:oMath>
      <w:r w:rsidRPr="002237CC">
        <w:rPr>
          <w:rFonts w:ascii="Cambria Math" w:eastAsia="Times New Roman" w:hAnsi="Cambria Math"/>
          <w:sz w:val="14"/>
          <w:lang w:val=""/>
        </w:rPr>
        <w:t xml:space="preserve"> is the value of X before the write, and </w:t>
      </w:r>
      <m:oMath>
        <m:sSub>
          <m:sSubPr>
            <m:ctrlPr>
              <w:rPr>
                <w:rFonts w:ascii="Cambria Math" w:eastAsia="Times New Roman" w:hAnsi="Cambria Math"/>
                <w:sz w:val="14"/>
                <w:lang w:val="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" w:hAnsi="Cambria Math"/>
                <w:sz w:val="14"/>
                <w:lang w:val=""/>
              </w:rPr>
              <m:t>V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/>
                <w:sz w:val="14"/>
                <w:lang w:val=""/>
              </w:rPr>
              <m:t>2</m:t>
            </m:r>
          </m:sub>
        </m:sSub>
      </m:oMath>
      <w:r w:rsidRPr="002237CC">
        <w:rPr>
          <w:rFonts w:ascii="Cambria Math" w:eastAsia="Times New Roman" w:hAnsi="Cambria Math"/>
          <w:sz w:val="14"/>
          <w:lang w:val=""/>
        </w:rPr>
        <w:t xml:space="preserve"> is the value to be written to X.</w:t>
      </w:r>
    </w:p>
    <w:p w14:paraId="4A35ADF9" w14:textId="77777777" w:rsidR="002237CC" w:rsidRPr="002237CC" w:rsidRDefault="002237CC" w:rsidP="002237CC">
      <w:pPr>
        <w:numPr>
          <w:ilvl w:val="0"/>
          <w:numId w:val="4"/>
        </w:numPr>
        <w:spacing w:after="0" w:line="240" w:lineRule="auto"/>
        <w:rPr>
          <w:rFonts w:ascii="Cambria Math" w:eastAsia="Times New Roman" w:hAnsi="Cambria Math"/>
          <w:sz w:val="14"/>
          <w:lang w:val=""/>
        </w:rPr>
      </w:pPr>
      <w:r w:rsidRPr="002237CC">
        <w:rPr>
          <w:rFonts w:ascii="Cambria Math" w:eastAsia="Times New Roman" w:hAnsi="Cambria Math"/>
          <w:sz w:val="14"/>
          <w:lang w:val=""/>
        </w:rPr>
        <w:t xml:space="preserve">When </w:t>
      </w:r>
      <m:oMath>
        <m:sSub>
          <m:sSubPr>
            <m:ctrlPr>
              <w:rPr>
                <w:rFonts w:ascii="Cambria Math" w:eastAsia="Times New Roman" w:hAnsi="Cambria Math"/>
                <w:sz w:val="14"/>
                <w:lang w:val="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" w:hAnsi="Cambria Math"/>
                <w:sz w:val="14"/>
                <w:lang w:val="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/>
                <w:sz w:val="14"/>
                <w:lang w:val=""/>
              </w:rPr>
              <m:t>i</m:t>
            </m:r>
          </m:sub>
        </m:sSub>
      </m:oMath>
      <w:r w:rsidRPr="002237CC">
        <w:rPr>
          <w:rFonts w:ascii="Cambria Math" w:eastAsia="Times New Roman" w:hAnsi="Cambria Math"/>
          <w:sz w:val="14"/>
          <w:lang w:val=""/>
        </w:rPr>
        <w:t xml:space="preserve"> finishes it last statement, the log record </w:t>
      </w:r>
      <m:oMath>
        <m:r>
          <m:rPr>
            <m:sty m:val="p"/>
          </m:rPr>
          <w:rPr>
            <w:rFonts w:ascii="Cambria Math" w:eastAsia="Times New Roman" w:hAnsi="Cambria Math"/>
            <w:sz w:val="14"/>
            <w:lang w:val=""/>
          </w:rPr>
          <m:t>&lt;</m:t>
        </m:r>
        <m:sSub>
          <m:sSubPr>
            <m:ctrlPr>
              <w:rPr>
                <w:rFonts w:ascii="Cambria Math" w:eastAsia="Times New Roman" w:hAnsi="Cambria Math"/>
                <w:sz w:val="14"/>
                <w:lang w:val="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" w:hAnsi="Cambria Math"/>
                <w:sz w:val="14"/>
                <w:lang w:val="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/>
                <w:sz w:val="14"/>
                <w:lang w:val=""/>
              </w:rPr>
              <m:t>i</m:t>
            </m:r>
          </m:sub>
        </m:sSub>
        <m:r>
          <m:rPr>
            <m:sty m:val="p"/>
          </m:rPr>
          <w:rPr>
            <w:rFonts w:ascii="Cambria Math" w:eastAsia="Times New Roman" w:hAnsi="Cambria Math"/>
            <w:sz w:val="14"/>
            <w:lang w:val=""/>
          </w:rPr>
          <m:t> commit&gt;</m:t>
        </m:r>
      </m:oMath>
      <w:r w:rsidRPr="002237CC">
        <w:rPr>
          <w:rFonts w:ascii="Cambria Math" w:eastAsia="Times New Roman" w:hAnsi="Cambria Math"/>
          <w:sz w:val="14"/>
          <w:lang w:val=""/>
        </w:rPr>
        <w:t xml:space="preserve"> is written.</w:t>
      </w:r>
    </w:p>
    <w:p w14:paraId="085FF7E9" w14:textId="77777777" w:rsidR="002237CC" w:rsidRPr="002237CC" w:rsidRDefault="002237CC" w:rsidP="002237CC">
      <w:pPr>
        <w:spacing w:after="0" w:line="240" w:lineRule="auto"/>
        <w:rPr>
          <w:rFonts w:ascii="Cambria Math" w:eastAsia="Times New Roman" w:hAnsi="Cambria Math"/>
          <w:sz w:val="14"/>
          <w:lang w:val=""/>
        </w:rPr>
      </w:pPr>
      <w:r w:rsidRPr="002237CC">
        <w:rPr>
          <w:rFonts w:ascii="Cambria Math" w:eastAsia="Times New Roman" w:hAnsi="Cambria Math"/>
          <w:sz w:val="14"/>
          <w:lang w:val=""/>
        </w:rPr>
        <w:t> </w:t>
      </w:r>
    </w:p>
    <w:p w14:paraId="64B65FF0" w14:textId="77777777" w:rsidR="002237CC" w:rsidRPr="002237CC" w:rsidRDefault="002237CC" w:rsidP="002237CC">
      <w:pPr>
        <w:spacing w:after="0" w:line="240" w:lineRule="auto"/>
        <w:rPr>
          <w:rFonts w:ascii="Cambria Math" w:eastAsia="Times New Roman" w:hAnsi="Cambria Math"/>
          <w:sz w:val="14"/>
          <w:lang w:val=""/>
        </w:rPr>
      </w:pPr>
      <w:r w:rsidRPr="002237CC">
        <w:rPr>
          <w:rFonts w:ascii="Cambria Math" w:eastAsia="Times New Roman" w:hAnsi="Cambria Math"/>
          <w:sz w:val="14"/>
          <w:lang w:val=""/>
        </w:rPr>
        <w:t>Deferred database modification</w:t>
      </w:r>
    </w:p>
    <w:p w14:paraId="438B602A" w14:textId="77777777" w:rsidR="002237CC" w:rsidRPr="002237CC" w:rsidRDefault="002237CC" w:rsidP="002237CC">
      <w:pPr>
        <w:spacing w:after="0" w:line="240" w:lineRule="auto"/>
        <w:rPr>
          <w:rFonts w:ascii="Cambria Math" w:eastAsia="Times New Roman" w:hAnsi="Cambria Math"/>
          <w:sz w:val="14"/>
          <w:lang w:val=""/>
        </w:rPr>
      </w:pPr>
      <w:r w:rsidRPr="002237CC">
        <w:rPr>
          <w:rFonts w:ascii="Cambria Math" w:eastAsia="Times New Roman" w:hAnsi="Cambria Math"/>
          <w:sz w:val="14"/>
          <w:lang w:val=""/>
        </w:rPr>
        <w:t>records all modification to the log, but defers all the writes to after partial commit</w:t>
      </w:r>
    </w:p>
    <w:p w14:paraId="54F50D43" w14:textId="77777777" w:rsidR="002237CC" w:rsidRPr="002237CC" w:rsidRDefault="002237CC" w:rsidP="002237CC">
      <w:pPr>
        <w:spacing w:after="0" w:line="240" w:lineRule="auto"/>
        <w:rPr>
          <w:rFonts w:ascii="Cambria Math" w:eastAsia="Times New Roman" w:hAnsi="Cambria Math"/>
          <w:sz w:val="14"/>
          <w:lang w:val=""/>
        </w:rPr>
      </w:pPr>
      <w:r w:rsidRPr="002237CC">
        <w:rPr>
          <w:rFonts w:ascii="Cambria Math" w:eastAsia="Times New Roman" w:hAnsi="Cambria Math"/>
          <w:sz w:val="14"/>
          <w:lang w:val=""/>
        </w:rPr>
        <w:t xml:space="preserve"> A write(X) operation do not need to log old value</w:t>
      </w:r>
    </w:p>
    <w:p w14:paraId="580AB3A8" w14:textId="77777777" w:rsidR="002237CC" w:rsidRPr="002237CC" w:rsidRDefault="002237CC" w:rsidP="002237CC">
      <w:pPr>
        <w:spacing w:after="0" w:line="240" w:lineRule="auto"/>
        <w:rPr>
          <w:rFonts w:ascii="Cambria Math" w:eastAsia="Times New Roman" w:hAnsi="Cambria Math"/>
          <w:sz w:val="14"/>
          <w:lang w:val=""/>
        </w:rPr>
      </w:pPr>
      <w:r w:rsidRPr="002237CC">
        <w:rPr>
          <w:rFonts w:ascii="Cambria Math" w:eastAsia="Times New Roman" w:hAnsi="Cambria Math"/>
          <w:sz w:val="14"/>
          <w:lang w:val=""/>
        </w:rPr>
        <w:t> </w:t>
      </w:r>
    </w:p>
    <w:p w14:paraId="2D9B1896" w14:textId="77777777" w:rsidR="002237CC" w:rsidRPr="002237CC" w:rsidRDefault="002237CC" w:rsidP="002237CC">
      <w:pPr>
        <w:spacing w:after="0" w:line="240" w:lineRule="auto"/>
        <w:rPr>
          <w:rFonts w:ascii="Cambria Math" w:eastAsia="Times New Roman" w:hAnsi="Cambria Math"/>
          <w:sz w:val="14"/>
          <w:lang w:val=""/>
        </w:rPr>
      </w:pPr>
      <w:r w:rsidRPr="002237CC">
        <w:rPr>
          <w:rFonts w:ascii="Cambria Math" w:eastAsia="Times New Roman" w:hAnsi="Cambria Math"/>
          <w:sz w:val="14"/>
          <w:lang w:val=""/>
        </w:rPr>
        <w:t>Immediate Database Modification</w:t>
      </w:r>
    </w:p>
    <w:p w14:paraId="320B0331" w14:textId="77777777" w:rsidR="002237CC" w:rsidRPr="002237CC" w:rsidRDefault="002237CC" w:rsidP="002237CC">
      <w:pPr>
        <w:spacing w:after="0" w:line="240" w:lineRule="auto"/>
        <w:rPr>
          <w:rFonts w:ascii="Cambria Math" w:eastAsia="Times New Roman" w:hAnsi="Cambria Math"/>
          <w:sz w:val="14"/>
          <w:lang w:val=""/>
        </w:rPr>
      </w:pPr>
      <w:r w:rsidRPr="002237CC">
        <w:rPr>
          <w:rFonts w:ascii="Cambria Math" w:eastAsia="Times New Roman" w:hAnsi="Cambria Math"/>
          <w:sz w:val="14"/>
          <w:lang w:val=""/>
        </w:rPr>
        <w:t> </w:t>
      </w:r>
    </w:p>
    <w:p w14:paraId="6B863A53" w14:textId="77777777" w:rsidR="002237CC" w:rsidRPr="00F61A76" w:rsidRDefault="002237CC" w:rsidP="002237CC">
      <w:pPr>
        <w:spacing w:after="0" w:line="240" w:lineRule="auto"/>
        <w:rPr>
          <w:rFonts w:ascii="Cambria Math" w:eastAsia="Times New Roman" w:hAnsi="Cambria Math"/>
          <w:b/>
          <w:sz w:val="14"/>
          <w:lang w:val=""/>
        </w:rPr>
      </w:pPr>
      <w:r w:rsidRPr="00F61A76">
        <w:rPr>
          <w:rFonts w:ascii="Cambria Math" w:eastAsia="Times New Roman" w:hAnsi="Cambria Math"/>
          <w:b/>
          <w:sz w:val="14"/>
          <w:lang w:val=""/>
        </w:rPr>
        <w:t>Undo and Redo of Transactions</w:t>
      </w:r>
    </w:p>
    <w:p w14:paraId="177885F4" w14:textId="77777777" w:rsidR="002237CC" w:rsidRPr="002237CC" w:rsidRDefault="002237CC" w:rsidP="002237CC">
      <w:pPr>
        <w:spacing w:after="0" w:line="240" w:lineRule="auto"/>
        <w:rPr>
          <w:rFonts w:ascii="Cambria Math" w:eastAsia="Times New Roman" w:hAnsi="Cambria Math"/>
          <w:sz w:val="14"/>
          <w:lang w:val=""/>
        </w:rPr>
      </w:pPr>
      <w:r w:rsidRPr="002237CC">
        <w:rPr>
          <w:rFonts w:ascii="Cambria Math" w:eastAsia="Times New Roman" w:hAnsi="Cambria Math"/>
          <w:sz w:val="14"/>
          <w:lang w:val=""/>
        </w:rPr>
        <w:t xml:space="preserve">Undo restores the value of all data items updated by </w:t>
      </w:r>
      <m:oMath>
        <m:sSub>
          <m:sSubPr>
            <m:ctrlPr>
              <w:rPr>
                <w:rFonts w:ascii="Cambria Math" w:eastAsia="Times New Roman" w:hAnsi="Cambria Math"/>
                <w:sz w:val="14"/>
                <w:lang w:val="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" w:hAnsi="Cambria Math"/>
                <w:sz w:val="14"/>
                <w:lang w:val="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/>
                <w:sz w:val="14"/>
                <w:lang w:val=""/>
              </w:rPr>
              <m:t>i</m:t>
            </m:r>
          </m:sub>
        </m:sSub>
      </m:oMath>
      <w:r w:rsidRPr="002237CC">
        <w:rPr>
          <w:rFonts w:ascii="Cambria Math" w:eastAsia="Times New Roman" w:hAnsi="Cambria Math"/>
          <w:sz w:val="14"/>
          <w:lang w:val=""/>
        </w:rPr>
        <w:t xml:space="preserve"> to their old values, going backwards from the last log record for </w:t>
      </w:r>
      <m:oMath>
        <m:sSub>
          <m:sSubPr>
            <m:ctrlPr>
              <w:rPr>
                <w:rFonts w:ascii="Cambria Math" w:eastAsia="Times New Roman" w:hAnsi="Cambria Math"/>
                <w:sz w:val="14"/>
                <w:lang w:val="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" w:hAnsi="Cambria Math"/>
                <w:sz w:val="14"/>
                <w:lang w:val="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/>
                <w:sz w:val="14"/>
                <w:lang w:val=""/>
              </w:rPr>
              <m:t>i</m:t>
            </m:r>
          </m:sub>
        </m:sSub>
      </m:oMath>
    </w:p>
    <w:p w14:paraId="05B7A89A" w14:textId="77777777" w:rsidR="002237CC" w:rsidRPr="002237CC" w:rsidRDefault="002237CC" w:rsidP="002237CC">
      <w:pPr>
        <w:spacing w:after="0" w:line="240" w:lineRule="auto"/>
        <w:rPr>
          <w:rFonts w:ascii="Cambria Math" w:eastAsia="Times New Roman" w:hAnsi="Cambria Math"/>
          <w:sz w:val="14"/>
        </w:rPr>
      </w:pPr>
      <w:r w:rsidRPr="002237CC">
        <w:rPr>
          <w:rFonts w:ascii="Cambria Math" w:eastAsia="Times New Roman" w:hAnsi="Cambria Math"/>
          <w:sz w:val="14"/>
        </w:rPr>
        <w:t xml:space="preserve">Redo set the value of all data items updated by </w:t>
      </w:r>
      <m:oMath>
        <m:sSub>
          <m:sSubPr>
            <m:ctrlPr>
              <w:rPr>
                <w:rFonts w:ascii="Cambria Math" w:eastAsia="Times New Roman" w:hAnsi="Cambria Math"/>
                <w:sz w:val="14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" w:hAnsi="Cambria Math"/>
                <w:sz w:val="14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/>
                <w:sz w:val="14"/>
              </w:rPr>
              <m:t>i</m:t>
            </m:r>
          </m:sub>
        </m:sSub>
      </m:oMath>
      <w:r w:rsidRPr="002237CC">
        <w:rPr>
          <w:rFonts w:ascii="Cambria Math" w:eastAsia="Times New Roman" w:hAnsi="Cambria Math"/>
          <w:sz w:val="14"/>
          <w:lang w:val=""/>
        </w:rPr>
        <w:t xml:space="preserve"> to the new values, going forward from the first log record for </w:t>
      </w:r>
      <m:oMath>
        <m:sSub>
          <m:sSubPr>
            <m:ctrlPr>
              <w:rPr>
                <w:rFonts w:ascii="Cambria Math" w:eastAsia="Times New Roman" w:hAnsi="Cambria Math"/>
                <w:sz w:val="14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" w:hAnsi="Cambria Math"/>
                <w:sz w:val="14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/>
                <w:sz w:val="14"/>
              </w:rPr>
              <m:t>i</m:t>
            </m:r>
          </m:sub>
        </m:sSub>
      </m:oMath>
    </w:p>
    <w:p w14:paraId="71CBCFF1" w14:textId="77777777" w:rsidR="002237CC" w:rsidRPr="002237CC" w:rsidRDefault="002237CC" w:rsidP="002237CC">
      <w:pPr>
        <w:spacing w:after="0" w:line="240" w:lineRule="auto"/>
        <w:rPr>
          <w:rFonts w:ascii="Cambria Math" w:eastAsia="Times New Roman" w:hAnsi="Cambria Math"/>
          <w:sz w:val="14"/>
        </w:rPr>
      </w:pPr>
      <w:r w:rsidRPr="002237CC">
        <w:rPr>
          <w:rFonts w:ascii="Cambria Math" w:eastAsia="Times New Roman" w:hAnsi="Cambria Math"/>
          <w:sz w:val="14"/>
        </w:rPr>
        <w:t> </w:t>
      </w:r>
    </w:p>
    <w:p w14:paraId="32F55301" w14:textId="77777777" w:rsidR="002237CC" w:rsidRPr="002237CC" w:rsidRDefault="002237CC" w:rsidP="002237CC">
      <w:pPr>
        <w:spacing w:after="0" w:line="240" w:lineRule="auto"/>
        <w:rPr>
          <w:rFonts w:ascii="Cambria Math" w:eastAsia="Times New Roman" w:hAnsi="Cambria Math"/>
          <w:sz w:val="14"/>
        </w:rPr>
      </w:pPr>
      <w:r w:rsidRPr="002237CC">
        <w:rPr>
          <w:rFonts w:ascii="Cambria Math" w:eastAsia="Times New Roman" w:hAnsi="Cambria Math"/>
          <w:sz w:val="14"/>
        </w:rPr>
        <w:t>Checkpoint</w:t>
      </w:r>
    </w:p>
    <w:p w14:paraId="087E09FC" w14:textId="77777777" w:rsidR="002237CC" w:rsidRPr="002237CC" w:rsidRDefault="002237CC" w:rsidP="002237CC">
      <w:pPr>
        <w:spacing w:after="0" w:line="240" w:lineRule="auto"/>
        <w:rPr>
          <w:rFonts w:ascii="Cambria Math" w:eastAsia="Times New Roman" w:hAnsi="Cambria Math"/>
          <w:sz w:val="14"/>
        </w:rPr>
      </w:pPr>
      <w:r>
        <w:rPr>
          <w:rFonts w:ascii="Cambria Math" w:hAnsi="Cambria Math"/>
          <w:noProof/>
        </w:rPr>
        <w:drawing>
          <wp:inline distT="0" distB="0" distL="0" distR="0" wp14:anchorId="123BEC04" wp14:editId="1FDA1C43">
            <wp:extent cx="2371725" cy="1117255"/>
            <wp:effectExtent l="0" t="0" r="0" b="6985"/>
            <wp:docPr id="28" name="Picture 28" descr="checkpoint &#10;system failure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2" descr="checkpoint &#10;system failure 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1725" cy="1117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51B9FF" w14:textId="77777777" w:rsidR="002237CC" w:rsidRPr="002237CC" w:rsidRDefault="003871AD" w:rsidP="002237CC">
      <w:pPr>
        <w:spacing w:after="0" w:line="240" w:lineRule="auto"/>
        <w:rPr>
          <w:rFonts w:ascii="Cambria Math" w:eastAsia="Times New Roman" w:hAnsi="Cambria Math"/>
          <w:sz w:val="14"/>
          <w:lang w:val=""/>
        </w:rPr>
      </w:pPr>
      <m:oMath>
        <m:sSub>
          <m:sSubPr>
            <m:ctrlPr>
              <w:rPr>
                <w:rFonts w:ascii="Cambria Math" w:eastAsia="Times New Roman" w:hAnsi="Cambria Math"/>
                <w:sz w:val="14"/>
                <w:lang w:val="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" w:hAnsi="Cambria Math"/>
                <w:sz w:val="14"/>
                <w:lang w:val="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/>
                <w:sz w:val="14"/>
                <w:lang w:val=""/>
              </w:rPr>
              <m:t>1</m:t>
            </m:r>
          </m:sub>
        </m:sSub>
      </m:oMath>
      <w:r w:rsidR="002237CC" w:rsidRPr="002237CC">
        <w:rPr>
          <w:rFonts w:ascii="Cambria Math" w:eastAsia="Times New Roman" w:hAnsi="Cambria Math"/>
          <w:sz w:val="14"/>
          <w:lang w:val=""/>
        </w:rPr>
        <w:t xml:space="preserve"> can be ignored, </w:t>
      </w:r>
      <m:oMath>
        <m:sSub>
          <m:sSubPr>
            <m:ctrlPr>
              <w:rPr>
                <w:rFonts w:ascii="Cambria Math" w:eastAsia="Times New Roman" w:hAnsi="Cambria Math"/>
                <w:sz w:val="14"/>
                <w:lang w:val="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" w:hAnsi="Cambria Math"/>
                <w:sz w:val="14"/>
                <w:lang w:val="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/>
                <w:sz w:val="14"/>
                <w:lang w:val=""/>
              </w:rPr>
              <m:t>2</m:t>
            </m:r>
          </m:sub>
        </m:sSub>
      </m:oMath>
      <w:r w:rsidR="002237CC" w:rsidRPr="002237CC">
        <w:rPr>
          <w:rFonts w:ascii="Cambria Math" w:eastAsia="Times New Roman" w:hAnsi="Cambria Math"/>
          <w:sz w:val="14"/>
          <w:lang w:val=""/>
        </w:rPr>
        <w:t xml:space="preserve"> and </w:t>
      </w:r>
      <m:oMath>
        <m:sSub>
          <m:sSubPr>
            <m:ctrlPr>
              <w:rPr>
                <w:rFonts w:ascii="Cambria Math" w:eastAsia="Times New Roman" w:hAnsi="Cambria Math"/>
                <w:sz w:val="14"/>
                <w:lang w:val="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" w:hAnsi="Cambria Math"/>
                <w:sz w:val="14"/>
                <w:lang w:val="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/>
                <w:sz w:val="14"/>
                <w:lang w:val=""/>
              </w:rPr>
              <m:t>3</m:t>
            </m:r>
          </m:sub>
        </m:sSub>
      </m:oMath>
      <w:r w:rsidR="002237CC" w:rsidRPr="002237CC">
        <w:rPr>
          <w:rFonts w:ascii="Cambria Math" w:eastAsia="Times New Roman" w:hAnsi="Cambria Math"/>
          <w:sz w:val="14"/>
          <w:lang w:val=""/>
        </w:rPr>
        <w:t xml:space="preserve"> redone, </w:t>
      </w:r>
      <m:oMath>
        <m:sSub>
          <m:sSubPr>
            <m:ctrlPr>
              <w:rPr>
                <w:rFonts w:ascii="Cambria Math" w:eastAsia="Times New Roman" w:hAnsi="Cambria Math"/>
                <w:sz w:val="14"/>
                <w:lang w:val=""/>
              </w:rPr>
            </m:ctrlPr>
          </m:sSubPr>
          <m:e>
            <m:r>
              <m:rPr>
                <m:sty m:val="p"/>
              </m:rPr>
              <w:rPr>
                <w:rFonts w:ascii="Cambria Math" w:eastAsia="Times New Roman" w:hAnsi="Cambria Math"/>
                <w:sz w:val="14"/>
                <w:lang w:val=""/>
              </w:rPr>
              <m:t>T</m:t>
            </m:r>
          </m:e>
          <m:sub>
            <m:r>
              <m:rPr>
                <m:sty m:val="p"/>
              </m:rPr>
              <w:rPr>
                <w:rFonts w:ascii="Cambria Math" w:eastAsia="Times New Roman" w:hAnsi="Cambria Math"/>
                <w:sz w:val="14"/>
                <w:lang w:val=""/>
              </w:rPr>
              <m:t>4</m:t>
            </m:r>
          </m:sub>
        </m:sSub>
      </m:oMath>
      <w:r w:rsidR="002237CC" w:rsidRPr="002237CC">
        <w:rPr>
          <w:rFonts w:ascii="Cambria Math" w:eastAsia="Times New Roman" w:hAnsi="Cambria Math"/>
          <w:sz w:val="14"/>
          <w:lang w:val=""/>
        </w:rPr>
        <w:t xml:space="preserve"> undone.</w:t>
      </w:r>
    </w:p>
    <w:p w14:paraId="68596757" w14:textId="77777777" w:rsidR="002237CC" w:rsidRPr="002237CC" w:rsidRDefault="002237CC" w:rsidP="002237CC">
      <w:pPr>
        <w:spacing w:after="0" w:line="240" w:lineRule="auto"/>
        <w:rPr>
          <w:rFonts w:ascii="Cambria Math" w:eastAsia="Times New Roman" w:hAnsi="Cambria Math"/>
          <w:sz w:val="14"/>
        </w:rPr>
      </w:pPr>
      <w:r>
        <w:rPr>
          <w:rFonts w:ascii="Cambria Math" w:hAnsi="Cambria Math"/>
          <w:noProof/>
        </w:rPr>
        <w:drawing>
          <wp:inline distT="0" distB="0" distL="0" distR="0" wp14:anchorId="0D7B02C5" wp14:editId="4325FD88">
            <wp:extent cx="2371725" cy="1749278"/>
            <wp:effectExtent l="0" t="0" r="0" b="3810"/>
            <wp:docPr id="29" name="Picture 29" descr="Beginning of log &#10;&lt; To start&gt; &#10;&lt;To, B, 2000, 2050&gt; &#10;&lt; To commit&gt; &#10;&lt; T, start&gt; &#10;B, 2050, 2100&gt; &#10;04, operation-begin&gt; &#10;&lt;checkpoint { &#10;C, 700, 400&gt; &#10;04, operation-end, (C, &#10;&lt; T2 start&gt; &#10;End of &#10;&lt; Tz 05, operation-begin&gt; &#10;log at &#10;&lt;T2, C, 400, 300&gt; &#10;crash! &#10;&lt;T2, C, 400&gt; &#10;&lt; T2 abort&gt; &#10;Records &#10;C, 400, 700&gt; &#10;added &#10;04, operation-abort&gt; &#10;during &#10;&lt;Tt, B, 2050&gt; &#10;recovery &#10;&lt; T, abort&gt; &#10;Start log records &#10;found for all &#10;transactions in &#10;undo list &#10;Redo Pass &#10;Undo list: T t, T 2 Undo Pass &#10;Update of C was part of 05, undon &#10;physically during recovery since &#10;05 did not complete &#10;Logical undo of O, adds 300 to C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4" descr="Beginning of log &#10;&lt; To start&gt; &#10;&lt;To, B, 2000, 2050&gt; &#10;&lt; To commit&gt; &#10;&lt; T, start&gt; &#10;B, 2050, 2100&gt; &#10;04, operation-begin&gt; &#10;&lt;checkpoint { &#10;C, 700, 400&gt; &#10;04, operation-end, (C, &#10;&lt; T2 start&gt; &#10;End of &#10;&lt; Tz 05, operation-begin&gt; &#10;log at &#10;&lt;T2, C, 400, 300&gt; &#10;crash! &#10;&lt;T2, C, 400&gt; &#10;&lt; T2 abort&gt; &#10;Records &#10;C, 400, 700&gt; &#10;added &#10;04, operation-abort&gt; &#10;during &#10;&lt;Tt, B, 2050&gt; &#10;recovery &#10;&lt; T, abort&gt; &#10;Start log records &#10;found for all &#10;transactions in &#10;undo list &#10;Redo Pass &#10;Undo list: T t, T 2 Undo Pass &#10;Update of C was part of 05, undon &#10;physically during recovery since &#10;05 did not complete &#10;Logical undo of O, adds 300 to C 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1725" cy="17492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DE7089" w14:textId="77777777" w:rsidR="002237CC" w:rsidRPr="002237CC" w:rsidRDefault="002237CC" w:rsidP="002237CC">
      <w:pPr>
        <w:spacing w:after="0" w:line="240" w:lineRule="auto"/>
        <w:rPr>
          <w:rFonts w:ascii="Cambria Math" w:eastAsia="Times New Roman" w:hAnsi="Cambria Math"/>
          <w:sz w:val="14"/>
          <w:lang w:val=""/>
        </w:rPr>
      </w:pPr>
      <w:r w:rsidRPr="002237CC">
        <w:rPr>
          <w:rFonts w:ascii="Cambria Math" w:eastAsia="Times New Roman" w:hAnsi="Cambria Math"/>
          <w:sz w:val="14"/>
          <w:lang w:val=""/>
        </w:rPr>
        <w:t> </w:t>
      </w:r>
    </w:p>
    <w:p w14:paraId="1890223F" w14:textId="77777777" w:rsidR="002237CC" w:rsidRPr="00F61A76" w:rsidRDefault="002237CC" w:rsidP="002237CC">
      <w:pPr>
        <w:spacing w:after="0" w:line="240" w:lineRule="auto"/>
        <w:rPr>
          <w:rFonts w:ascii="Cambria Math" w:eastAsia="Times New Roman" w:hAnsi="Cambria Math"/>
          <w:b/>
          <w:sz w:val="14"/>
        </w:rPr>
      </w:pPr>
      <w:r w:rsidRPr="00F61A76">
        <w:rPr>
          <w:rFonts w:ascii="Cambria Math" w:eastAsia="Times New Roman" w:hAnsi="Cambria Math"/>
          <w:b/>
          <w:sz w:val="14"/>
        </w:rPr>
        <w:t>ARIES</w:t>
      </w:r>
    </w:p>
    <w:p w14:paraId="6C7E82A2" w14:textId="77777777" w:rsidR="002237CC" w:rsidRDefault="002237CC" w:rsidP="002237CC">
      <w:pPr>
        <w:numPr>
          <w:ilvl w:val="0"/>
          <w:numId w:val="5"/>
        </w:numPr>
        <w:spacing w:after="0" w:line="240" w:lineRule="auto"/>
        <w:rPr>
          <w:rFonts w:ascii="Cambria Math" w:eastAsia="Times New Roman" w:hAnsi="Cambria Math"/>
          <w:sz w:val="14"/>
        </w:rPr>
      </w:pPr>
      <w:r w:rsidRPr="00F61A76">
        <w:rPr>
          <w:rFonts w:ascii="Cambria Math" w:eastAsia="Times New Roman" w:hAnsi="Cambria Math"/>
          <w:sz w:val="14"/>
        </w:rPr>
        <w:t xml:space="preserve">Uses </w:t>
      </w:r>
      <w:r w:rsidRPr="00F61A76">
        <w:rPr>
          <w:rFonts w:ascii="Cambria Math" w:eastAsia="Times New Roman" w:hAnsi="Cambria Math"/>
          <w:bCs/>
          <w:sz w:val="14"/>
        </w:rPr>
        <w:t>log sequence number (LSN)</w:t>
      </w:r>
      <w:r w:rsidRPr="002237CC">
        <w:rPr>
          <w:rFonts w:ascii="Cambria Math" w:eastAsia="Times New Roman" w:hAnsi="Cambria Math"/>
          <w:sz w:val="14"/>
        </w:rPr>
        <w:t xml:space="preserve"> to identify log records</w:t>
      </w:r>
    </w:p>
    <w:p w14:paraId="4C666016" w14:textId="77777777" w:rsidR="002237CC" w:rsidRPr="002237CC" w:rsidRDefault="002237CC" w:rsidP="002237CC">
      <w:pPr>
        <w:spacing w:after="0" w:line="240" w:lineRule="auto"/>
        <w:ind w:left="720"/>
        <w:rPr>
          <w:rFonts w:ascii="Cambria Math" w:eastAsia="Times New Roman" w:hAnsi="Cambria Math"/>
          <w:sz w:val="14"/>
        </w:rPr>
      </w:pPr>
      <w:r w:rsidRPr="002237CC">
        <w:rPr>
          <w:rFonts w:ascii="Cambria Math" w:eastAsia="Times New Roman" w:hAnsi="Cambria Math"/>
          <w:sz w:val="14"/>
        </w:rPr>
        <w:t>Stores LSNs in pages to identify what updates have already been applied to a database page</w:t>
      </w:r>
    </w:p>
    <w:p w14:paraId="0E8100BD" w14:textId="77777777" w:rsidR="002237CC" w:rsidRPr="002237CC" w:rsidRDefault="002237CC" w:rsidP="002237CC">
      <w:pPr>
        <w:numPr>
          <w:ilvl w:val="0"/>
          <w:numId w:val="5"/>
        </w:numPr>
        <w:spacing w:after="0" w:line="240" w:lineRule="auto"/>
        <w:rPr>
          <w:rFonts w:ascii="Cambria Math" w:eastAsia="Times New Roman" w:hAnsi="Cambria Math"/>
          <w:sz w:val="14"/>
        </w:rPr>
      </w:pPr>
      <w:r w:rsidRPr="002237CC">
        <w:rPr>
          <w:rFonts w:ascii="Cambria Math" w:eastAsia="Times New Roman" w:hAnsi="Cambria Math"/>
          <w:sz w:val="14"/>
        </w:rPr>
        <w:t>Physiological redo</w:t>
      </w:r>
    </w:p>
    <w:p w14:paraId="060616D9" w14:textId="77777777" w:rsidR="002237CC" w:rsidRPr="002237CC" w:rsidRDefault="002237CC" w:rsidP="002237CC">
      <w:pPr>
        <w:numPr>
          <w:ilvl w:val="0"/>
          <w:numId w:val="5"/>
        </w:numPr>
        <w:spacing w:after="0" w:line="240" w:lineRule="auto"/>
        <w:rPr>
          <w:rFonts w:ascii="Cambria Math" w:eastAsia="Times New Roman" w:hAnsi="Cambria Math"/>
          <w:sz w:val="14"/>
        </w:rPr>
      </w:pPr>
      <w:r w:rsidRPr="002237CC">
        <w:rPr>
          <w:rFonts w:ascii="Cambria Math" w:eastAsia="Times New Roman" w:hAnsi="Cambria Math"/>
          <w:sz w:val="14"/>
        </w:rPr>
        <w:t xml:space="preserve">Dirty page table to avoid unnecessary </w:t>
      </w:r>
      <w:proofErr w:type="spellStart"/>
      <w:r w:rsidRPr="002237CC">
        <w:rPr>
          <w:rFonts w:ascii="Cambria Math" w:eastAsia="Times New Roman" w:hAnsi="Cambria Math"/>
          <w:sz w:val="14"/>
        </w:rPr>
        <w:t>redos</w:t>
      </w:r>
      <w:proofErr w:type="spellEnd"/>
      <w:r w:rsidRPr="002237CC">
        <w:rPr>
          <w:rFonts w:ascii="Cambria Math" w:eastAsia="Times New Roman" w:hAnsi="Cambria Math"/>
          <w:sz w:val="14"/>
        </w:rPr>
        <w:t xml:space="preserve"> during recovery</w:t>
      </w:r>
    </w:p>
    <w:p w14:paraId="32A7418C" w14:textId="77777777" w:rsidR="002237CC" w:rsidRPr="002237CC" w:rsidRDefault="002237CC" w:rsidP="002237CC">
      <w:pPr>
        <w:numPr>
          <w:ilvl w:val="0"/>
          <w:numId w:val="5"/>
        </w:numPr>
        <w:spacing w:after="0" w:line="240" w:lineRule="auto"/>
        <w:rPr>
          <w:rFonts w:ascii="Cambria Math" w:eastAsia="Times New Roman" w:hAnsi="Cambria Math"/>
          <w:sz w:val="14"/>
        </w:rPr>
      </w:pPr>
      <w:r w:rsidRPr="002237CC">
        <w:rPr>
          <w:rFonts w:ascii="Cambria Math" w:eastAsia="Times New Roman" w:hAnsi="Cambria Math"/>
          <w:sz w:val="14"/>
        </w:rPr>
        <w:t>Fuzzy checkpointing that only records information about dirty pages, and does not require dirty pages to be written out at checkpoint time</w:t>
      </w:r>
    </w:p>
    <w:p w14:paraId="558A72F9" w14:textId="77777777" w:rsidR="002237CC" w:rsidRDefault="002237CC" w:rsidP="002237CC">
      <w:pPr>
        <w:spacing w:after="0" w:line="240" w:lineRule="auto"/>
        <w:ind w:firstLine="720"/>
        <w:rPr>
          <w:rFonts w:ascii="Cambria Math" w:eastAsia="Times New Roman" w:hAnsi="Cambria Math"/>
          <w:sz w:val="14"/>
        </w:rPr>
      </w:pPr>
      <w:r w:rsidRPr="002237CC">
        <w:rPr>
          <w:rFonts w:ascii="Cambria Math" w:eastAsia="Times New Roman" w:hAnsi="Cambria Math"/>
          <w:sz w:val="14"/>
        </w:rPr>
        <w:t>More coming up on each of the above …</w:t>
      </w:r>
    </w:p>
    <w:p w14:paraId="3B698F80" w14:textId="77777777" w:rsidR="002237CC" w:rsidRDefault="002237CC" w:rsidP="002237CC">
      <w:pPr>
        <w:spacing w:after="0" w:line="240" w:lineRule="auto"/>
        <w:rPr>
          <w:rFonts w:ascii="Cambria Math" w:eastAsia="Times New Roman" w:hAnsi="Cambria Math"/>
          <w:sz w:val="14"/>
        </w:rPr>
      </w:pPr>
      <w:r>
        <w:rPr>
          <w:rFonts w:ascii="Cambria Math" w:hAnsi="Cambria Math"/>
          <w:noProof/>
        </w:rPr>
        <w:drawing>
          <wp:inline distT="0" distB="0" distL="0" distR="0" wp14:anchorId="237C2C90" wp14:editId="6DC66833">
            <wp:extent cx="2371725" cy="1825454"/>
            <wp:effectExtent l="0" t="0" r="0" b="3810"/>
            <wp:docPr id="30" name="Picture 30" descr="Pa elD Pa eLSN &#10;4894 &#10;7567 &#10;7200 &#10;7565 &#10;Dirty Page Table &#10;RecLSN &#10;7564 &#10;7565 &#10;Page 4894 &#10;7565 &#10;Page 7200 &#10;Database Buffer &#10;Stable data &#10;4 &#10;Page 4894 &#10;Page 9923 &#10;Page 9923 &#10;44 4 &#10;Page 7200 &#10;7567: , 40, &#10;7566: &lt;T143 commit&gt; &#10;Log Buffer (PrevLSN and UndoNextLSN &#10;fields not shown) &#10;Stable log &#10;7565: 60, &#10;7564: , 20, &#10;7563: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6" descr="Pa elD Pa eLSN &#10;4894 &#10;7567 &#10;7200 &#10;7565 &#10;Dirty Page Table &#10;RecLSN &#10;7564 &#10;7565 &#10;Page 4894 &#10;7565 &#10;Page 7200 &#10;Database Buffer &#10;Stable data &#10;4 &#10;Page 4894 &#10;Page 9923 &#10;Page 9923 &#10;44 4 &#10;Page 7200 &#10;7567: , 40, &#10;7566: &lt;T143 commit&gt; &#10;Log Buffer (PrevLSN and UndoNextLSN &#10;fields not shown) &#10;Stable log &#10;7565: 60, &#10;7564: , 20, &#10;7563: 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1725" cy="18254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B3018F" w14:textId="77777777" w:rsidR="002237CC" w:rsidRPr="002237CC" w:rsidRDefault="002237CC" w:rsidP="002237CC">
      <w:pPr>
        <w:spacing w:after="0" w:line="240" w:lineRule="auto"/>
        <w:rPr>
          <w:rFonts w:ascii="Cambria Math" w:eastAsia="Times New Roman" w:hAnsi="Cambria Math"/>
          <w:sz w:val="14"/>
        </w:rPr>
      </w:pPr>
      <w:r>
        <w:rPr>
          <w:rFonts w:ascii="Cambria Math" w:hAnsi="Cambria Math"/>
          <w:noProof/>
        </w:rPr>
        <w:drawing>
          <wp:inline distT="0" distB="0" distL="0" distR="0" wp14:anchorId="6F986F33" wp14:editId="45EEEF56">
            <wp:extent cx="2371725" cy="2373385"/>
            <wp:effectExtent l="0" t="0" r="0" b="8255"/>
            <wp:docPr id="31" name="Picture 31" descr="newer &#10;End of log at crash &#10;7571 : &lt;T146 commit&gt; &#10;7570: &lt;T146, 2390.4, 50, &#10;7569: &lt;T146 begin&gt; &#10;7568: checkpoint &#10;PrevLSN &#10;pointers &#10;TX n &#10;Tl 45 &#10;Pa elD &#10;4894 &#10;7200 &#10;lastLSN &#10;7567 &#10;Pa eLSN &#10;7567 &#10;7565 &#10;RecLSN &#10;7564 &#10;7565 &#10;Undo &#10;pass &#10;7567: 40, &#10;7566: &#10;7563: &#10;&lt;T143 commit&gt; &#10;older &#10;7565: &#10;7564: 20, &#10;&lt;T145 begin&gt; &#10;7562: 60, &#10;Analysis &#10;pass &#10;CLR &#10;Redo &#10;pass &#10;UndoNextLSN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8" descr="newer &#10;End of log at crash &#10;7571 : &lt;T146 commit&gt; &#10;7570: &lt;T146, 2390.4, 50, &#10;7569: &lt;T146 begin&gt; &#10;7568: checkpoint &#10;PrevLSN &#10;pointers &#10;TX n &#10;Tl 45 &#10;Pa elD &#10;4894 &#10;7200 &#10;lastLSN &#10;7567 &#10;Pa eLSN &#10;7567 &#10;7565 &#10;RecLSN &#10;7564 &#10;7565 &#10;Undo &#10;pass &#10;7567: 40, &#10;7566: &#10;7563: &#10;&lt;T143 commit&gt; &#10;older &#10;7565: &#10;7564: 20, &#10;&lt;T145 begin&gt; &#10;7562: 60, &#10;Analysis &#10;pass &#10;CLR &#10;Redo &#10;pass &#10;UndoNextLSN 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1725" cy="2373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4F9F8A" w14:textId="77777777" w:rsidR="002237CC" w:rsidRPr="002237CC" w:rsidRDefault="002237CC" w:rsidP="002237CC">
      <w:pPr>
        <w:spacing w:after="0" w:line="240" w:lineRule="auto"/>
        <w:rPr>
          <w:rFonts w:ascii="Cambria Math" w:eastAsia="Times New Roman" w:hAnsi="Cambria Math"/>
          <w:sz w:val="14"/>
        </w:rPr>
      </w:pPr>
      <w:r w:rsidRPr="002237CC">
        <w:rPr>
          <w:rFonts w:ascii="Cambria Math" w:eastAsia="Times New Roman" w:hAnsi="Cambria Math"/>
          <w:sz w:val="14"/>
        </w:rPr>
        <w:t>ARIES data structures</w:t>
      </w:r>
    </w:p>
    <w:p w14:paraId="72A8741B" w14:textId="77777777" w:rsidR="002237CC" w:rsidRDefault="002237CC" w:rsidP="002237CC">
      <w:pPr>
        <w:numPr>
          <w:ilvl w:val="0"/>
          <w:numId w:val="6"/>
        </w:numPr>
        <w:spacing w:after="0" w:line="240" w:lineRule="auto"/>
        <w:rPr>
          <w:rFonts w:ascii="Cambria Math" w:eastAsia="Times New Roman" w:hAnsi="Cambria Math"/>
          <w:sz w:val="14"/>
        </w:rPr>
      </w:pPr>
      <w:r w:rsidRPr="002237CC">
        <w:rPr>
          <w:rFonts w:ascii="Cambria Math" w:eastAsia="Times New Roman" w:hAnsi="Cambria Math"/>
          <w:sz w:val="14"/>
        </w:rPr>
        <w:t xml:space="preserve">Uses </w:t>
      </w:r>
      <w:r w:rsidRPr="002237CC">
        <w:rPr>
          <w:rFonts w:ascii="Cambria Math" w:eastAsia="Times New Roman" w:hAnsi="Cambria Math"/>
          <w:b/>
          <w:bCs/>
          <w:sz w:val="14"/>
        </w:rPr>
        <w:t>log sequence number (LSN)</w:t>
      </w:r>
      <w:r w:rsidRPr="002237CC">
        <w:rPr>
          <w:rFonts w:ascii="Cambria Math" w:eastAsia="Times New Roman" w:hAnsi="Cambria Math"/>
          <w:sz w:val="14"/>
        </w:rPr>
        <w:t xml:space="preserve"> to identify log records</w:t>
      </w:r>
    </w:p>
    <w:p w14:paraId="437B1D21" w14:textId="77777777" w:rsidR="002237CC" w:rsidRPr="002237CC" w:rsidRDefault="002237CC" w:rsidP="002237CC">
      <w:pPr>
        <w:spacing w:after="0" w:line="240" w:lineRule="auto"/>
        <w:ind w:left="720"/>
        <w:rPr>
          <w:rFonts w:ascii="Cambria Math" w:eastAsia="Times New Roman" w:hAnsi="Cambria Math"/>
          <w:sz w:val="14"/>
        </w:rPr>
      </w:pPr>
      <w:r w:rsidRPr="002237CC">
        <w:rPr>
          <w:rFonts w:ascii="Cambria Math" w:eastAsia="Times New Roman" w:hAnsi="Cambria Math"/>
          <w:sz w:val="14"/>
        </w:rPr>
        <w:t>Stores LSNs in pages to identify what updates have already been applied to a database page</w:t>
      </w:r>
    </w:p>
    <w:p w14:paraId="6519556D" w14:textId="77777777" w:rsidR="002237CC" w:rsidRPr="002237CC" w:rsidRDefault="002237CC" w:rsidP="002237CC">
      <w:pPr>
        <w:numPr>
          <w:ilvl w:val="0"/>
          <w:numId w:val="6"/>
        </w:numPr>
        <w:spacing w:after="0" w:line="240" w:lineRule="auto"/>
        <w:rPr>
          <w:rFonts w:ascii="Cambria Math" w:eastAsia="Times New Roman" w:hAnsi="Cambria Math"/>
          <w:sz w:val="14"/>
        </w:rPr>
      </w:pPr>
      <w:r w:rsidRPr="002237CC">
        <w:rPr>
          <w:rFonts w:ascii="Cambria Math" w:eastAsia="Times New Roman" w:hAnsi="Cambria Math"/>
          <w:sz w:val="14"/>
        </w:rPr>
        <w:t>Physiological redo</w:t>
      </w:r>
    </w:p>
    <w:p w14:paraId="17EF19A8" w14:textId="77777777" w:rsidR="002237CC" w:rsidRPr="002237CC" w:rsidRDefault="002237CC" w:rsidP="002237CC">
      <w:pPr>
        <w:numPr>
          <w:ilvl w:val="0"/>
          <w:numId w:val="6"/>
        </w:numPr>
        <w:spacing w:after="0" w:line="240" w:lineRule="auto"/>
        <w:rPr>
          <w:rFonts w:ascii="Cambria Math" w:eastAsia="Times New Roman" w:hAnsi="Cambria Math"/>
          <w:sz w:val="14"/>
        </w:rPr>
      </w:pPr>
      <w:r w:rsidRPr="002237CC">
        <w:rPr>
          <w:rFonts w:ascii="Cambria Math" w:eastAsia="Times New Roman" w:hAnsi="Cambria Math"/>
          <w:sz w:val="14"/>
        </w:rPr>
        <w:t xml:space="preserve">Dirty page table to avoid unnecessary </w:t>
      </w:r>
      <w:proofErr w:type="spellStart"/>
      <w:r w:rsidRPr="002237CC">
        <w:rPr>
          <w:rFonts w:ascii="Cambria Math" w:eastAsia="Times New Roman" w:hAnsi="Cambria Math"/>
          <w:sz w:val="14"/>
        </w:rPr>
        <w:t>redos</w:t>
      </w:r>
      <w:proofErr w:type="spellEnd"/>
      <w:r w:rsidRPr="002237CC">
        <w:rPr>
          <w:rFonts w:ascii="Cambria Math" w:eastAsia="Times New Roman" w:hAnsi="Cambria Math"/>
          <w:sz w:val="14"/>
        </w:rPr>
        <w:t xml:space="preserve"> during recovery</w:t>
      </w:r>
    </w:p>
    <w:p w14:paraId="4AB7FA74" w14:textId="77777777" w:rsidR="002237CC" w:rsidRDefault="002237CC" w:rsidP="002237CC">
      <w:pPr>
        <w:numPr>
          <w:ilvl w:val="0"/>
          <w:numId w:val="6"/>
        </w:numPr>
        <w:spacing w:after="0" w:line="240" w:lineRule="auto"/>
        <w:rPr>
          <w:rFonts w:ascii="Cambria Math" w:eastAsia="Times New Roman" w:hAnsi="Cambria Math"/>
          <w:sz w:val="14"/>
        </w:rPr>
      </w:pPr>
      <w:r w:rsidRPr="002237CC">
        <w:rPr>
          <w:rFonts w:ascii="Cambria Math" w:eastAsia="Times New Roman" w:hAnsi="Cambria Math"/>
          <w:sz w:val="14"/>
        </w:rPr>
        <w:t>Fuzzy checkpointing that only records information about dirty pages, and does not require dirty pages to be written out at checkpoint time</w:t>
      </w:r>
    </w:p>
    <w:p w14:paraId="0F10055E" w14:textId="77777777" w:rsidR="002237CC" w:rsidRPr="002237CC" w:rsidRDefault="002237CC" w:rsidP="002237CC">
      <w:pPr>
        <w:spacing w:after="0" w:line="240" w:lineRule="auto"/>
        <w:ind w:left="720"/>
        <w:rPr>
          <w:rFonts w:ascii="Cambria Math" w:eastAsia="Times New Roman" w:hAnsi="Cambria Math"/>
          <w:sz w:val="14"/>
        </w:rPr>
      </w:pPr>
      <w:r w:rsidRPr="002237CC">
        <w:rPr>
          <w:rFonts w:ascii="Cambria Math" w:eastAsia="Times New Roman" w:hAnsi="Cambria Math"/>
          <w:sz w:val="14"/>
        </w:rPr>
        <w:t>More coming up on each of the above …</w:t>
      </w:r>
    </w:p>
    <w:p w14:paraId="74AA96BA" w14:textId="77777777" w:rsidR="002237CC" w:rsidRPr="002237CC" w:rsidRDefault="002237CC" w:rsidP="002237CC">
      <w:pPr>
        <w:spacing w:after="0" w:line="240" w:lineRule="auto"/>
        <w:rPr>
          <w:rFonts w:ascii="Cambria Math" w:eastAsia="Times New Roman" w:hAnsi="Cambria Math"/>
          <w:sz w:val="14"/>
        </w:rPr>
      </w:pPr>
    </w:p>
    <w:p w14:paraId="4F654485" w14:textId="77777777" w:rsidR="002237CC" w:rsidRPr="002237CC" w:rsidRDefault="002237CC" w:rsidP="002237CC">
      <w:pPr>
        <w:spacing w:after="0" w:line="240" w:lineRule="auto"/>
        <w:rPr>
          <w:rFonts w:ascii="Cambria Math" w:eastAsia="Times New Roman" w:hAnsi="Cambria Math"/>
          <w:sz w:val="14"/>
        </w:rPr>
      </w:pPr>
      <w:r w:rsidRPr="002237CC">
        <w:rPr>
          <w:rFonts w:ascii="Cambria Math" w:eastAsia="Times New Roman" w:hAnsi="Cambria Math"/>
          <w:sz w:val="14"/>
        </w:rPr>
        <w:t> </w:t>
      </w:r>
    </w:p>
    <w:p w14:paraId="7B029255" w14:textId="77777777" w:rsidR="002237CC" w:rsidRPr="00B91355" w:rsidRDefault="00B91355" w:rsidP="002237CC">
      <w:pPr>
        <w:spacing w:after="0" w:line="240" w:lineRule="auto"/>
        <w:rPr>
          <w:rFonts w:ascii="Cambria Math" w:eastAsia="Times New Roman" w:hAnsi="Cambria Math"/>
          <w:color w:val="FF0000"/>
          <w:sz w:val="14"/>
        </w:rPr>
      </w:pPr>
      <w:r w:rsidRPr="00B91355">
        <w:rPr>
          <w:rFonts w:asciiTheme="minorEastAsia" w:hAnsiTheme="minorEastAsia" w:hint="eastAsia"/>
          <w:color w:val="FF0000"/>
          <w:sz w:val="14"/>
        </w:rPr>
        <w:t>XML部分没有包括，但事实上会考大题，请注意</w:t>
      </w:r>
    </w:p>
    <w:p w14:paraId="2CB4B5ED" w14:textId="77777777" w:rsidR="002237CC" w:rsidRPr="002237CC" w:rsidRDefault="002237CC" w:rsidP="002237CC">
      <w:pPr>
        <w:spacing w:after="0" w:line="240" w:lineRule="auto"/>
        <w:rPr>
          <w:rFonts w:ascii="Cambria Math" w:eastAsia="Times New Roman" w:hAnsi="Cambria Math"/>
          <w:sz w:val="14"/>
        </w:rPr>
      </w:pPr>
      <w:r w:rsidRPr="002237CC">
        <w:rPr>
          <w:rFonts w:ascii="Cambria Math" w:eastAsia="Times New Roman" w:hAnsi="Cambria Math"/>
          <w:sz w:val="14"/>
        </w:rPr>
        <w:t> </w:t>
      </w:r>
    </w:p>
    <w:p w14:paraId="2BB40011" w14:textId="77777777" w:rsidR="002237CC" w:rsidRPr="002237CC" w:rsidRDefault="002237CC" w:rsidP="002237CC">
      <w:pPr>
        <w:spacing w:after="0" w:line="240" w:lineRule="auto"/>
        <w:rPr>
          <w:rFonts w:ascii="Cambria Math" w:eastAsia="Times New Roman" w:hAnsi="Cambria Math"/>
          <w:sz w:val="14"/>
        </w:rPr>
      </w:pPr>
      <w:r w:rsidRPr="002237CC">
        <w:rPr>
          <w:rFonts w:ascii="Cambria Math" w:eastAsia="Times New Roman" w:hAnsi="Cambria Math"/>
          <w:sz w:val="14"/>
        </w:rPr>
        <w:t> </w:t>
      </w:r>
    </w:p>
    <w:p w14:paraId="33736425" w14:textId="77777777" w:rsidR="002237CC" w:rsidRPr="002237CC" w:rsidRDefault="002237CC" w:rsidP="002237CC">
      <w:pPr>
        <w:spacing w:after="0" w:line="240" w:lineRule="auto"/>
        <w:rPr>
          <w:rFonts w:ascii="Cambria Math" w:eastAsia="Times New Roman" w:hAnsi="Cambria Math"/>
          <w:sz w:val="14"/>
        </w:rPr>
      </w:pPr>
      <w:r w:rsidRPr="002237CC">
        <w:rPr>
          <w:rFonts w:ascii="Cambria Math" w:eastAsia="Times New Roman" w:hAnsi="Cambria Math"/>
          <w:sz w:val="14"/>
        </w:rPr>
        <w:t> </w:t>
      </w:r>
    </w:p>
    <w:p w14:paraId="6CD59C5B" w14:textId="77777777"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</w:p>
    <w:p w14:paraId="59DC42BF" w14:textId="77777777" w:rsidR="00415E28" w:rsidRPr="00415E28" w:rsidRDefault="00415E28" w:rsidP="00415E28">
      <w:pPr>
        <w:spacing w:after="0" w:line="240" w:lineRule="auto"/>
        <w:rPr>
          <w:rFonts w:ascii="Cambria Math" w:eastAsia="Times New Roman" w:hAnsi="Cambria Math"/>
          <w:sz w:val="14"/>
        </w:rPr>
      </w:pPr>
      <w:r w:rsidRPr="00415E28">
        <w:rPr>
          <w:rFonts w:ascii="Cambria Math" w:eastAsia="Times New Roman" w:hAnsi="Cambria Math"/>
          <w:sz w:val="14"/>
        </w:rPr>
        <w:t> </w:t>
      </w:r>
    </w:p>
    <w:p w14:paraId="71F9849B" w14:textId="77777777" w:rsidR="00245E75" w:rsidRPr="00415E28" w:rsidRDefault="00245E75" w:rsidP="00415E28">
      <w:pPr>
        <w:rPr>
          <w:sz w:val="14"/>
        </w:rPr>
      </w:pPr>
    </w:p>
    <w:sectPr w:rsidR="00245E75" w:rsidRPr="00415E28" w:rsidSect="00415E28">
      <w:pgSz w:w="15840" w:h="12240" w:orient="landscape"/>
      <w:pgMar w:top="270" w:right="270" w:bottom="270" w:left="270" w:header="720" w:footer="720" w:gutter="0"/>
      <w:cols w:num="4" w:space="1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1C6EF1"/>
    <w:multiLevelType w:val="multilevel"/>
    <w:tmpl w:val="B04E51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7026888"/>
    <w:multiLevelType w:val="multilevel"/>
    <w:tmpl w:val="0F7455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15501E7"/>
    <w:multiLevelType w:val="multilevel"/>
    <w:tmpl w:val="342022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530354A0"/>
    <w:multiLevelType w:val="multilevel"/>
    <w:tmpl w:val="6DC454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7D4461FE"/>
    <w:multiLevelType w:val="multilevel"/>
    <w:tmpl w:val="2A00AF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7EEC693B"/>
    <w:multiLevelType w:val="multilevel"/>
    <w:tmpl w:val="B71AE4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  <w:lvlOverride w:ilvl="0">
      <w:startOverride w:val="1"/>
    </w:lvlOverride>
  </w:num>
  <w:num w:numId="2">
    <w:abstractNumId w:val="4"/>
    <w:lvlOverride w:ilvl="0">
      <w:startOverride w:val="1"/>
    </w:lvlOverride>
  </w:num>
  <w:num w:numId="3">
    <w:abstractNumId w:val="3"/>
    <w:lvlOverride w:ilvl="0">
      <w:startOverride w:val="1"/>
    </w:lvlOverride>
  </w:num>
  <w:num w:numId="4">
    <w:abstractNumId w:val="1"/>
    <w:lvlOverride w:ilvl="0">
      <w:startOverride w:val="1"/>
    </w:lvlOverride>
  </w:num>
  <w:num w:numId="5">
    <w:abstractNumId w:val="5"/>
    <w:lvlOverride w:ilvl="0">
      <w:startOverride w:val="1"/>
    </w:lvlOverride>
  </w:num>
  <w:num w:numId="6">
    <w:abstractNumId w:val="0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xNTM1t7QwM7I0MjdW0lEKTi0uzszPAykwrAUApLb2aSwAAAA="/>
  </w:docVars>
  <w:rsids>
    <w:rsidRoot w:val="00D80772"/>
    <w:rsid w:val="001B7775"/>
    <w:rsid w:val="002237CC"/>
    <w:rsid w:val="00245E75"/>
    <w:rsid w:val="003871AD"/>
    <w:rsid w:val="00415E28"/>
    <w:rsid w:val="007677EC"/>
    <w:rsid w:val="00A46A24"/>
    <w:rsid w:val="00B91355"/>
    <w:rsid w:val="00C8304D"/>
    <w:rsid w:val="00CD512E"/>
    <w:rsid w:val="00D80772"/>
    <w:rsid w:val="00DA1963"/>
    <w:rsid w:val="00F61A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13A9D0"/>
  <w15:chartTrackingRefBased/>
  <w15:docId w15:val="{5B870CEA-2E15-4BCF-AB39-1E6CF2A55B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="Times New Roman" w:cs="Times New Roman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11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1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47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02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93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65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11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38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65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163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5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66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14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07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62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96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37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09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86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12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50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38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06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1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79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441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731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48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381C02-26A8-40BF-8D59-0D1A2CA8FB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645</Words>
  <Characters>9378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o Xiangpeng</dc:creator>
  <cp:keywords/>
  <dc:description/>
  <cp:lastModifiedBy>Daniel Howard</cp:lastModifiedBy>
  <cp:revision>2</cp:revision>
  <dcterms:created xsi:type="dcterms:W3CDTF">2021-06-28T07:29:00Z</dcterms:created>
  <dcterms:modified xsi:type="dcterms:W3CDTF">2021-06-28T07:29:00Z</dcterms:modified>
</cp:coreProperties>
</file>